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43391488"/>
    <w:bookmarkStart w:id="1" w:name="_Toc349720821"/>
    <w:p w14:paraId="7ADE932D" w14:textId="26D1CA10" w:rsidR="00F3744E" w:rsidRPr="00ED10B2" w:rsidRDefault="00487B7E" w:rsidP="00ED10B2">
      <w:pPr>
        <w:pStyle w:val="Heading1"/>
        <w:spacing w:before="240" w:line="276" w:lineRule="auto"/>
        <w:rPr>
          <w:color w:val="auto"/>
        </w:rPr>
      </w:pPr>
      <w:sdt>
        <w:sdtPr>
          <w:rPr>
            <w:color w:val="auto"/>
          </w:rPr>
          <w:alias w:val="Title"/>
          <w:tag w:val=""/>
          <w:id w:val="-1710479494"/>
          <w:placeholder>
            <w:docPart w:val="7A7079BC62B64651AB3B53EF5679061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01839" w:rsidRPr="00ED10B2">
            <w:rPr>
              <w:color w:val="auto"/>
            </w:rPr>
            <w:t>Assitive technology supports for</w:t>
          </w:r>
          <w:r w:rsidR="00820419" w:rsidRPr="00ED10B2">
            <w:rPr>
              <w:rFonts w:ascii="Calibri" w:hAnsi="Calibri" w:cs="Calibri"/>
              <w:color w:val="auto"/>
            </w:rPr>
            <w:t> </w:t>
          </w:r>
          <w:r w:rsidR="00901839" w:rsidRPr="00ED10B2">
            <w:rPr>
              <w:color w:val="auto"/>
            </w:rPr>
            <w:t>your child</w:t>
          </w:r>
        </w:sdtContent>
      </w:sdt>
      <w:bookmarkEnd w:id="0"/>
    </w:p>
    <w:p w14:paraId="47C112E5" w14:textId="4DCDFB32" w:rsidR="00F3744E" w:rsidRPr="00ED10B2" w:rsidRDefault="00820419" w:rsidP="00ED10B2">
      <w:pPr>
        <w:pStyle w:val="Subtitle"/>
        <w:spacing w:before="120" w:after="120" w:line="300" w:lineRule="auto"/>
        <w:rPr>
          <w:color w:val="6B2976"/>
        </w:rPr>
      </w:pPr>
      <w:r w:rsidRPr="00ED10B2">
        <w:rPr>
          <w:color w:val="6B2976"/>
        </w:rPr>
        <w:t>Supports for your child at home and</w:t>
      </w:r>
      <w:r w:rsidR="00B80FC7" w:rsidRPr="00ED10B2">
        <w:rPr>
          <w:rFonts w:ascii="Calibri" w:hAnsi="Calibri" w:cs="Calibri"/>
          <w:color w:val="6B2976"/>
        </w:rPr>
        <w:t> </w:t>
      </w:r>
      <w:r w:rsidRPr="00ED10B2">
        <w:rPr>
          <w:color w:val="6B2976"/>
        </w:rPr>
        <w:t>in</w:t>
      </w:r>
      <w:r w:rsidRPr="00ED10B2">
        <w:rPr>
          <w:rFonts w:ascii="Calibri" w:hAnsi="Calibri" w:cs="Calibri"/>
          <w:color w:val="6B2976"/>
        </w:rPr>
        <w:t> </w:t>
      </w:r>
      <w:r w:rsidRPr="00ED10B2">
        <w:rPr>
          <w:color w:val="6B2976"/>
        </w:rPr>
        <w:t>the</w:t>
      </w:r>
      <w:r w:rsidRPr="00ED10B2">
        <w:rPr>
          <w:rFonts w:ascii="Calibri" w:hAnsi="Calibri" w:cs="Calibri"/>
          <w:color w:val="6B2976"/>
        </w:rPr>
        <w:t> </w:t>
      </w:r>
      <w:proofErr w:type="gramStart"/>
      <w:r w:rsidRPr="00ED10B2">
        <w:rPr>
          <w:color w:val="6B2976"/>
        </w:rPr>
        <w:t>community</w:t>
      </w:r>
      <w:proofErr w:type="gramEnd"/>
    </w:p>
    <w:p w14:paraId="47EFE28C" w14:textId="44CA8BDD" w:rsidR="00B60B5F" w:rsidRPr="00ED10B2" w:rsidRDefault="008D0B3F" w:rsidP="00E965FD">
      <w:pPr>
        <w:spacing w:before="0" w:after="0" w:line="300" w:lineRule="auto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n </w:t>
      </w:r>
      <w:r w:rsidR="007C5556" w:rsidRPr="00ED10B2">
        <w:t xml:space="preserve">Easy Read </w:t>
      </w:r>
      <w:r>
        <w:t xml:space="preserve">text-only </w:t>
      </w:r>
      <w:r w:rsidR="007C5556" w:rsidRPr="00ED10B2">
        <w:t>version</w:t>
      </w:r>
      <w:bookmarkEnd w:id="2"/>
    </w:p>
    <w:p w14:paraId="7A3580C1" w14:textId="28CF1738" w:rsidR="00105459" w:rsidRDefault="00105459" w:rsidP="008D0B3F">
      <w:pPr>
        <w:spacing w:before="80" w:after="100" w:afterAutospacing="1"/>
        <w:rPr>
          <w:color w:val="FFFFFF" w:themeColor="background1"/>
        </w:rPr>
      </w:pPr>
    </w:p>
    <w:p w14:paraId="2F66D757" w14:textId="4AAE8E36" w:rsidR="00F3744E" w:rsidRPr="00DD389A" w:rsidRDefault="00F3744E" w:rsidP="00ED10B2">
      <w:pPr>
        <w:pStyle w:val="TOCHeading"/>
        <w:spacing w:before="60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F3795E">
        <w:rPr>
          <w:lang w:val="en-AU"/>
        </w:rPr>
        <w:t>guide</w:t>
      </w:r>
      <w:r w:rsidRPr="00DD389A">
        <w:t xml:space="preserve"> </w:t>
      </w:r>
    </w:p>
    <w:p w14:paraId="3732E176" w14:textId="77777777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guide. </w:t>
      </w:r>
    </w:p>
    <w:p w14:paraId="36004C4D" w14:textId="77777777" w:rsidR="00ED10B2" w:rsidRPr="00E9016B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447BF70C" w14:textId="77777777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guide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2D0E91FB" w14:textId="77777777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230312F1" w14:textId="77777777" w:rsidR="00ED10B2" w:rsidRPr="00E9016B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47FA6956" w14:textId="77777777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CA7F483" w14:textId="021CFA68" w:rsidR="00ED10B2" w:rsidRPr="00E9016B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487B7E">
        <w:rPr>
          <w:noProof/>
        </w:rPr>
        <w:t>16</w:t>
      </w:r>
      <w:r>
        <w:fldChar w:fldCharType="end"/>
      </w:r>
      <w:r>
        <w:t xml:space="preserve">. </w:t>
      </w:r>
    </w:p>
    <w:p w14:paraId="025C317E" w14:textId="77777777" w:rsidR="00ED10B2" w:rsidRPr="00FC5016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 guide</w:t>
      </w:r>
      <w:r w:rsidRPr="009D031E">
        <w:t xml:space="preserve">. </w:t>
      </w:r>
    </w:p>
    <w:p w14:paraId="25E35178" w14:textId="77777777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guide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5BCF266B" w14:textId="77777777" w:rsidR="008421C9" w:rsidRDefault="00487B7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8421C9" w:rsidRPr="00E45CC6">
          <w:rPr>
            <w:rStyle w:val="Hyperlink"/>
          </w:rPr>
          <w:t>ourguidelines.ndis.gov.au/</w:t>
        </w:r>
        <w:r w:rsidR="008421C9">
          <w:rPr>
            <w:rStyle w:val="Hyperlink"/>
          </w:rPr>
          <w:t>supporting-your-</w:t>
        </w:r>
        <w:r w:rsidR="008421C9" w:rsidRPr="00473CC6">
          <w:rPr>
            <w:rStyle w:val="Hyperlink"/>
            <w:spacing w:val="-6"/>
          </w:rPr>
          <w:t>child</w:t>
        </w:r>
        <w:r w:rsidR="008421C9">
          <w:rPr>
            <w:rStyle w:val="Hyperlink"/>
          </w:rPr>
          <w:t>-home-and-community-</w:t>
        </w:r>
        <w:r w:rsidR="008421C9" w:rsidRPr="00E45CC6">
          <w:rPr>
            <w:rStyle w:val="Hyperlink"/>
          </w:rPr>
          <w:t>assistive-technology</w:t>
        </w:r>
      </w:hyperlink>
    </w:p>
    <w:p w14:paraId="0509609F" w14:textId="0B5876B8" w:rsidR="00ED10B2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guide</w:t>
      </w:r>
      <w:r w:rsidRPr="000F6E4B">
        <w:t xml:space="preserve">. </w:t>
      </w:r>
    </w:p>
    <w:p w14:paraId="53CC71BA" w14:textId="77777777" w:rsidR="00ED10B2" w:rsidRPr="000F6E4B" w:rsidRDefault="00ED10B2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 xml:space="preserve">erson </w:t>
      </w:r>
      <w:r>
        <w:br/>
        <w:t>may be able to help you.</w:t>
      </w:r>
    </w:p>
    <w:p w14:paraId="1D5ADA9D" w14:textId="77777777" w:rsidR="00816DBA" w:rsidRDefault="00816DBA" w:rsidP="00816DBA"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0F2A566" w14:textId="77777777" w:rsidR="003274E0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>What’s in this</w:t>
          </w:r>
          <w:r w:rsidR="00F3795E">
            <w:rPr>
              <w:lang w:val="en-US"/>
            </w:rPr>
            <w:t xml:space="preserve"> guide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77BFF180" w14:textId="5195A880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3" w:history="1">
            <w:r w:rsidR="003274E0" w:rsidRPr="00ED10B2">
              <w:rPr>
                <w:rStyle w:val="Hyperlink"/>
                <w:b w:val="0"/>
                <w:color w:val="auto"/>
              </w:rPr>
              <w:t>About assistive technology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3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19A0A53A" w14:textId="69E50180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4" w:history="1">
            <w:r w:rsidR="003274E0" w:rsidRPr="00ED10B2">
              <w:rPr>
                <w:rStyle w:val="Hyperlink"/>
                <w:b w:val="0"/>
                <w:color w:val="auto"/>
              </w:rPr>
              <w:t>About this guide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4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42EF6C79" w14:textId="64F81AE8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5" w:history="1">
            <w:r w:rsidR="003274E0" w:rsidRPr="00ED10B2">
              <w:rPr>
                <w:rStyle w:val="Hyperlink"/>
                <w:b w:val="0"/>
                <w:color w:val="auto"/>
              </w:rPr>
              <w:t>Assistive technology supports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5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762145F4" w14:textId="3CF9F1A0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6" w:history="1">
            <w:r w:rsidR="003274E0" w:rsidRPr="00ED10B2">
              <w:rPr>
                <w:rStyle w:val="Hyperlink"/>
                <w:b w:val="0"/>
                <w:color w:val="auto"/>
              </w:rPr>
              <w:t>Restrictive practice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6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7585A656" w14:textId="5AD35FB9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7" w:history="1">
            <w:r w:rsidR="003274E0" w:rsidRPr="00ED10B2">
              <w:rPr>
                <w:rStyle w:val="Hyperlink"/>
                <w:b w:val="0"/>
                <w:color w:val="auto"/>
              </w:rPr>
              <w:t>Who you can talk to about assistive technology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7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234B2575" w14:textId="0FA16BA5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8" w:history="1">
            <w:r w:rsidR="003274E0" w:rsidRPr="00ED10B2">
              <w:rPr>
                <w:rStyle w:val="Hyperlink"/>
                <w:b w:val="0"/>
                <w:color w:val="auto"/>
              </w:rPr>
              <w:t>More information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8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14E8C8DB" w14:textId="5CD1B148" w:rsidR="003274E0" w:rsidRPr="00ED10B2" w:rsidRDefault="00487B7E" w:rsidP="00ED10B2">
          <w:pPr>
            <w:pStyle w:val="TOC1"/>
            <w:rPr>
              <w:rFonts w:eastAsiaTheme="minorEastAsia"/>
            </w:rPr>
          </w:pPr>
          <w:hyperlink w:anchor="_Toc159327319" w:history="1">
            <w:r w:rsidR="003274E0" w:rsidRPr="00ED10B2">
              <w:rPr>
                <w:rStyle w:val="Hyperlink"/>
                <w:b w:val="0"/>
                <w:color w:val="auto"/>
              </w:rPr>
              <w:t>Word list</w:t>
            </w:r>
            <w:r w:rsidR="003274E0" w:rsidRPr="00ED10B2">
              <w:rPr>
                <w:webHidden/>
              </w:rPr>
              <w:tab/>
            </w:r>
            <w:r w:rsidR="003274E0" w:rsidRPr="00ED10B2">
              <w:rPr>
                <w:webHidden/>
              </w:rPr>
              <w:fldChar w:fldCharType="begin"/>
            </w:r>
            <w:r w:rsidR="003274E0" w:rsidRPr="00ED10B2">
              <w:rPr>
                <w:webHidden/>
              </w:rPr>
              <w:instrText xml:space="preserve"> PAGEREF _Toc159327319 \h </w:instrText>
            </w:r>
            <w:r w:rsidR="003274E0" w:rsidRPr="00ED10B2">
              <w:rPr>
                <w:webHidden/>
              </w:rPr>
            </w:r>
            <w:r w:rsidR="003274E0" w:rsidRPr="00ED10B2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3274E0" w:rsidRPr="00ED10B2">
              <w:rPr>
                <w:webHidden/>
              </w:rPr>
              <w:fldChar w:fldCharType="end"/>
            </w:r>
          </w:hyperlink>
        </w:p>
        <w:p w14:paraId="30F44646" w14:textId="77777777" w:rsidR="00E05DD1" w:rsidRDefault="00AE2123" w:rsidP="00E05DD1">
          <w:r>
            <w:fldChar w:fldCharType="end"/>
          </w:r>
        </w:p>
      </w:sdtContent>
    </w:sdt>
    <w:p w14:paraId="2E071122" w14:textId="77777777" w:rsidR="00F3795E" w:rsidRDefault="00E05DD1" w:rsidP="00D3520F">
      <w:pPr>
        <w:pStyle w:val="Heading2"/>
      </w:pPr>
      <w:r>
        <w:br w:type="page"/>
      </w:r>
      <w:bookmarkStart w:id="89" w:name="_Toc43391446"/>
      <w:bookmarkStart w:id="90" w:name="_Toc43391495"/>
      <w:bookmarkStart w:id="91" w:name="_Toc6390577"/>
      <w:bookmarkStart w:id="92" w:name="_Toc12634028"/>
      <w:bookmarkEnd w:id="1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14:paraId="5FE94B76" w14:textId="0D698762" w:rsidR="00F3795E" w:rsidRPr="00F3795E" w:rsidRDefault="00C22236" w:rsidP="00F3795E">
      <w:pPr>
        <w:pStyle w:val="Heading2"/>
        <w:rPr>
          <w:lang w:val="en-AU"/>
        </w:rPr>
      </w:pPr>
      <w:bookmarkStart w:id="93" w:name="_Toc159327313"/>
      <w:r>
        <w:rPr>
          <w:lang w:val="en-AU"/>
        </w:rPr>
        <w:lastRenderedPageBreak/>
        <w:t>About</w:t>
      </w:r>
      <w:r w:rsidR="00F3795E" w:rsidRPr="00DD389A">
        <w:t xml:space="preserve"> </w:t>
      </w:r>
      <w:r w:rsidR="00F3795E">
        <w:rPr>
          <w:lang w:val="en-AU"/>
        </w:rPr>
        <w:t>assist</w:t>
      </w:r>
      <w:r w:rsidR="00C01F65">
        <w:rPr>
          <w:lang w:val="en-AU"/>
        </w:rPr>
        <w:t>ive</w:t>
      </w:r>
      <w:r w:rsidR="00F3795E">
        <w:rPr>
          <w:lang w:val="en-AU"/>
        </w:rPr>
        <w:t xml:space="preserve"> technology</w:t>
      </w:r>
      <w:bookmarkEnd w:id="93"/>
    </w:p>
    <w:p w14:paraId="122DDD1B" w14:textId="77777777" w:rsidR="00ED10B2" w:rsidRDefault="00ED10B2" w:rsidP="00C0143D">
      <w:r w:rsidRPr="002336A3">
        <w:rPr>
          <w:rStyle w:val="Strong"/>
        </w:rPr>
        <w:t>Assistive technology</w:t>
      </w:r>
      <w:r>
        <w:t xml:space="preserve"> can:</w:t>
      </w:r>
    </w:p>
    <w:p w14:paraId="04880C1C" w14:textId="77777777" w:rsidR="00ED10B2" w:rsidRPr="002336A3" w:rsidRDefault="00ED10B2" w:rsidP="00C0143D">
      <w:pPr>
        <w:pStyle w:val="ListParagraph"/>
        <w:numPr>
          <w:ilvl w:val="0"/>
          <w:numId w:val="2"/>
        </w:numPr>
        <w:rPr>
          <w:rStyle w:val="Strong"/>
          <w:b w:val="0"/>
          <w:bCs w:val="0"/>
          <w:color w:val="auto"/>
        </w:rPr>
      </w:pPr>
      <w:r>
        <w:t xml:space="preserve">make it easier for your child to do </w:t>
      </w:r>
      <w:proofErr w:type="gramStart"/>
      <w:r>
        <w:t>things</w:t>
      </w:r>
      <w:proofErr w:type="gramEnd"/>
    </w:p>
    <w:p w14:paraId="72454398" w14:textId="77777777" w:rsidR="00ED10B2" w:rsidRDefault="00ED10B2" w:rsidP="00C0143D">
      <w:pPr>
        <w:pStyle w:val="ListParagraph"/>
        <w:numPr>
          <w:ilvl w:val="0"/>
          <w:numId w:val="2"/>
        </w:numPr>
      </w:pPr>
      <w:r>
        <w:t>keep your child safe.</w:t>
      </w:r>
    </w:p>
    <w:p w14:paraId="663F0B9D" w14:textId="77777777" w:rsidR="00ED10B2" w:rsidRDefault="00ED10B2" w:rsidP="004C2E48">
      <w:pPr>
        <w:spacing w:before="360" w:after="0"/>
      </w:pPr>
      <w:r>
        <w:t>Assistive technology might be:</w:t>
      </w:r>
    </w:p>
    <w:p w14:paraId="1BAD675F" w14:textId="77777777" w:rsidR="00ED10B2" w:rsidRDefault="00ED10B2" w:rsidP="00C0143D">
      <w:pPr>
        <w:pStyle w:val="ListParagraph"/>
        <w:numPr>
          <w:ilvl w:val="0"/>
          <w:numId w:val="3"/>
        </w:numPr>
      </w:pPr>
      <w:r>
        <w:t>an aid or piece of equipment, like a wheelchair</w:t>
      </w:r>
    </w:p>
    <w:p w14:paraId="6663591D" w14:textId="77777777" w:rsidR="00ED10B2" w:rsidRDefault="00ED10B2" w:rsidP="00C0143D">
      <w:pPr>
        <w:pStyle w:val="ListParagraph"/>
        <w:numPr>
          <w:ilvl w:val="0"/>
          <w:numId w:val="3"/>
        </w:numPr>
      </w:pPr>
      <w:r>
        <w:t xml:space="preserve">a system to use, </w:t>
      </w:r>
      <w:r w:rsidRPr="00AF5574">
        <w:t>like a screen reader.</w:t>
      </w:r>
    </w:p>
    <w:p w14:paraId="0C5E90D2" w14:textId="77777777" w:rsidR="00ED10B2" w:rsidRPr="00B020F7" w:rsidRDefault="00ED10B2" w:rsidP="004C2E48">
      <w:pPr>
        <w:spacing w:before="360" w:after="0"/>
        <w:rPr>
          <w:rFonts w:eastAsiaTheme="minorHAnsi" w:cstheme="minorBidi"/>
        </w:rPr>
      </w:pPr>
      <w:r w:rsidRPr="00E86749">
        <w:t>Your child might use assistive technology to:</w:t>
      </w:r>
    </w:p>
    <w:p w14:paraId="22E66F41" w14:textId="77777777" w:rsidR="00ED10B2" w:rsidRPr="00E86749" w:rsidRDefault="00ED10B2" w:rsidP="00C0143D">
      <w:pPr>
        <w:pStyle w:val="ListParagraph"/>
        <w:numPr>
          <w:ilvl w:val="0"/>
          <w:numId w:val="4"/>
        </w:numPr>
      </w:pPr>
      <w:r>
        <w:t>communicate</w:t>
      </w:r>
    </w:p>
    <w:p w14:paraId="7D46D578" w14:textId="77777777" w:rsidR="00ED10B2" w:rsidRPr="00E86749" w:rsidRDefault="00ED10B2" w:rsidP="008D0B3F">
      <w:pPr>
        <w:pStyle w:val="ListParagraph"/>
        <w:numPr>
          <w:ilvl w:val="0"/>
          <w:numId w:val="29"/>
        </w:numPr>
      </w:pPr>
      <w:r>
        <w:t>move around.</w:t>
      </w:r>
    </w:p>
    <w:p w14:paraId="21785A07" w14:textId="3CDA97BA" w:rsidR="00ED10B2" w:rsidRDefault="00ED10B2" w:rsidP="00736B18">
      <w:r>
        <w:t xml:space="preserve">Your child might also use assistive technology to do more things on their own. </w:t>
      </w:r>
    </w:p>
    <w:p w14:paraId="212274B8" w14:textId="77777777" w:rsidR="00ED10B2" w:rsidRDefault="00ED10B2" w:rsidP="00736B18">
      <w:r>
        <w:t>This means they might need less support from other carers.</w:t>
      </w:r>
    </w:p>
    <w:p w14:paraId="41E476D5" w14:textId="77777777" w:rsidR="00ED10B2" w:rsidRDefault="00ED10B2" w:rsidP="00C22236">
      <w:r>
        <w:t>You can find out more about assistive technology on our website.</w:t>
      </w:r>
    </w:p>
    <w:p w14:paraId="74AFA7DC" w14:textId="77777777" w:rsidR="00ED10B2" w:rsidRPr="00ED10B2" w:rsidRDefault="00487B7E" w:rsidP="00C22236">
      <w:pPr>
        <w:rPr>
          <w:rStyle w:val="Hyperlink"/>
        </w:rPr>
      </w:pPr>
      <w:hyperlink r:id="rId9" w:history="1">
        <w:r w:rsidR="00ED10B2" w:rsidRPr="00ED10B2">
          <w:rPr>
            <w:rStyle w:val="Hyperlink"/>
          </w:rPr>
          <w:t>ourguidelines.ndis.gov.au/</w:t>
        </w:r>
        <w:proofErr w:type="gramStart"/>
        <w:r w:rsidR="00ED10B2" w:rsidRPr="00ED10B2">
          <w:rPr>
            <w:rStyle w:val="Hyperlink"/>
          </w:rPr>
          <w:t>assistive-technology</w:t>
        </w:r>
        <w:proofErr w:type="gramEnd"/>
      </w:hyperlink>
      <w:r w:rsidR="00ED10B2" w:rsidRPr="00ED10B2">
        <w:rPr>
          <w:rStyle w:val="Hyperlink"/>
        </w:rPr>
        <w:t xml:space="preserve"> </w:t>
      </w:r>
    </w:p>
    <w:p w14:paraId="5FE4C3DB" w14:textId="721B8060" w:rsidR="00F3795E" w:rsidRDefault="007B0D1B" w:rsidP="007B0D1B">
      <w:pPr>
        <w:spacing w:before="0" w:after="0" w:line="240" w:lineRule="auto"/>
      </w:pPr>
      <w:r>
        <w:br w:type="page"/>
      </w:r>
    </w:p>
    <w:p w14:paraId="46AA5EC1" w14:textId="7E558256" w:rsidR="00C22236" w:rsidRPr="00362231" w:rsidRDefault="00C22236" w:rsidP="00C22236">
      <w:pPr>
        <w:pStyle w:val="Heading2"/>
        <w:rPr>
          <w:lang w:val="en-AU"/>
        </w:rPr>
      </w:pPr>
      <w:bookmarkStart w:id="94" w:name="_Toc153278354"/>
      <w:bookmarkStart w:id="95" w:name="_Toc159327314"/>
      <w:r>
        <w:rPr>
          <w:lang w:val="en-AU"/>
        </w:rPr>
        <w:lastRenderedPageBreak/>
        <w:t>About this guide</w:t>
      </w:r>
      <w:bookmarkEnd w:id="94"/>
      <w:bookmarkEnd w:id="95"/>
    </w:p>
    <w:p w14:paraId="522E66A6" w14:textId="77777777" w:rsidR="00ED10B2" w:rsidRDefault="00ED10B2" w:rsidP="00FA0EBB">
      <w:pPr>
        <w:spacing w:after="0"/>
      </w:pPr>
      <w:r>
        <w:t>This guide is</w:t>
      </w:r>
      <w:r w:rsidRPr="00B81D6D">
        <w:t xml:space="preserve"> about assistive technology </w:t>
      </w:r>
      <w:r>
        <w:t>that can support your child:</w:t>
      </w:r>
    </w:p>
    <w:p w14:paraId="5924C525" w14:textId="77777777" w:rsidR="00ED10B2" w:rsidRDefault="00ED10B2" w:rsidP="008D0B3F">
      <w:pPr>
        <w:pStyle w:val="ListParagraph"/>
        <w:numPr>
          <w:ilvl w:val="0"/>
          <w:numId w:val="11"/>
        </w:numPr>
      </w:pPr>
      <w:r>
        <w:t>at home</w:t>
      </w:r>
    </w:p>
    <w:p w14:paraId="72AC0A49" w14:textId="77777777" w:rsidR="00ED10B2" w:rsidRDefault="00ED10B2" w:rsidP="008D0B3F">
      <w:pPr>
        <w:pStyle w:val="ListParagraph"/>
        <w:numPr>
          <w:ilvl w:val="0"/>
          <w:numId w:val="11"/>
        </w:numPr>
      </w:pPr>
      <w:r>
        <w:t>to take part in the community.</w:t>
      </w:r>
    </w:p>
    <w:p w14:paraId="4D13774C" w14:textId="77777777" w:rsidR="00ED10B2" w:rsidRDefault="00ED10B2" w:rsidP="00DB6749">
      <w:r>
        <w:t>This includes support for your child to do more things on their own.</w:t>
      </w:r>
    </w:p>
    <w:p w14:paraId="7ED48449" w14:textId="77777777" w:rsidR="00ED10B2" w:rsidRDefault="00ED10B2" w:rsidP="00C40448">
      <w:r>
        <w:t>It can also support:</w:t>
      </w:r>
    </w:p>
    <w:p w14:paraId="39E3D104" w14:textId="77777777" w:rsidR="00ED10B2" w:rsidRDefault="00ED10B2" w:rsidP="008D0B3F">
      <w:pPr>
        <w:pStyle w:val="ListParagraph"/>
        <w:numPr>
          <w:ilvl w:val="0"/>
          <w:numId w:val="9"/>
        </w:numPr>
      </w:pPr>
      <w:r>
        <w:t>your child’s health and wellbeing</w:t>
      </w:r>
    </w:p>
    <w:p w14:paraId="6E173FB5" w14:textId="0BF76A25" w:rsidR="00B020F7" w:rsidRPr="00146A54" w:rsidRDefault="00ED10B2" w:rsidP="00146A54">
      <w:pPr>
        <w:pStyle w:val="ListParagraph"/>
        <w:numPr>
          <w:ilvl w:val="0"/>
          <w:numId w:val="9"/>
        </w:numPr>
      </w:pPr>
      <w:r>
        <w:t>how your child enjoys their life.</w:t>
      </w:r>
    </w:p>
    <w:p w14:paraId="3EBE8080" w14:textId="2A112077" w:rsidR="00C22236" w:rsidRPr="00C01F65" w:rsidRDefault="00C22236" w:rsidP="00146A54">
      <w:pPr>
        <w:pStyle w:val="Heading3"/>
        <w:spacing w:before="600"/>
      </w:pPr>
      <w:r>
        <w:t xml:space="preserve">Who </w:t>
      </w:r>
      <w:r w:rsidR="00271B54">
        <w:t>this</w:t>
      </w:r>
      <w:r>
        <w:t xml:space="preserve"> guide</w:t>
      </w:r>
      <w:r w:rsidR="00271B54">
        <w:t xml:space="preserve"> is </w:t>
      </w:r>
      <w:r>
        <w:t>for</w:t>
      </w:r>
    </w:p>
    <w:p w14:paraId="0872E643" w14:textId="49706E5E" w:rsidR="00ED10B2" w:rsidRPr="003979D1" w:rsidRDefault="00ED10B2" w:rsidP="00C40448">
      <w:r>
        <w:t>This guide is for families and carers of children</w:t>
      </w:r>
      <w:r>
        <w:rPr>
          <w:rFonts w:ascii="Calibri" w:hAnsi="Calibri" w:cs="Calibri"/>
        </w:rPr>
        <w:t> </w:t>
      </w:r>
      <w:r>
        <w:t xml:space="preserve">with </w:t>
      </w:r>
      <w:r w:rsidRPr="00362231">
        <w:rPr>
          <w:rStyle w:val="Strong"/>
        </w:rPr>
        <w:t>developmental</w:t>
      </w:r>
      <w:r w:rsidR="003A0720">
        <w:rPr>
          <w:rStyle w:val="Strong"/>
        </w:rPr>
        <w:t> </w:t>
      </w:r>
      <w:r w:rsidRPr="00362231">
        <w:rPr>
          <w:rStyle w:val="Strong"/>
        </w:rPr>
        <w:t>delay</w:t>
      </w:r>
      <w:r>
        <w:t>.</w:t>
      </w:r>
    </w:p>
    <w:p w14:paraId="3AF84B84" w14:textId="77777777" w:rsidR="00ED10B2" w:rsidRPr="00DB0295" w:rsidRDefault="00ED10B2" w:rsidP="00C40448">
      <w:r>
        <w:t>When a child has developmental delay, they</w:t>
      </w:r>
      <w:r>
        <w:rPr>
          <w:rFonts w:ascii="Calibri" w:hAnsi="Calibri" w:cs="Calibri"/>
        </w:rPr>
        <w:t> </w:t>
      </w:r>
      <w:r>
        <w:t>might take longer to develop new skills than</w:t>
      </w:r>
      <w:r>
        <w:rPr>
          <w:rFonts w:ascii="Calibri" w:hAnsi="Calibri" w:cs="Calibri"/>
        </w:rPr>
        <w:t> </w:t>
      </w:r>
      <w:r>
        <w:t>other children their age.</w:t>
      </w:r>
    </w:p>
    <w:p w14:paraId="6275E31D" w14:textId="77777777" w:rsidR="00ED10B2" w:rsidRDefault="00ED10B2" w:rsidP="00C40448">
      <w:r w:rsidRPr="00D9401F">
        <w:t>This means they may need extra help to do everyday things.</w:t>
      </w:r>
    </w:p>
    <w:p w14:paraId="5F96B968" w14:textId="2ED55963" w:rsidR="00ED10B2" w:rsidRDefault="00ED10B2" w:rsidP="00C40448">
      <w:r>
        <w:t xml:space="preserve">This guide is also for families and carers of children with </w:t>
      </w:r>
      <w:r w:rsidRPr="00BC6E7D">
        <w:rPr>
          <w:rStyle w:val="Strong"/>
        </w:rPr>
        <w:t>physical</w:t>
      </w:r>
      <w:r w:rsidR="003A0720">
        <w:rPr>
          <w:rStyle w:val="Strong"/>
        </w:rPr>
        <w:t> </w:t>
      </w:r>
      <w:r w:rsidRPr="00BC6E7D">
        <w:rPr>
          <w:rStyle w:val="Strong"/>
        </w:rPr>
        <w:t>disability</w:t>
      </w:r>
      <w:r>
        <w:t>.</w:t>
      </w:r>
    </w:p>
    <w:p w14:paraId="3453BDDF" w14:textId="60AF5D9D" w:rsidR="00146A54" w:rsidRDefault="00ED10B2" w:rsidP="00C40448">
      <w:r w:rsidRPr="00BC6E7D">
        <w:t>A physical disability affects how someone moves</w:t>
      </w:r>
      <w:r>
        <w:rPr>
          <w:rFonts w:ascii="Calibri" w:hAnsi="Calibri" w:cs="Calibri"/>
        </w:rPr>
        <w:t> </w:t>
      </w:r>
      <w:r w:rsidRPr="00BC6E7D">
        <w:t>and uses their body.</w:t>
      </w:r>
    </w:p>
    <w:p w14:paraId="42A72F7E" w14:textId="77777777" w:rsidR="00146A54" w:rsidRDefault="00146A54">
      <w:pPr>
        <w:spacing w:before="0" w:after="0" w:line="240" w:lineRule="auto"/>
      </w:pPr>
      <w:r>
        <w:br w:type="page"/>
      </w:r>
    </w:p>
    <w:p w14:paraId="0BA7EDDB" w14:textId="3D443D57" w:rsidR="00ED10B2" w:rsidRPr="00DB0295" w:rsidRDefault="00ED10B2" w:rsidP="00C40448">
      <w:r>
        <w:lastRenderedPageBreak/>
        <w:t xml:space="preserve">This guide is also for families and carers of children with </w:t>
      </w:r>
      <w:r w:rsidRPr="00362231">
        <w:rPr>
          <w:rStyle w:val="Strong"/>
        </w:rPr>
        <w:t>intellectual</w:t>
      </w:r>
      <w:r w:rsidR="003A0720">
        <w:rPr>
          <w:rStyle w:val="Strong"/>
        </w:rPr>
        <w:t> </w:t>
      </w:r>
      <w:r w:rsidRPr="00362231">
        <w:rPr>
          <w:rStyle w:val="Strong"/>
        </w:rPr>
        <w:t>disability</w:t>
      </w:r>
      <w:r>
        <w:t>.</w:t>
      </w:r>
    </w:p>
    <w:p w14:paraId="445C95DE" w14:textId="77777777" w:rsidR="00ED10B2" w:rsidRPr="00DB0295" w:rsidRDefault="00ED10B2" w:rsidP="00B020F7">
      <w:pPr>
        <w:spacing w:after="0"/>
      </w:pPr>
      <w:r>
        <w:t xml:space="preserve">An intellectual disability affects how children: </w:t>
      </w:r>
    </w:p>
    <w:p w14:paraId="2EEE3F0A" w14:textId="77777777" w:rsidR="00ED10B2" w:rsidRDefault="00ED10B2" w:rsidP="00C22236">
      <w:pPr>
        <w:pStyle w:val="ListParagraph"/>
        <w:numPr>
          <w:ilvl w:val="0"/>
          <w:numId w:val="5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04F530DD" w14:textId="77777777" w:rsidR="00ED10B2" w:rsidRDefault="00ED10B2" w:rsidP="00C22236">
      <w:pPr>
        <w:pStyle w:val="ListParagraph"/>
        <w:numPr>
          <w:ilvl w:val="0"/>
          <w:numId w:val="5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4D6033AD" w14:textId="77777777" w:rsidR="00ED10B2" w:rsidRDefault="00ED10B2" w:rsidP="00C22236">
      <w:pPr>
        <w:pStyle w:val="ListParagraph"/>
        <w:numPr>
          <w:ilvl w:val="0"/>
          <w:numId w:val="5"/>
        </w:numPr>
      </w:pPr>
      <w:r>
        <w:t xml:space="preserve">communicate </w:t>
      </w:r>
    </w:p>
    <w:p w14:paraId="7EAB3FD2" w14:textId="77777777" w:rsidR="00ED10B2" w:rsidRDefault="00ED10B2" w:rsidP="00C22236">
      <w:pPr>
        <w:pStyle w:val="ListParagraph"/>
        <w:numPr>
          <w:ilvl w:val="0"/>
          <w:numId w:val="5"/>
        </w:numPr>
      </w:pPr>
      <w:r>
        <w:t>do things on their own.</w:t>
      </w:r>
    </w:p>
    <w:p w14:paraId="743989DF" w14:textId="77777777" w:rsidR="008421C9" w:rsidRDefault="008421C9" w:rsidP="008421C9">
      <w:pPr>
        <w:spacing w:before="360" w:after="0"/>
      </w:pPr>
      <w:r>
        <w:t xml:space="preserve">This guide is also for families and carers of children with </w:t>
      </w:r>
      <w:r>
        <w:rPr>
          <w:rStyle w:val="Strong"/>
          <w:rFonts w:eastAsiaTheme="minorHAnsi"/>
        </w:rPr>
        <w:t>sensory disability</w:t>
      </w:r>
      <w:r>
        <w:t>.</w:t>
      </w:r>
    </w:p>
    <w:p w14:paraId="5E6B36A8" w14:textId="77777777" w:rsidR="008421C9" w:rsidRDefault="008421C9" w:rsidP="008421C9">
      <w:pPr>
        <w:spacing w:after="0"/>
      </w:pPr>
      <w:r>
        <w:t>A sensory disability affects a child’s senses, like their:</w:t>
      </w:r>
    </w:p>
    <w:p w14:paraId="521CB49B" w14:textId="77777777" w:rsidR="008421C9" w:rsidRDefault="008421C9" w:rsidP="008421C9">
      <w:pPr>
        <w:pStyle w:val="ListParagraph"/>
        <w:numPr>
          <w:ilvl w:val="0"/>
          <w:numId w:val="33"/>
        </w:numPr>
      </w:pPr>
      <w:r>
        <w:t>sight</w:t>
      </w:r>
    </w:p>
    <w:p w14:paraId="16A0F737" w14:textId="7A16F224" w:rsidR="008421C9" w:rsidRDefault="008421C9" w:rsidP="008421C9">
      <w:pPr>
        <w:pStyle w:val="ListParagraph"/>
        <w:numPr>
          <w:ilvl w:val="0"/>
          <w:numId w:val="33"/>
        </w:numPr>
        <w:spacing w:after="120"/>
      </w:pPr>
      <w:r>
        <w:t>hearing.</w:t>
      </w:r>
    </w:p>
    <w:p w14:paraId="480FBC1B" w14:textId="124A1646" w:rsidR="00B81D6D" w:rsidRPr="00B81D6D" w:rsidRDefault="00F3795E" w:rsidP="00B81D6D">
      <w:pPr>
        <w:spacing w:before="0" w:after="0" w:line="240" w:lineRule="auto"/>
      </w:pPr>
      <w:r>
        <w:br w:type="page"/>
      </w:r>
      <w:bookmarkEnd w:id="89"/>
      <w:bookmarkEnd w:id="90"/>
    </w:p>
    <w:p w14:paraId="6AF47AD5" w14:textId="4E445F6F" w:rsidR="00B81D6D" w:rsidRPr="00362231" w:rsidRDefault="00C22236" w:rsidP="00B81D6D">
      <w:pPr>
        <w:pStyle w:val="Heading2"/>
        <w:rPr>
          <w:lang w:val="en-AU"/>
        </w:rPr>
      </w:pPr>
      <w:bookmarkStart w:id="96" w:name="_Toc159327315"/>
      <w:r>
        <w:rPr>
          <w:lang w:val="en-AU"/>
        </w:rPr>
        <w:lastRenderedPageBreak/>
        <w:t>Assistive technology</w:t>
      </w:r>
      <w:r w:rsidR="007B0D1B">
        <w:rPr>
          <w:lang w:val="en-AU"/>
        </w:rPr>
        <w:t xml:space="preserve"> </w:t>
      </w:r>
      <w:proofErr w:type="gramStart"/>
      <w:r w:rsidR="007B0D1B">
        <w:rPr>
          <w:lang w:val="en-AU"/>
        </w:rPr>
        <w:t>supports</w:t>
      </w:r>
      <w:bookmarkEnd w:id="96"/>
      <w:proofErr w:type="gramEnd"/>
      <w:r w:rsidR="007B0D1B">
        <w:rPr>
          <w:lang w:val="en-AU"/>
        </w:rPr>
        <w:t xml:space="preserve"> </w:t>
      </w:r>
    </w:p>
    <w:p w14:paraId="4D06DF3C" w14:textId="77777777" w:rsidR="00ED10B2" w:rsidRDefault="00ED10B2" w:rsidP="00221DA3">
      <w:r>
        <w:t xml:space="preserve">Your child might need assistive technology supports in their </w:t>
      </w:r>
      <w:r w:rsidRPr="009E4DCB">
        <w:rPr>
          <w:rStyle w:val="Strong"/>
        </w:rPr>
        <w:t>NDIS plan</w:t>
      </w:r>
      <w:r>
        <w:t>.</w:t>
      </w:r>
    </w:p>
    <w:p w14:paraId="1BAEDCA9" w14:textId="77777777" w:rsidR="00ED10B2" w:rsidRDefault="00ED10B2" w:rsidP="00B020F7">
      <w:pPr>
        <w:spacing w:after="0"/>
      </w:pPr>
      <w:proofErr w:type="gramStart"/>
      <w:r>
        <w:t>An</w:t>
      </w:r>
      <w:proofErr w:type="gramEnd"/>
      <w:r>
        <w:t xml:space="preserve"> NDIS plan is a document that has information</w:t>
      </w:r>
      <w:r>
        <w:rPr>
          <w:rFonts w:ascii="Calibri" w:hAnsi="Calibri" w:cs="Calibri"/>
        </w:rPr>
        <w:t> </w:t>
      </w:r>
      <w:r>
        <w:t xml:space="preserve">about: </w:t>
      </w:r>
    </w:p>
    <w:p w14:paraId="1E540D66" w14:textId="77777777" w:rsidR="00ED10B2" w:rsidRDefault="00ED10B2" w:rsidP="000A5BD4">
      <w:pPr>
        <w:pStyle w:val="ListParagraph"/>
        <w:numPr>
          <w:ilvl w:val="0"/>
          <w:numId w:val="8"/>
        </w:numPr>
      </w:pPr>
      <w:r>
        <w:t xml:space="preserve">your child and their goals </w:t>
      </w:r>
    </w:p>
    <w:p w14:paraId="1992B8E8" w14:textId="77777777" w:rsidR="00ED10B2" w:rsidRDefault="00ED10B2" w:rsidP="000A5BD4">
      <w:pPr>
        <w:pStyle w:val="ListParagraph"/>
        <w:numPr>
          <w:ilvl w:val="0"/>
          <w:numId w:val="8"/>
        </w:numPr>
      </w:pPr>
      <w:r>
        <w:t xml:space="preserve">what supports they </w:t>
      </w:r>
      <w:proofErr w:type="gramStart"/>
      <w:r>
        <w:t>need</w:t>
      </w:r>
      <w:proofErr w:type="gramEnd"/>
      <w:r>
        <w:t xml:space="preserve"> </w:t>
      </w:r>
    </w:p>
    <w:p w14:paraId="2CCC4E43" w14:textId="77777777" w:rsidR="00ED10B2" w:rsidRDefault="00ED10B2" w:rsidP="000A5BD4">
      <w:pPr>
        <w:pStyle w:val="ListParagraph"/>
        <w:numPr>
          <w:ilvl w:val="0"/>
          <w:numId w:val="8"/>
        </w:numPr>
      </w:pPr>
      <w:r>
        <w:t xml:space="preserve">the </w:t>
      </w:r>
      <w:r w:rsidRPr="009E4DCB">
        <w:rPr>
          <w:rStyle w:val="Strong"/>
        </w:rPr>
        <w:t>funding</w:t>
      </w:r>
      <w:r>
        <w:t xml:space="preserve"> the NDIS will give them.</w:t>
      </w:r>
    </w:p>
    <w:p w14:paraId="34E319BC" w14:textId="77777777" w:rsidR="00ED10B2" w:rsidRDefault="00ED10B2" w:rsidP="003A0720">
      <w:r w:rsidRPr="009E4DCB">
        <w:t>Funding is the money from your</w:t>
      </w:r>
      <w:r>
        <w:t xml:space="preserve"> child’s</w:t>
      </w:r>
      <w:r w:rsidRPr="009E4DCB">
        <w:t xml:space="preserve"> plan that pays for the supports </w:t>
      </w:r>
      <w:r>
        <w:t>they</w:t>
      </w:r>
      <w:r w:rsidRPr="009E4DCB">
        <w:t xml:space="preserve"> need.</w:t>
      </w:r>
    </w:p>
    <w:p w14:paraId="075F2062" w14:textId="479B1CB1" w:rsidR="00ED10B2" w:rsidRPr="00A96159" w:rsidRDefault="00ED10B2" w:rsidP="0020418C">
      <w:r>
        <w:t xml:space="preserve">Your child might be able to get assistive technology from </w:t>
      </w:r>
      <w:r w:rsidRPr="00B57C76">
        <w:rPr>
          <w:rStyle w:val="Strong"/>
        </w:rPr>
        <w:t>mainstream</w:t>
      </w:r>
      <w:r w:rsidR="003A0720">
        <w:rPr>
          <w:rStyle w:val="Strong"/>
        </w:rPr>
        <w:t> </w:t>
      </w:r>
      <w:r w:rsidRPr="00B57C76">
        <w:rPr>
          <w:rStyle w:val="Strong"/>
        </w:rPr>
        <w:t>supports</w:t>
      </w:r>
      <w:r>
        <w:t>.</w:t>
      </w:r>
    </w:p>
    <w:p w14:paraId="676A1655" w14:textId="77777777" w:rsidR="00ED10B2" w:rsidRDefault="00ED10B2" w:rsidP="00B80FC7">
      <w:r>
        <w:t xml:space="preserve">Mainstream supports are supports that anyone can use. </w:t>
      </w:r>
    </w:p>
    <w:p w14:paraId="6BE7A6B3" w14:textId="77777777" w:rsidR="00ED10B2" w:rsidRDefault="00ED10B2" w:rsidP="00B80FC7">
      <w:r>
        <w:t>Not just people with disability.</w:t>
      </w:r>
    </w:p>
    <w:p w14:paraId="30F3097B" w14:textId="77777777" w:rsidR="00ED10B2" w:rsidRDefault="00ED10B2" w:rsidP="006E4CD9">
      <w:r>
        <w:t>For example, health and education services.</w:t>
      </w:r>
    </w:p>
    <w:p w14:paraId="76BF6F40" w14:textId="729081AD" w:rsidR="00ED10B2" w:rsidRPr="008D3167" w:rsidRDefault="00ED10B2" w:rsidP="00221DA3">
      <w:r w:rsidRPr="00A96159">
        <w:t>You</w:t>
      </w:r>
      <w:r>
        <w:t xml:space="preserve">r child might be able to get assistive technology from </w:t>
      </w:r>
      <w:r w:rsidRPr="009E4DCB">
        <w:rPr>
          <w:rStyle w:val="Strong"/>
        </w:rPr>
        <w:t>community</w:t>
      </w:r>
      <w:r w:rsidR="003A0720">
        <w:rPr>
          <w:rStyle w:val="Strong"/>
        </w:rPr>
        <w:t> </w:t>
      </w:r>
      <w:r w:rsidRPr="009E4DCB">
        <w:rPr>
          <w:rStyle w:val="Strong"/>
        </w:rPr>
        <w:t>supports</w:t>
      </w:r>
      <w:r w:rsidRPr="00263BF1">
        <w:t>.</w:t>
      </w:r>
    </w:p>
    <w:p w14:paraId="291BD39A" w14:textId="77777777" w:rsidR="00ED10B2" w:rsidRDefault="00ED10B2" w:rsidP="00221DA3">
      <w:r>
        <w:t>Community supports are from organisations in your local community.</w:t>
      </w:r>
    </w:p>
    <w:p w14:paraId="2B917D69" w14:textId="77777777" w:rsidR="00ED10B2" w:rsidRPr="009E4DCB" w:rsidRDefault="00ED10B2" w:rsidP="00221DA3">
      <w:r>
        <w:t>For example, religious groups or your local</w:t>
      </w:r>
      <w:r w:rsidRPr="009E4DCB">
        <w:rPr>
          <w:rFonts w:ascii="Calibri" w:hAnsi="Calibri" w:cs="Calibri"/>
        </w:rPr>
        <w:t> </w:t>
      </w:r>
      <w:r>
        <w:t>council.</w:t>
      </w:r>
    </w:p>
    <w:p w14:paraId="0784DD0B" w14:textId="77777777" w:rsidR="00ED10B2" w:rsidRDefault="00ED10B2" w:rsidP="00221DA3">
      <w:r>
        <w:t>The assistive technology your child needs might change as they grow and develop.</w:t>
      </w:r>
    </w:p>
    <w:p w14:paraId="0F20B5CE" w14:textId="77777777" w:rsidR="00ED10B2" w:rsidRDefault="00ED10B2" w:rsidP="00A925F9">
      <w:r>
        <w:t>In the sections below we explain the types of assistive technology your child can use.</w:t>
      </w:r>
    </w:p>
    <w:p w14:paraId="74EB6C43" w14:textId="77777777" w:rsidR="00ED10B2" w:rsidRDefault="00ED10B2" w:rsidP="000B1E7C">
      <w:pPr>
        <w:spacing w:after="0"/>
      </w:pPr>
      <w:r>
        <w:t>But there might be other ways you can support your child:</w:t>
      </w:r>
    </w:p>
    <w:p w14:paraId="06A52AAC" w14:textId="77777777" w:rsidR="00ED10B2" w:rsidRDefault="00ED10B2" w:rsidP="008D0B3F">
      <w:pPr>
        <w:pStyle w:val="ListParagraph"/>
        <w:numPr>
          <w:ilvl w:val="0"/>
          <w:numId w:val="12"/>
        </w:numPr>
      </w:pPr>
      <w:r>
        <w:t>at home</w:t>
      </w:r>
    </w:p>
    <w:p w14:paraId="0962C45B" w14:textId="401E1595" w:rsidR="003A0720" w:rsidRDefault="00ED10B2" w:rsidP="008D0B3F">
      <w:pPr>
        <w:pStyle w:val="ListParagraph"/>
        <w:numPr>
          <w:ilvl w:val="0"/>
          <w:numId w:val="30"/>
        </w:numPr>
      </w:pPr>
      <w:r>
        <w:t>in the community.</w:t>
      </w:r>
    </w:p>
    <w:p w14:paraId="4D61E86A" w14:textId="26E82FBB" w:rsidR="00ED10B2" w:rsidRPr="003A0720" w:rsidRDefault="003A0720" w:rsidP="003A0720">
      <w:pPr>
        <w:spacing w:before="0" w:after="0" w:line="240" w:lineRule="auto"/>
        <w:rPr>
          <w:rFonts w:eastAsiaTheme="minorHAnsi" w:cstheme="minorBidi"/>
          <w:sz w:val="16"/>
          <w:szCs w:val="16"/>
        </w:rPr>
      </w:pPr>
      <w:r w:rsidRPr="003A0720">
        <w:rPr>
          <w:sz w:val="16"/>
          <w:szCs w:val="16"/>
        </w:rPr>
        <w:br w:type="page"/>
      </w:r>
    </w:p>
    <w:p w14:paraId="66186B5E" w14:textId="3FA546D3" w:rsidR="002A4351" w:rsidRPr="002A4351" w:rsidRDefault="002A4351" w:rsidP="002A4351">
      <w:pPr>
        <w:pStyle w:val="Heading3"/>
      </w:pPr>
      <w:r>
        <w:lastRenderedPageBreak/>
        <w:t xml:space="preserve">Assistive technology your child can use at </w:t>
      </w:r>
      <w:proofErr w:type="gramStart"/>
      <w:r>
        <w:t>home</w:t>
      </w:r>
      <w:proofErr w:type="gramEnd"/>
    </w:p>
    <w:p w14:paraId="7AA113D0" w14:textId="1483C1F3" w:rsidR="007B0D1B" w:rsidRDefault="00467411" w:rsidP="000526B6">
      <w:pPr>
        <w:pStyle w:val="Heading4"/>
        <w:spacing w:before="120" w:after="360"/>
      </w:pPr>
      <w:r>
        <w:t xml:space="preserve">Does your child need support to </w:t>
      </w:r>
      <w:r w:rsidR="006654EA">
        <w:t>get ready for the day</w:t>
      </w:r>
      <w:r>
        <w:t>?</w:t>
      </w:r>
    </w:p>
    <w:p w14:paraId="7040F644" w14:textId="77777777" w:rsidR="00ED10B2" w:rsidRDefault="00ED10B2" w:rsidP="00561F63">
      <w:r>
        <w:t>Your child can use assistive technology to support them to get ready for the day.</w:t>
      </w:r>
    </w:p>
    <w:p w14:paraId="33747171" w14:textId="0D96FBB9" w:rsidR="00E076E0" w:rsidRDefault="00ED10B2">
      <w:r>
        <w:t>This can include supports to get dressed on their</w:t>
      </w:r>
      <w:r>
        <w:rPr>
          <w:rFonts w:ascii="Calibri" w:hAnsi="Calibri" w:cs="Calibri"/>
        </w:rPr>
        <w:t> </w:t>
      </w:r>
      <w:r>
        <w:t>own.</w:t>
      </w:r>
    </w:p>
    <w:p w14:paraId="663130C4" w14:textId="77777777" w:rsidR="00ED10B2" w:rsidRDefault="00ED10B2" w:rsidP="004C2E48">
      <w:pPr>
        <w:spacing w:before="0" w:after="0"/>
      </w:pPr>
      <w:r>
        <w:t>Some assistive technology your child can use</w:t>
      </w:r>
      <w:r>
        <w:rPr>
          <w:rFonts w:ascii="Calibri" w:hAnsi="Calibri" w:cs="Calibri"/>
        </w:rPr>
        <w:t> </w:t>
      </w:r>
      <w:r>
        <w:t>include:</w:t>
      </w:r>
    </w:p>
    <w:p w14:paraId="0828ACA4" w14:textId="77777777" w:rsidR="00ED10B2" w:rsidRDefault="00ED10B2" w:rsidP="008D0B3F">
      <w:pPr>
        <w:pStyle w:val="ListParagraph"/>
        <w:numPr>
          <w:ilvl w:val="0"/>
          <w:numId w:val="18"/>
        </w:numPr>
      </w:pPr>
      <w:r>
        <w:t>brushes with long handles</w:t>
      </w:r>
    </w:p>
    <w:p w14:paraId="1B73D676" w14:textId="77777777" w:rsidR="00ED10B2" w:rsidRDefault="00ED10B2" w:rsidP="008D0B3F">
      <w:pPr>
        <w:pStyle w:val="ListParagraph"/>
        <w:numPr>
          <w:ilvl w:val="0"/>
          <w:numId w:val="18"/>
        </w:numPr>
      </w:pPr>
      <w:r>
        <w:t xml:space="preserve">aids that help a child put on their </w:t>
      </w:r>
      <w:proofErr w:type="gramStart"/>
      <w:r>
        <w:t>shoes</w:t>
      </w:r>
      <w:proofErr w:type="gramEnd"/>
      <w:r>
        <w:t xml:space="preserve"> </w:t>
      </w:r>
    </w:p>
    <w:p w14:paraId="45F74043" w14:textId="77777777" w:rsidR="00ED10B2" w:rsidRDefault="00ED10B2" w:rsidP="008D0B3F">
      <w:pPr>
        <w:pStyle w:val="ListParagraph"/>
        <w:numPr>
          <w:ilvl w:val="0"/>
          <w:numId w:val="18"/>
        </w:numPr>
      </w:pPr>
      <w:r>
        <w:t>devices that help a child button up their</w:t>
      </w:r>
      <w:r>
        <w:rPr>
          <w:rFonts w:ascii="Calibri" w:hAnsi="Calibri" w:cs="Calibri"/>
        </w:rPr>
        <w:t> </w:t>
      </w:r>
      <w:r>
        <w:t>clothes.</w:t>
      </w:r>
    </w:p>
    <w:p w14:paraId="39692A8C" w14:textId="77777777" w:rsidR="00ED10B2" w:rsidRDefault="00ED10B2" w:rsidP="004C2E48">
      <w:r>
        <w:t>It can also include assistive technology that supports your child to:</w:t>
      </w:r>
    </w:p>
    <w:p w14:paraId="12921F65" w14:textId="77777777" w:rsidR="00ED10B2" w:rsidRDefault="00ED10B2" w:rsidP="008D0B3F">
      <w:pPr>
        <w:pStyle w:val="ListParagraph"/>
        <w:numPr>
          <w:ilvl w:val="0"/>
          <w:numId w:val="19"/>
        </w:numPr>
      </w:pPr>
      <w:r>
        <w:t>think</w:t>
      </w:r>
    </w:p>
    <w:p w14:paraId="0ACB13B3" w14:textId="77777777" w:rsidR="00ED10B2" w:rsidRDefault="00ED10B2" w:rsidP="008D0B3F">
      <w:pPr>
        <w:pStyle w:val="ListParagraph"/>
        <w:numPr>
          <w:ilvl w:val="0"/>
          <w:numId w:val="19"/>
        </w:numPr>
      </w:pPr>
      <w:r>
        <w:t>plan</w:t>
      </w:r>
    </w:p>
    <w:p w14:paraId="2BBF81BC" w14:textId="77777777" w:rsidR="00ED10B2" w:rsidRDefault="00ED10B2" w:rsidP="008D0B3F">
      <w:pPr>
        <w:pStyle w:val="ListParagraph"/>
        <w:numPr>
          <w:ilvl w:val="0"/>
          <w:numId w:val="19"/>
        </w:numPr>
        <w:spacing w:after="120"/>
      </w:pPr>
      <w:r>
        <w:t>learn.</w:t>
      </w:r>
    </w:p>
    <w:p w14:paraId="6CE0DC9D" w14:textId="1D6FA1F2" w:rsidR="000526B6" w:rsidRDefault="00ED10B2" w:rsidP="00AD00B6">
      <w:r>
        <w:t>For example, smartphone apps that help children learn and plan daily</w:t>
      </w:r>
      <w:r w:rsidR="003A0720">
        <w:t> </w:t>
      </w:r>
      <w:r>
        <w:t>tasks.</w:t>
      </w:r>
    </w:p>
    <w:p w14:paraId="5EA4822D" w14:textId="77777777" w:rsidR="000526B6" w:rsidRDefault="000526B6">
      <w:pPr>
        <w:spacing w:before="0" w:after="0" w:line="240" w:lineRule="auto"/>
      </w:pPr>
      <w:r>
        <w:br w:type="page"/>
      </w:r>
    </w:p>
    <w:p w14:paraId="5EDBBFD0" w14:textId="0AE08CE2" w:rsidR="00467411" w:rsidRDefault="00467411" w:rsidP="000526B6">
      <w:pPr>
        <w:pStyle w:val="Heading4"/>
        <w:spacing w:before="600" w:after="360"/>
      </w:pPr>
      <w:r>
        <w:lastRenderedPageBreak/>
        <w:t xml:space="preserve">Does your child need support </w:t>
      </w:r>
      <w:r w:rsidR="006654EA">
        <w:t>at mealtime</w:t>
      </w:r>
      <w:r>
        <w:t>?</w:t>
      </w:r>
    </w:p>
    <w:p w14:paraId="1DF7D499" w14:textId="77777777" w:rsidR="00ED10B2" w:rsidRDefault="00ED10B2" w:rsidP="00561F63">
      <w:r>
        <w:t>Your child can use assistive technology to support</w:t>
      </w:r>
      <w:r>
        <w:rPr>
          <w:rFonts w:ascii="Calibri" w:hAnsi="Calibri" w:cs="Calibri"/>
        </w:rPr>
        <w:t> </w:t>
      </w:r>
      <w:r>
        <w:t>them at mealtime.</w:t>
      </w:r>
    </w:p>
    <w:p w14:paraId="47A3A894" w14:textId="77777777" w:rsidR="00ED10B2" w:rsidRDefault="00ED10B2" w:rsidP="00CB26FA">
      <w:pPr>
        <w:spacing w:after="0"/>
      </w:pPr>
      <w:r>
        <w:t>This can include:</w:t>
      </w:r>
    </w:p>
    <w:p w14:paraId="6C871C0A" w14:textId="77777777" w:rsidR="00ED10B2" w:rsidDel="00FB6603" w:rsidRDefault="00ED10B2" w:rsidP="008D0B3F">
      <w:pPr>
        <w:pStyle w:val="ListParagraph"/>
        <w:numPr>
          <w:ilvl w:val="0"/>
          <w:numId w:val="13"/>
        </w:numPr>
      </w:pPr>
      <w:r>
        <w:t>non-slip placemats</w:t>
      </w:r>
    </w:p>
    <w:p w14:paraId="164BA984" w14:textId="77777777" w:rsidR="00ED10B2" w:rsidDel="00FB6603" w:rsidRDefault="00ED10B2" w:rsidP="008D0B3F">
      <w:pPr>
        <w:pStyle w:val="ListParagraph"/>
        <w:numPr>
          <w:ilvl w:val="0"/>
          <w:numId w:val="13"/>
        </w:numPr>
      </w:pPr>
      <w:r>
        <w:t>knives and forks that are safe and easy to</w:t>
      </w:r>
      <w:r w:rsidRPr="00D2023D">
        <w:t> </w:t>
      </w:r>
      <w:proofErr w:type="gramStart"/>
      <w:r>
        <w:t>use</w:t>
      </w:r>
      <w:proofErr w:type="gramEnd"/>
    </w:p>
    <w:p w14:paraId="6FB2E66C" w14:textId="77777777" w:rsidR="00ED10B2" w:rsidRDefault="00ED10B2" w:rsidP="008D0B3F">
      <w:pPr>
        <w:pStyle w:val="ListParagraph"/>
        <w:numPr>
          <w:ilvl w:val="0"/>
          <w:numId w:val="13"/>
        </w:numPr>
      </w:pPr>
      <w:r>
        <w:t>bottles that don’t spill.</w:t>
      </w:r>
    </w:p>
    <w:p w14:paraId="3D3EA34A" w14:textId="77777777" w:rsidR="00ED10B2" w:rsidRDefault="00ED10B2" w:rsidP="00561F63">
      <w:r>
        <w:t>This can support them to eat and drink:</w:t>
      </w:r>
    </w:p>
    <w:p w14:paraId="270B10A5" w14:textId="77777777" w:rsidR="00ED10B2" w:rsidRDefault="00ED10B2" w:rsidP="008D0B3F">
      <w:pPr>
        <w:pStyle w:val="ListParagraph"/>
        <w:numPr>
          <w:ilvl w:val="0"/>
          <w:numId w:val="14"/>
        </w:numPr>
      </w:pPr>
      <w:r>
        <w:t>safely</w:t>
      </w:r>
    </w:p>
    <w:p w14:paraId="6E8A5DB5" w14:textId="77777777" w:rsidR="00ED10B2" w:rsidRDefault="00ED10B2" w:rsidP="008D0B3F">
      <w:pPr>
        <w:pStyle w:val="ListParagraph"/>
        <w:numPr>
          <w:ilvl w:val="0"/>
          <w:numId w:val="14"/>
        </w:numPr>
      </w:pPr>
      <w:r>
        <w:t>on their own.</w:t>
      </w:r>
    </w:p>
    <w:p w14:paraId="3A93CB5C" w14:textId="787515FB" w:rsidR="00467411" w:rsidRDefault="00467411" w:rsidP="000526B6">
      <w:pPr>
        <w:pStyle w:val="Heading4"/>
        <w:spacing w:before="600" w:after="360"/>
      </w:pPr>
      <w:r>
        <w:t xml:space="preserve">Does your child need support </w:t>
      </w:r>
      <w:r w:rsidR="006654EA">
        <w:t>in the bathroom</w:t>
      </w:r>
      <w:r>
        <w:t>?</w:t>
      </w:r>
    </w:p>
    <w:p w14:paraId="3074AF7B" w14:textId="77777777" w:rsidR="00ED10B2" w:rsidRPr="00EA0CED" w:rsidRDefault="00ED10B2" w:rsidP="00CA3F5A">
      <w:pPr>
        <w:spacing w:after="0"/>
      </w:pPr>
      <w:r>
        <w:t>Your child might need support when they:</w:t>
      </w:r>
    </w:p>
    <w:p w14:paraId="077CBC82" w14:textId="77777777" w:rsidR="00ED10B2" w:rsidRPr="00275A8B" w:rsidDel="00CA675B" w:rsidRDefault="00ED10B2" w:rsidP="008D0B3F">
      <w:pPr>
        <w:pStyle w:val="ListParagraph"/>
        <w:numPr>
          <w:ilvl w:val="0"/>
          <w:numId w:val="15"/>
        </w:numPr>
      </w:pPr>
      <w:r>
        <w:t xml:space="preserve">go to the </w:t>
      </w:r>
      <w:proofErr w:type="gramStart"/>
      <w:r>
        <w:t>toilet</w:t>
      </w:r>
      <w:proofErr w:type="gramEnd"/>
    </w:p>
    <w:p w14:paraId="7391CA94" w14:textId="27C255E6" w:rsidR="004C2E48" w:rsidRDefault="00ED10B2" w:rsidP="000526B6">
      <w:pPr>
        <w:pStyle w:val="ListParagraph"/>
        <w:numPr>
          <w:ilvl w:val="0"/>
          <w:numId w:val="15"/>
        </w:numPr>
      </w:pPr>
      <w:r>
        <w:t>use a bath or shower.</w:t>
      </w:r>
    </w:p>
    <w:p w14:paraId="1E97E035" w14:textId="77777777" w:rsidR="00ED10B2" w:rsidRDefault="00ED10B2" w:rsidP="000526B6">
      <w:r w:rsidRPr="00275A8B">
        <w:t xml:space="preserve">Your child can use assistive technology to support them </w:t>
      </w:r>
      <w:r>
        <w:t>in the bathroom</w:t>
      </w:r>
      <w:r w:rsidRPr="00275A8B">
        <w:t>.</w:t>
      </w:r>
    </w:p>
    <w:p w14:paraId="43812579" w14:textId="77777777" w:rsidR="00ED10B2" w:rsidRPr="00275A8B" w:rsidRDefault="00ED10B2" w:rsidP="000526B6">
      <w:r>
        <w:t>This can include:</w:t>
      </w:r>
    </w:p>
    <w:p w14:paraId="4C877317" w14:textId="77777777" w:rsidR="00ED10B2" w:rsidRPr="00275A8B" w:rsidRDefault="00ED10B2" w:rsidP="008D0B3F">
      <w:pPr>
        <w:pStyle w:val="ListParagraph"/>
        <w:numPr>
          <w:ilvl w:val="0"/>
          <w:numId w:val="16"/>
        </w:numPr>
      </w:pPr>
      <w:r>
        <w:t>non-slip mats</w:t>
      </w:r>
    </w:p>
    <w:p w14:paraId="035714EC" w14:textId="77777777" w:rsidR="00ED10B2" w:rsidRPr="00275A8B" w:rsidRDefault="00ED10B2" w:rsidP="008D0B3F">
      <w:pPr>
        <w:pStyle w:val="ListParagraph"/>
        <w:numPr>
          <w:ilvl w:val="0"/>
          <w:numId w:val="16"/>
        </w:numPr>
      </w:pPr>
      <w:r>
        <w:t xml:space="preserve">bath and shower </w:t>
      </w:r>
      <w:proofErr w:type="gramStart"/>
      <w:r>
        <w:t>seats</w:t>
      </w:r>
      <w:proofErr w:type="gramEnd"/>
    </w:p>
    <w:p w14:paraId="32D0C3D3" w14:textId="6AD8CFCB" w:rsidR="000526B6" w:rsidRDefault="00ED10B2" w:rsidP="008D0B3F">
      <w:pPr>
        <w:pStyle w:val="ListParagraph"/>
        <w:numPr>
          <w:ilvl w:val="0"/>
          <w:numId w:val="16"/>
        </w:numPr>
      </w:pPr>
      <w:r>
        <w:t>sponges with long handles.</w:t>
      </w:r>
    </w:p>
    <w:p w14:paraId="0F91E3B2" w14:textId="69E479E0" w:rsidR="002165E9" w:rsidRPr="000526B6" w:rsidRDefault="000526B6" w:rsidP="000526B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10A4B82" w14:textId="77777777" w:rsidR="00ED10B2" w:rsidRDefault="00ED10B2" w:rsidP="00CA675B">
      <w:r>
        <w:lastRenderedPageBreak/>
        <w:t>Some children might also need support with their</w:t>
      </w:r>
      <w:r>
        <w:rPr>
          <w:rFonts w:ascii="Calibri" w:hAnsi="Calibri" w:cs="Calibri"/>
        </w:rPr>
        <w:t> </w:t>
      </w:r>
      <w:r w:rsidRPr="00AA2EDB">
        <w:rPr>
          <w:rStyle w:val="Strong"/>
        </w:rPr>
        <w:t>continence</w:t>
      </w:r>
      <w:r>
        <w:t>.</w:t>
      </w:r>
    </w:p>
    <w:p w14:paraId="32FFB3E9" w14:textId="77777777" w:rsidR="00ED10B2" w:rsidRDefault="00ED10B2" w:rsidP="00CA675B">
      <w:r>
        <w:t>Continence means you can control when you need</w:t>
      </w:r>
      <w:r>
        <w:rPr>
          <w:rFonts w:ascii="Calibri" w:hAnsi="Calibri" w:cs="Calibri"/>
        </w:rPr>
        <w:t> </w:t>
      </w:r>
      <w:r>
        <w:t>to:</w:t>
      </w:r>
    </w:p>
    <w:p w14:paraId="16A5CAE3" w14:textId="77777777" w:rsidR="00ED10B2" w:rsidRDefault="00ED10B2" w:rsidP="008D0B3F">
      <w:pPr>
        <w:pStyle w:val="ListParagraph"/>
        <w:numPr>
          <w:ilvl w:val="0"/>
          <w:numId w:val="20"/>
        </w:numPr>
      </w:pPr>
      <w:r>
        <w:t>pee</w:t>
      </w:r>
    </w:p>
    <w:p w14:paraId="716526C0" w14:textId="77777777" w:rsidR="00ED10B2" w:rsidRDefault="00ED10B2" w:rsidP="008D0B3F">
      <w:pPr>
        <w:pStyle w:val="ListParagraph"/>
        <w:numPr>
          <w:ilvl w:val="0"/>
          <w:numId w:val="20"/>
        </w:numPr>
      </w:pPr>
      <w:r>
        <w:t>poo.</w:t>
      </w:r>
    </w:p>
    <w:p w14:paraId="508C8E1B" w14:textId="77777777" w:rsidR="00ED10B2" w:rsidRDefault="00ED10B2" w:rsidP="00CA675B">
      <w:r>
        <w:t>If your child needs support with their continence, they could use:</w:t>
      </w:r>
    </w:p>
    <w:p w14:paraId="3B34937A" w14:textId="77777777" w:rsidR="00ED10B2" w:rsidRDefault="00ED10B2" w:rsidP="008D0B3F">
      <w:pPr>
        <w:pStyle w:val="ListParagraph"/>
        <w:numPr>
          <w:ilvl w:val="0"/>
          <w:numId w:val="21"/>
        </w:numPr>
      </w:pPr>
      <w:r>
        <w:t>nappies</w:t>
      </w:r>
    </w:p>
    <w:p w14:paraId="6B0A77D9" w14:textId="77777777" w:rsidR="00ED10B2" w:rsidRDefault="00ED10B2" w:rsidP="008D0B3F">
      <w:pPr>
        <w:pStyle w:val="ListParagraph"/>
        <w:numPr>
          <w:ilvl w:val="0"/>
          <w:numId w:val="21"/>
        </w:numPr>
      </w:pPr>
      <w:r>
        <w:t>pads.</w:t>
      </w:r>
    </w:p>
    <w:p w14:paraId="0BA4B972" w14:textId="77777777" w:rsidR="00ED10B2" w:rsidRDefault="00ED10B2" w:rsidP="00CA675B">
      <w:r>
        <w:t>You can find out more about the continence supports we give funding for on our website.</w:t>
      </w:r>
    </w:p>
    <w:p w14:paraId="496AF666" w14:textId="7D247AA9" w:rsidR="00ED10B2" w:rsidRPr="00ED10B2" w:rsidRDefault="00487B7E" w:rsidP="00CA675B">
      <w:pPr>
        <w:rPr>
          <w:rStyle w:val="Hyperlink"/>
        </w:rPr>
      </w:pPr>
      <w:hyperlink r:id="rId10" w:history="1">
        <w:r w:rsidR="00ED10B2" w:rsidRPr="00ED10B2">
          <w:rPr>
            <w:rStyle w:val="Hyperlink"/>
          </w:rPr>
          <w:t xml:space="preserve">ourguidelines.ndis.gov.au/what-types-continence-supports-do-we-fund </w:t>
        </w:r>
      </w:hyperlink>
    </w:p>
    <w:p w14:paraId="5024160E" w14:textId="77777777" w:rsidR="00521514" w:rsidRDefault="00521514">
      <w:pPr>
        <w:spacing w:before="0" w:after="0" w:line="240" w:lineRule="auto"/>
        <w:rPr>
          <w:rFonts w:eastAsiaTheme="majorEastAsia" w:cstheme="majorBidi"/>
          <w:b/>
          <w:iCs/>
          <w:color w:val="6B2976"/>
          <w:sz w:val="32"/>
        </w:rPr>
      </w:pPr>
      <w:r>
        <w:br w:type="page"/>
      </w:r>
    </w:p>
    <w:p w14:paraId="1F3CE725" w14:textId="5610734C" w:rsidR="00467411" w:rsidRDefault="00467411" w:rsidP="00E75A49">
      <w:pPr>
        <w:pStyle w:val="Heading4"/>
        <w:spacing w:after="360"/>
      </w:pPr>
      <w:r>
        <w:lastRenderedPageBreak/>
        <w:t xml:space="preserve">Does your child need support </w:t>
      </w:r>
      <w:r w:rsidR="002A4351">
        <w:t>to do things on their own</w:t>
      </w:r>
      <w:r>
        <w:t>?</w:t>
      </w:r>
    </w:p>
    <w:p w14:paraId="348A8144" w14:textId="77777777" w:rsidR="00ED10B2" w:rsidRPr="00275A8B" w:rsidRDefault="00ED10B2" w:rsidP="00561F63">
      <w:r w:rsidRPr="00275A8B">
        <w:t xml:space="preserve">Your child can use assistive technology to </w:t>
      </w:r>
      <w:r>
        <w:t>do more</w:t>
      </w:r>
      <w:r>
        <w:rPr>
          <w:rFonts w:ascii="Calibri" w:hAnsi="Calibri" w:cs="Calibri"/>
        </w:rPr>
        <w:t> </w:t>
      </w:r>
      <w:r>
        <w:t>things on their own</w:t>
      </w:r>
      <w:r w:rsidRPr="00275A8B">
        <w:t>.</w:t>
      </w:r>
    </w:p>
    <w:p w14:paraId="408DE392" w14:textId="77777777" w:rsidR="00ED10B2" w:rsidRPr="00275A8B" w:rsidRDefault="00ED10B2" w:rsidP="00935BED">
      <w:pPr>
        <w:spacing w:after="0"/>
      </w:pPr>
      <w:r>
        <w:t>This can</w:t>
      </w:r>
      <w:r>
        <w:rPr>
          <w:rFonts w:ascii="Calibri" w:hAnsi="Calibri" w:cs="Calibri"/>
        </w:rPr>
        <w:t> </w:t>
      </w:r>
      <w:r>
        <w:t>include:</w:t>
      </w:r>
    </w:p>
    <w:p w14:paraId="1E603806" w14:textId="77777777" w:rsidR="00ED10B2" w:rsidRPr="00275A8B" w:rsidRDefault="00ED10B2" w:rsidP="008D0B3F">
      <w:pPr>
        <w:pStyle w:val="ListParagraph"/>
        <w:numPr>
          <w:ilvl w:val="0"/>
          <w:numId w:val="17"/>
        </w:numPr>
      </w:pPr>
      <w:r>
        <w:t xml:space="preserve">seats to support how they </w:t>
      </w:r>
      <w:proofErr w:type="gramStart"/>
      <w:r>
        <w:t>sit</w:t>
      </w:r>
      <w:proofErr w:type="gramEnd"/>
    </w:p>
    <w:p w14:paraId="6C520BCE" w14:textId="77777777" w:rsidR="00ED10B2" w:rsidRDefault="00ED10B2" w:rsidP="008D0B3F">
      <w:pPr>
        <w:pStyle w:val="ListParagraph"/>
        <w:numPr>
          <w:ilvl w:val="0"/>
          <w:numId w:val="17"/>
        </w:numPr>
      </w:pPr>
      <w:r>
        <w:t>support frames to help them stand.</w:t>
      </w:r>
    </w:p>
    <w:p w14:paraId="229BBE92" w14:textId="77777777" w:rsidR="00ED10B2" w:rsidRDefault="00ED10B2" w:rsidP="00734423">
      <w:r>
        <w:t>Your child can use assistive technology to use devices in their home.</w:t>
      </w:r>
    </w:p>
    <w:p w14:paraId="4BEAADB2" w14:textId="77777777" w:rsidR="00ED10B2" w:rsidRDefault="00ED10B2" w:rsidP="00203E57">
      <w:r w:rsidRPr="00D9401F">
        <w:t>For example, they can control a switch to turn lights off and on by moving part of their body, like</w:t>
      </w:r>
      <w:r>
        <w:rPr>
          <w:rFonts w:ascii="Calibri" w:hAnsi="Calibri" w:cs="Calibri"/>
        </w:rPr>
        <w:t> </w:t>
      </w:r>
      <w:r w:rsidRPr="00D9401F">
        <w:t>turning their head.</w:t>
      </w:r>
    </w:p>
    <w:p w14:paraId="05166A85" w14:textId="77777777" w:rsidR="00ED10B2" w:rsidRDefault="00ED10B2" w:rsidP="00203E57">
      <w:r>
        <w:t>Your child might need parts of their home to change to better support them as they get older.</w:t>
      </w:r>
    </w:p>
    <w:p w14:paraId="48013686" w14:textId="77777777" w:rsidR="00ED10B2" w:rsidRDefault="00ED10B2" w:rsidP="00203E57">
      <w:r>
        <w:t xml:space="preserve">For example, they might need a </w:t>
      </w:r>
      <w:r w:rsidRPr="00353980">
        <w:rPr>
          <w:rStyle w:val="Strong"/>
        </w:rPr>
        <w:t>hoist</w:t>
      </w:r>
      <w:r>
        <w:t>.</w:t>
      </w:r>
    </w:p>
    <w:p w14:paraId="71959415" w14:textId="3834147C" w:rsidR="00ED10B2" w:rsidRDefault="00ED10B2" w:rsidP="00203E57">
      <w:r>
        <w:t>A hoist is a tool that helps lift a person from one</w:t>
      </w:r>
      <w:r>
        <w:rPr>
          <w:rFonts w:ascii="Calibri" w:hAnsi="Calibri" w:cs="Calibri"/>
        </w:rPr>
        <w:t> </w:t>
      </w:r>
      <w:r>
        <w:t>place or position to another.</w:t>
      </w:r>
    </w:p>
    <w:p w14:paraId="125EEEEE" w14:textId="77777777" w:rsidR="00ED10B2" w:rsidRDefault="00ED10B2" w:rsidP="00203E57">
      <w:r>
        <w:t>You can find out more about what you can change in your home on our website.</w:t>
      </w:r>
    </w:p>
    <w:p w14:paraId="5F00D954" w14:textId="77777777" w:rsidR="00ED10B2" w:rsidRPr="00ED10B2" w:rsidRDefault="00487B7E" w:rsidP="00203E57">
      <w:pPr>
        <w:rPr>
          <w:rStyle w:val="Hyperlink"/>
        </w:rPr>
      </w:pPr>
      <w:hyperlink r:id="rId11" w:history="1">
        <w:r w:rsidR="00ED10B2" w:rsidRPr="00ED10B2">
          <w:rPr>
            <w:rStyle w:val="Hyperlink"/>
          </w:rPr>
          <w:t>www.ndis.gov.au/participants/home-and-living/home-modifications-explained</w:t>
        </w:r>
      </w:hyperlink>
      <w:r w:rsidR="00ED10B2" w:rsidRPr="00ED10B2">
        <w:rPr>
          <w:rStyle w:val="Hyperlink"/>
        </w:rPr>
        <w:t xml:space="preserve"> </w:t>
      </w:r>
    </w:p>
    <w:p w14:paraId="3E9E668C" w14:textId="50C48145" w:rsidR="00ED10B2" w:rsidRDefault="00ED10B2" w:rsidP="00203E57">
      <w:r>
        <w:t>Your child can also use smartphone apps to do more things on their own</w:t>
      </w:r>
      <w:r w:rsidRPr="00275A8B">
        <w:t>.</w:t>
      </w:r>
    </w:p>
    <w:p w14:paraId="5DD0EC70" w14:textId="77777777" w:rsidR="00ED10B2" w:rsidRDefault="00ED10B2" w:rsidP="00203E57">
      <w:r>
        <w:t>They can use smartphone apps to:</w:t>
      </w:r>
    </w:p>
    <w:p w14:paraId="330B6DE3" w14:textId="77777777" w:rsidR="00ED10B2" w:rsidRDefault="00ED10B2" w:rsidP="008D0B3F">
      <w:pPr>
        <w:pStyle w:val="ListParagraph"/>
        <w:numPr>
          <w:ilvl w:val="0"/>
          <w:numId w:val="22"/>
        </w:numPr>
      </w:pPr>
      <w:r>
        <w:t xml:space="preserve">communicate </w:t>
      </w:r>
    </w:p>
    <w:p w14:paraId="58837834" w14:textId="77777777" w:rsidR="00ED10B2" w:rsidRDefault="00ED10B2" w:rsidP="008D0B3F">
      <w:pPr>
        <w:pStyle w:val="ListParagraph"/>
        <w:numPr>
          <w:ilvl w:val="0"/>
          <w:numId w:val="22"/>
        </w:numPr>
      </w:pPr>
      <w:r>
        <w:t>learn new skills.</w:t>
      </w:r>
    </w:p>
    <w:p w14:paraId="46A73B75" w14:textId="20A08C33" w:rsidR="000526B6" w:rsidRDefault="00ED10B2" w:rsidP="00203E57">
      <w:r>
        <w:t>We can’t give funding for all smartphone apps.</w:t>
      </w:r>
    </w:p>
    <w:p w14:paraId="5D8DB689" w14:textId="11A867FE" w:rsidR="00ED10B2" w:rsidRDefault="000526B6" w:rsidP="000526B6">
      <w:pPr>
        <w:spacing w:before="0" w:after="0" w:line="240" w:lineRule="auto"/>
      </w:pPr>
      <w:r>
        <w:br w:type="page"/>
      </w:r>
    </w:p>
    <w:p w14:paraId="40CA21BE" w14:textId="7E68A60A" w:rsidR="002A4351" w:rsidRPr="002A4351" w:rsidRDefault="002A4351" w:rsidP="00F7150D">
      <w:pPr>
        <w:pStyle w:val="Heading3"/>
        <w:spacing w:before="720" w:after="240"/>
      </w:pPr>
      <w:r>
        <w:lastRenderedPageBreak/>
        <w:t xml:space="preserve">Assistive technology your child can use in the </w:t>
      </w:r>
      <w:proofErr w:type="gramStart"/>
      <w:r>
        <w:t>community</w:t>
      </w:r>
      <w:proofErr w:type="gramEnd"/>
    </w:p>
    <w:p w14:paraId="4E7B1382" w14:textId="77777777" w:rsidR="00ED10B2" w:rsidRDefault="00ED10B2" w:rsidP="005551B4">
      <w:pPr>
        <w:spacing w:after="0"/>
      </w:pPr>
      <w:r>
        <w:t>When a child takes part in their community, it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support them to:</w:t>
      </w:r>
    </w:p>
    <w:p w14:paraId="62A839F7" w14:textId="77777777" w:rsidR="00ED10B2" w:rsidRDefault="00ED10B2" w:rsidP="008D0B3F">
      <w:pPr>
        <w:pStyle w:val="ListParagraph"/>
        <w:numPr>
          <w:ilvl w:val="0"/>
          <w:numId w:val="23"/>
        </w:numPr>
      </w:pPr>
      <w:r>
        <w:t xml:space="preserve">do things on their </w:t>
      </w:r>
      <w:proofErr w:type="gramStart"/>
      <w:r>
        <w:t>own</w:t>
      </w:r>
      <w:proofErr w:type="gramEnd"/>
    </w:p>
    <w:p w14:paraId="6AC4AD77" w14:textId="77777777" w:rsidR="00ED10B2" w:rsidRDefault="00ED10B2" w:rsidP="008D0B3F">
      <w:pPr>
        <w:pStyle w:val="ListParagraph"/>
        <w:numPr>
          <w:ilvl w:val="0"/>
          <w:numId w:val="23"/>
        </w:numPr>
      </w:pPr>
      <w:r>
        <w:t>make friends.</w:t>
      </w:r>
    </w:p>
    <w:p w14:paraId="163FAE49" w14:textId="77777777" w:rsidR="00ED10B2" w:rsidRDefault="00ED10B2" w:rsidP="00561F63">
      <w:r>
        <w:t>Your child can use assistive technology to take part in their community.</w:t>
      </w:r>
    </w:p>
    <w:p w14:paraId="240DEA55" w14:textId="77777777" w:rsidR="00ED10B2" w:rsidRDefault="00ED10B2" w:rsidP="00D077A8">
      <w:pPr>
        <w:spacing w:after="0"/>
      </w:pPr>
      <w:r>
        <w:t>For example, your child can use:</w:t>
      </w:r>
    </w:p>
    <w:p w14:paraId="44E3811E" w14:textId="77777777" w:rsidR="00ED10B2" w:rsidRDefault="00ED10B2" w:rsidP="008D0B3F">
      <w:pPr>
        <w:pStyle w:val="ListParagraph"/>
        <w:numPr>
          <w:ilvl w:val="0"/>
          <w:numId w:val="24"/>
        </w:numPr>
      </w:pPr>
      <w:r>
        <w:t>sports wheelchairs</w:t>
      </w:r>
    </w:p>
    <w:p w14:paraId="66DD2540" w14:textId="77777777" w:rsidR="00ED10B2" w:rsidRDefault="00ED10B2" w:rsidP="008D0B3F">
      <w:pPr>
        <w:pStyle w:val="ListParagraph"/>
        <w:numPr>
          <w:ilvl w:val="0"/>
          <w:numId w:val="24"/>
        </w:numPr>
      </w:pPr>
      <w:r>
        <w:t>frame runners.</w:t>
      </w:r>
    </w:p>
    <w:p w14:paraId="310B3ED7" w14:textId="77777777" w:rsidR="00734423" w:rsidRDefault="00734423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60083949" w14:textId="149EF435" w:rsidR="00A32B06" w:rsidRDefault="00C0143D" w:rsidP="003B09FB">
      <w:pPr>
        <w:pStyle w:val="Heading2"/>
        <w:rPr>
          <w:lang w:val="en-AU"/>
        </w:rPr>
      </w:pPr>
      <w:bookmarkStart w:id="97" w:name="_Toc159327316"/>
      <w:r>
        <w:rPr>
          <w:lang w:val="en-AU"/>
        </w:rPr>
        <w:lastRenderedPageBreak/>
        <w:t>Restrictive</w:t>
      </w:r>
      <w:r w:rsidR="00A32B06">
        <w:rPr>
          <w:lang w:val="en-AU"/>
        </w:rPr>
        <w:t xml:space="preserve"> practice</w:t>
      </w:r>
      <w:bookmarkEnd w:id="97"/>
    </w:p>
    <w:p w14:paraId="18C39114" w14:textId="77777777" w:rsidR="00ED10B2" w:rsidRDefault="00ED10B2" w:rsidP="00EA00A4">
      <w:r>
        <w:t>Sometimes people use assistive technology to stop</w:t>
      </w:r>
      <w:r>
        <w:rPr>
          <w:rFonts w:ascii="Calibri" w:hAnsi="Calibri" w:cs="Calibri"/>
        </w:rPr>
        <w:t> </w:t>
      </w:r>
      <w:r>
        <w:t>a person from:</w:t>
      </w:r>
    </w:p>
    <w:p w14:paraId="21A17B51" w14:textId="77777777" w:rsidR="00ED10B2" w:rsidRDefault="00ED10B2" w:rsidP="008D0B3F">
      <w:pPr>
        <w:pStyle w:val="ListParagraph"/>
        <w:numPr>
          <w:ilvl w:val="0"/>
          <w:numId w:val="10"/>
        </w:numPr>
      </w:pPr>
      <w:r>
        <w:t>moving</w:t>
      </w:r>
    </w:p>
    <w:p w14:paraId="4B049E1A" w14:textId="77777777" w:rsidR="00ED10B2" w:rsidRDefault="00ED10B2" w:rsidP="008D0B3F">
      <w:pPr>
        <w:pStyle w:val="ListParagraph"/>
        <w:numPr>
          <w:ilvl w:val="0"/>
          <w:numId w:val="10"/>
        </w:numPr>
      </w:pPr>
      <w:r>
        <w:t>doing what they want.</w:t>
      </w:r>
    </w:p>
    <w:p w14:paraId="0B3236D2" w14:textId="77777777" w:rsidR="00ED10B2" w:rsidRDefault="00ED10B2" w:rsidP="00C1779A">
      <w:r>
        <w:t xml:space="preserve">When this happens, we call it a </w:t>
      </w:r>
      <w:r w:rsidRPr="00671835">
        <w:rPr>
          <w:rStyle w:val="Strong"/>
        </w:rPr>
        <w:t>restrictive practice</w:t>
      </w:r>
      <w:r>
        <w:t>.</w:t>
      </w:r>
    </w:p>
    <w:p w14:paraId="206DD4EE" w14:textId="77777777" w:rsidR="00ED10B2" w:rsidRDefault="00ED10B2" w:rsidP="00C1779A">
      <w:r>
        <w:t>It’s important that you and your family understand the rules of restrictive practices.</w:t>
      </w:r>
    </w:p>
    <w:p w14:paraId="308E829B" w14:textId="0381F511" w:rsidR="00ED10B2" w:rsidRDefault="00ED10B2" w:rsidP="00C1779A">
      <w:r>
        <w:t>You can talk to a health professional about what rules you need to</w:t>
      </w:r>
      <w:r w:rsidR="000526B6">
        <w:t> </w:t>
      </w:r>
      <w:r>
        <w:t>follow.</w:t>
      </w:r>
    </w:p>
    <w:p w14:paraId="66354D79" w14:textId="77777777" w:rsidR="00ED10B2" w:rsidRDefault="00ED10B2" w:rsidP="00C1779A">
      <w:r>
        <w:t>You can find out more about restrictive practices on the NDIS Commission website.</w:t>
      </w:r>
    </w:p>
    <w:p w14:paraId="25E9FAA4" w14:textId="77777777" w:rsidR="00ED10B2" w:rsidRDefault="00487B7E" w:rsidP="00C1779A">
      <w:hyperlink r:id="rId12" w:anchor="paragraph-id-4473" w:history="1">
        <w:r w:rsidR="00ED10B2" w:rsidRPr="00FA63AD">
          <w:rPr>
            <w:rStyle w:val="Hyperlink"/>
          </w:rPr>
          <w:t>www.ndiscommission.gov.au/participants/incidents-and-behaviour-support/understanding-behaviour-support-and-restrictive-0#paragraph-id-4473</w:t>
        </w:r>
      </w:hyperlink>
      <w:r w:rsidR="00ED10B2">
        <w:t xml:space="preserve"> </w:t>
      </w:r>
    </w:p>
    <w:p w14:paraId="1AC54449" w14:textId="77777777" w:rsidR="000526B6" w:rsidRDefault="000526B6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8" w:name="_Toc159327317"/>
      <w:r>
        <w:br w:type="page"/>
      </w:r>
    </w:p>
    <w:p w14:paraId="24CC04D6" w14:textId="24D8586E" w:rsidR="003B09FB" w:rsidRPr="00362231" w:rsidRDefault="00637094" w:rsidP="003B09FB">
      <w:pPr>
        <w:pStyle w:val="Heading2"/>
        <w:rPr>
          <w:lang w:val="en-AU"/>
        </w:rPr>
      </w:pPr>
      <w:r>
        <w:rPr>
          <w:lang w:val="en-AU"/>
        </w:rPr>
        <w:lastRenderedPageBreak/>
        <w:t xml:space="preserve">Who </w:t>
      </w:r>
      <w:r w:rsidR="00C22236">
        <w:rPr>
          <w:lang w:val="en-AU"/>
        </w:rPr>
        <w:t xml:space="preserve">you </w:t>
      </w:r>
      <w:r w:rsidR="003B09FB">
        <w:rPr>
          <w:lang w:val="en-AU"/>
        </w:rPr>
        <w:t xml:space="preserve">can talk to about </w:t>
      </w:r>
      <w:r w:rsidR="00C22236">
        <w:rPr>
          <w:lang w:val="en-AU"/>
        </w:rPr>
        <w:t xml:space="preserve">assistive </w:t>
      </w:r>
      <w:proofErr w:type="gramStart"/>
      <w:r w:rsidR="00C22236">
        <w:rPr>
          <w:lang w:val="en-AU"/>
        </w:rPr>
        <w:t>technology</w:t>
      </w:r>
      <w:bookmarkEnd w:id="98"/>
      <w:proofErr w:type="gramEnd"/>
    </w:p>
    <w:p w14:paraId="44722363" w14:textId="77777777" w:rsidR="00ED10B2" w:rsidRDefault="00ED10B2" w:rsidP="00C0143D">
      <w:r>
        <w:t>You can talk to people you trust about what assistive technology your child could use.</w:t>
      </w:r>
    </w:p>
    <w:p w14:paraId="69C472B7" w14:textId="77777777" w:rsidR="00ED10B2" w:rsidRDefault="00ED10B2" w:rsidP="002256CB">
      <w:pPr>
        <w:pStyle w:val="ListParagraph"/>
        <w:spacing w:after="120"/>
        <w:ind w:left="397"/>
      </w:pPr>
      <w:r>
        <w:t xml:space="preserve">For example, you can talk to </w:t>
      </w:r>
      <w:r w:rsidRPr="00637094">
        <w:t xml:space="preserve">your child’s </w:t>
      </w:r>
      <w:r>
        <w:br/>
      </w:r>
      <w:proofErr w:type="spellStart"/>
      <w:r w:rsidRPr="00637094">
        <w:t>myNDIS</w:t>
      </w:r>
      <w:proofErr w:type="spellEnd"/>
      <w:r w:rsidRPr="00637094">
        <w:t xml:space="preserve"> contact, like their:</w:t>
      </w:r>
    </w:p>
    <w:p w14:paraId="3071C9F2" w14:textId="77777777" w:rsidR="00ED10B2" w:rsidRDefault="00ED10B2" w:rsidP="008D0B3F">
      <w:pPr>
        <w:pStyle w:val="ListParagraph"/>
        <w:numPr>
          <w:ilvl w:val="0"/>
          <w:numId w:val="31"/>
        </w:numPr>
        <w:spacing w:after="0"/>
      </w:pPr>
      <w:r w:rsidRPr="00637094">
        <w:rPr>
          <w:rStyle w:val="Strong"/>
        </w:rPr>
        <w:t>early childhood partner</w:t>
      </w:r>
      <w:r w:rsidRPr="00637094">
        <w:rPr>
          <w:rStyle w:val="Strong"/>
          <w:b w:val="0"/>
          <w:bCs w:val="0"/>
          <w:color w:val="auto"/>
        </w:rPr>
        <w:t xml:space="preserve"> </w:t>
      </w:r>
      <w:r w:rsidRPr="00B47AE3">
        <w:t xml:space="preserve">– </w:t>
      </w:r>
      <w:r w:rsidRPr="00637094">
        <w:t>someone who supports children with</w:t>
      </w:r>
      <w:r w:rsidRPr="00B47AE3">
        <w:t xml:space="preserve"> </w:t>
      </w:r>
      <w:r w:rsidRPr="00637094">
        <w:t>disability</w:t>
      </w:r>
      <w:r>
        <w:t xml:space="preserve"> </w:t>
      </w:r>
      <w:r w:rsidRPr="00637094">
        <w:t>and</w:t>
      </w:r>
      <w:r w:rsidRPr="00637094">
        <w:rPr>
          <w:rFonts w:ascii="Calibri" w:hAnsi="Calibri" w:cs="Calibri"/>
        </w:rPr>
        <w:t> </w:t>
      </w:r>
      <w:r w:rsidRPr="00637094">
        <w:t>their</w:t>
      </w:r>
      <w:r w:rsidRPr="00637094">
        <w:rPr>
          <w:rFonts w:ascii="Calibri" w:hAnsi="Calibri" w:cs="Calibri"/>
        </w:rPr>
        <w:t> </w:t>
      </w:r>
      <w:proofErr w:type="gramStart"/>
      <w:r w:rsidRPr="00637094">
        <w:t>families</w:t>
      </w:r>
      <w:proofErr w:type="gramEnd"/>
    </w:p>
    <w:p w14:paraId="185D1F3C" w14:textId="77777777" w:rsidR="00ED10B2" w:rsidRDefault="00ED10B2" w:rsidP="008D0B3F">
      <w:pPr>
        <w:pStyle w:val="ListParagraph"/>
        <w:numPr>
          <w:ilvl w:val="0"/>
          <w:numId w:val="31"/>
        </w:numPr>
        <w:spacing w:after="0"/>
      </w:pPr>
      <w:r w:rsidRPr="00637094">
        <w:rPr>
          <w:rStyle w:val="Strong"/>
        </w:rPr>
        <w:t>NDIA planner</w:t>
      </w:r>
      <w:r>
        <w:t xml:space="preserve"> </w:t>
      </w:r>
      <w:r w:rsidRPr="00523C78">
        <w:t xml:space="preserve">– </w:t>
      </w:r>
      <w:r>
        <w:t>someone who makes</w:t>
      </w:r>
      <w:r w:rsidRPr="00637094">
        <w:rPr>
          <w:rFonts w:ascii="Calibri" w:hAnsi="Calibri" w:cs="Calibri"/>
        </w:rPr>
        <w:t> </w:t>
      </w:r>
      <w:r>
        <w:t>and updates NDIS plans.</w:t>
      </w:r>
    </w:p>
    <w:p w14:paraId="4783FDDD" w14:textId="77777777" w:rsidR="00ED10B2" w:rsidRPr="00637094" w:rsidRDefault="00ED10B2" w:rsidP="002256CB">
      <w:pPr>
        <w:spacing w:after="0"/>
      </w:pPr>
      <w:r w:rsidRPr="00637094">
        <w:t>You can also talk to:</w:t>
      </w:r>
    </w:p>
    <w:p w14:paraId="2DAEE28D" w14:textId="77777777" w:rsidR="00ED10B2" w:rsidRDefault="00ED10B2" w:rsidP="00C0143D">
      <w:pPr>
        <w:pStyle w:val="ListParagraph"/>
        <w:numPr>
          <w:ilvl w:val="0"/>
          <w:numId w:val="6"/>
        </w:numPr>
      </w:pPr>
      <w:r w:rsidRPr="00DB6749">
        <w:rPr>
          <w:rStyle w:val="Strong"/>
        </w:rPr>
        <w:t>providers</w:t>
      </w:r>
      <w:r>
        <w:t xml:space="preserve"> – </w:t>
      </w:r>
      <w:r w:rsidRPr="00EC0FF0">
        <w:t xml:space="preserve">support people who take part in the NDIS by delivering a </w:t>
      </w:r>
      <w:proofErr w:type="gramStart"/>
      <w:r w:rsidRPr="00EC0FF0">
        <w:t>service</w:t>
      </w:r>
      <w:proofErr w:type="gramEnd"/>
    </w:p>
    <w:p w14:paraId="2935F7D7" w14:textId="77777777" w:rsidR="00ED10B2" w:rsidRDefault="00ED10B2" w:rsidP="00C0143D">
      <w:pPr>
        <w:pStyle w:val="ListParagraph"/>
        <w:numPr>
          <w:ilvl w:val="0"/>
          <w:numId w:val="6"/>
        </w:numPr>
      </w:pPr>
      <w:r>
        <w:t>health professionals.</w:t>
      </w:r>
    </w:p>
    <w:p w14:paraId="1671CAED" w14:textId="77777777" w:rsidR="00ED10B2" w:rsidRDefault="00ED10B2" w:rsidP="00C0143D">
      <w:r w:rsidRPr="00634A21">
        <w:t xml:space="preserve">They can help you find out about </w:t>
      </w:r>
      <w:r>
        <w:t xml:space="preserve">assistive technology supports </w:t>
      </w:r>
      <w:r w:rsidRPr="00634A21">
        <w:t xml:space="preserve">your child </w:t>
      </w:r>
      <w:r>
        <w:t>can use to move around</w:t>
      </w:r>
      <w:r w:rsidRPr="00634A21">
        <w:t>.</w:t>
      </w:r>
    </w:p>
    <w:p w14:paraId="26829514" w14:textId="77777777" w:rsidR="00ED10B2" w:rsidRDefault="00ED10B2" w:rsidP="00C0143D">
      <w:r>
        <w:t>You can learn more about providers on our website.</w:t>
      </w:r>
    </w:p>
    <w:p w14:paraId="7A9DF5D5" w14:textId="77777777" w:rsidR="00ED10B2" w:rsidRPr="00ED10B2" w:rsidRDefault="00487B7E" w:rsidP="00C0143D">
      <w:pPr>
        <w:rPr>
          <w:rStyle w:val="Hyperlink"/>
        </w:rPr>
      </w:pPr>
      <w:hyperlink r:id="rId13" w:history="1">
        <w:r w:rsidR="00ED10B2" w:rsidRPr="00ED10B2">
          <w:rPr>
            <w:rStyle w:val="Hyperlink"/>
          </w:rPr>
          <w:t>www.ndis.gov.au/participants/working-providers/</w:t>
        </w:r>
        <w:r w:rsidR="00ED10B2" w:rsidRPr="00ED10B2">
          <w:rPr>
            <w:rStyle w:val="Hyperlink"/>
          </w:rPr>
          <w:br/>
          <w:t>what-provider</w:t>
        </w:r>
      </w:hyperlink>
    </w:p>
    <w:p w14:paraId="18ECD6DB" w14:textId="77777777" w:rsidR="00ED10B2" w:rsidRDefault="00ED10B2" w:rsidP="002256CB">
      <w:pPr>
        <w:spacing w:after="0"/>
      </w:pPr>
      <w:r>
        <w:t>You can also talk to:</w:t>
      </w:r>
    </w:p>
    <w:p w14:paraId="50FB4761" w14:textId="77777777" w:rsidR="00ED10B2" w:rsidRDefault="00ED10B2" w:rsidP="00C0143D">
      <w:pPr>
        <w:pStyle w:val="ListParagraph"/>
        <w:numPr>
          <w:ilvl w:val="0"/>
          <w:numId w:val="7"/>
        </w:numPr>
      </w:pPr>
      <w:r>
        <w:t>your family and friends</w:t>
      </w:r>
    </w:p>
    <w:p w14:paraId="52EE3A71" w14:textId="77777777" w:rsidR="00ED10B2" w:rsidRDefault="00ED10B2" w:rsidP="00C0143D">
      <w:pPr>
        <w:pStyle w:val="ListParagraph"/>
        <w:numPr>
          <w:ilvl w:val="0"/>
          <w:numId w:val="7"/>
        </w:numPr>
      </w:pPr>
      <w:r>
        <w:t>other families with experiences like yours</w:t>
      </w:r>
    </w:p>
    <w:p w14:paraId="1844D19A" w14:textId="77777777" w:rsidR="00ED10B2" w:rsidRDefault="00ED10B2" w:rsidP="00C0143D">
      <w:pPr>
        <w:pStyle w:val="ListParagraph"/>
        <w:numPr>
          <w:ilvl w:val="0"/>
          <w:numId w:val="7"/>
        </w:numPr>
      </w:pPr>
      <w:r>
        <w:t>organisations that support people with disability and their families.</w:t>
      </w:r>
    </w:p>
    <w:p w14:paraId="7EE6849A" w14:textId="77777777" w:rsidR="00ED10B2" w:rsidRDefault="00ED10B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59327318"/>
      <w:r>
        <w:br w:type="page"/>
      </w:r>
    </w:p>
    <w:p w14:paraId="55231EB6" w14:textId="52220A00" w:rsidR="00493D5D" w:rsidRDefault="00493D5D" w:rsidP="00DD389A">
      <w:pPr>
        <w:pStyle w:val="Heading2"/>
      </w:pPr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3F5E177D" w14:textId="21F95376" w:rsidR="008A5DB9" w:rsidRPr="008A5DB9" w:rsidRDefault="008A5DB9" w:rsidP="008A5DB9">
      <w:pPr>
        <w:rPr>
          <w:lang w:val="x-none" w:eastAsia="x-none"/>
        </w:rPr>
      </w:pPr>
      <w:r>
        <w:t>For more information about this</w:t>
      </w:r>
      <w:r w:rsidR="002336A3">
        <w:t xml:space="preserve"> guide</w:t>
      </w:r>
      <w:r>
        <w:t>, please contact us.</w:t>
      </w:r>
    </w:p>
    <w:p w14:paraId="670B6C7F" w14:textId="77777777" w:rsidR="00ED10B2" w:rsidRDefault="00ED10B2" w:rsidP="00386587">
      <w:r>
        <w:t>You can visit our website.</w:t>
      </w:r>
    </w:p>
    <w:p w14:paraId="3C4E1FED" w14:textId="77777777" w:rsidR="00ED10B2" w:rsidRPr="00ED10B2" w:rsidRDefault="00487B7E" w:rsidP="00386587">
      <w:pPr>
        <w:rPr>
          <w:rStyle w:val="Hyperlink"/>
        </w:rPr>
      </w:pPr>
      <w:hyperlink r:id="rId14" w:history="1">
        <w:r w:rsidR="00ED10B2" w:rsidRPr="00ED10B2">
          <w:rPr>
            <w:rStyle w:val="Hyperlink"/>
          </w:rPr>
          <w:t>www.ndis.gov.au</w:t>
        </w:r>
      </w:hyperlink>
    </w:p>
    <w:p w14:paraId="1C2B8E22" w14:textId="77777777" w:rsidR="00ED10B2" w:rsidRPr="002336A3" w:rsidRDefault="00ED10B2" w:rsidP="002336A3">
      <w:r w:rsidRPr="002336A3">
        <w:t>You can call us.</w:t>
      </w:r>
    </w:p>
    <w:p w14:paraId="4DF86952" w14:textId="77777777" w:rsidR="00ED10B2" w:rsidRPr="00C201D9" w:rsidRDefault="00ED10B2" w:rsidP="00386587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DED46C1" w14:textId="77777777" w:rsidR="00ED10B2" w:rsidRDefault="00ED10B2" w:rsidP="008E2344">
      <w:r>
        <w:t>Follow us on Facebook.</w:t>
      </w:r>
    </w:p>
    <w:p w14:paraId="22C03D65" w14:textId="77777777" w:rsidR="00ED10B2" w:rsidRPr="00ED10B2" w:rsidRDefault="00487B7E" w:rsidP="008E2344">
      <w:pPr>
        <w:rPr>
          <w:rStyle w:val="Hyperlink"/>
        </w:rPr>
      </w:pPr>
      <w:hyperlink r:id="rId15" w:history="1">
        <w:r w:rsidR="00ED10B2" w:rsidRPr="00ED10B2">
          <w:rPr>
            <w:rStyle w:val="Hyperlink"/>
          </w:rPr>
          <w:t>www.facebook.com/NDISAus</w:t>
        </w:r>
      </w:hyperlink>
    </w:p>
    <w:p w14:paraId="44001904" w14:textId="77777777" w:rsidR="00ED10B2" w:rsidRDefault="00ED10B2" w:rsidP="008E2344">
      <w:r>
        <w:t xml:space="preserve">Follow us on Twitter. </w:t>
      </w:r>
    </w:p>
    <w:p w14:paraId="52CC99AD" w14:textId="77777777" w:rsidR="00ED10B2" w:rsidRDefault="00ED10B2" w:rsidP="008E2344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56E2D811" w14:textId="5D3373B7" w:rsidR="00AE2123" w:rsidRPr="000526B6" w:rsidRDefault="00ED10B2" w:rsidP="00AE2123">
      <w:r w:rsidRPr="002336A3">
        <w:t>Twitter is also called X.</w:t>
      </w:r>
      <w:bookmarkStart w:id="104" w:name="_Toc43391514"/>
    </w:p>
    <w:p w14:paraId="5787D672" w14:textId="77777777" w:rsidR="00CD310C" w:rsidRPr="00AA574A" w:rsidRDefault="00CD310C" w:rsidP="000526B6">
      <w:pPr>
        <w:pStyle w:val="Heading3"/>
        <w:spacing w:before="600"/>
      </w:pPr>
      <w:r w:rsidRPr="00AA574A">
        <w:t xml:space="preserve">Support to talk to </w:t>
      </w:r>
      <w:proofErr w:type="gramStart"/>
      <w:r w:rsidRPr="00AA574A">
        <w:t>us</w:t>
      </w:r>
      <w:bookmarkEnd w:id="104"/>
      <w:proofErr w:type="gramEnd"/>
    </w:p>
    <w:p w14:paraId="1B180E60" w14:textId="77777777" w:rsidR="00ED10B2" w:rsidRPr="00DD552E" w:rsidRDefault="00ED10B2" w:rsidP="008E2344">
      <w:pPr>
        <w:spacing w:after="0"/>
      </w:pPr>
      <w:r w:rsidRPr="00DD552E">
        <w:t xml:space="preserve">You can talk to us online using our webchat feature at the top of our website. </w:t>
      </w:r>
    </w:p>
    <w:p w14:paraId="04EC34AC" w14:textId="77777777" w:rsidR="00ED10B2" w:rsidRPr="00ED10B2" w:rsidRDefault="00487B7E" w:rsidP="00ED10B2">
      <w:pPr>
        <w:pStyle w:val="Hypelink"/>
        <w:rPr>
          <w:rStyle w:val="Hyperlink"/>
        </w:rPr>
      </w:pPr>
      <w:hyperlink r:id="rId16" w:history="1">
        <w:r w:rsidR="00ED10B2" w:rsidRPr="00ED10B2">
          <w:rPr>
            <w:rStyle w:val="Hyperlink"/>
          </w:rPr>
          <w:t>www.ndis.gov.au</w:t>
        </w:r>
      </w:hyperlink>
    </w:p>
    <w:p w14:paraId="74AD5C02" w14:textId="77777777" w:rsidR="00ED10B2" w:rsidRDefault="00ED10B2" w:rsidP="00DA5C41">
      <w:pPr>
        <w:spacing w:before="0" w:after="0"/>
      </w:pPr>
      <w:r>
        <w:t xml:space="preserve">If you speak a language other than English, </w:t>
      </w:r>
      <w:r>
        <w:br/>
        <w:t>you can call:</w:t>
      </w:r>
    </w:p>
    <w:p w14:paraId="39AFBB67" w14:textId="77777777" w:rsidR="00ED10B2" w:rsidRDefault="00ED10B2" w:rsidP="00DA5C41">
      <w:pPr>
        <w:spacing w:before="0" w:after="0"/>
      </w:pPr>
      <w:r>
        <w:t>Translating and Interpreting Service (TIS)</w:t>
      </w:r>
    </w:p>
    <w:p w14:paraId="25B52FDE" w14:textId="0EC256AD" w:rsidR="000526B6" w:rsidRDefault="00ED10B2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5083DDB9" w14:textId="77777777" w:rsidR="000526B6" w:rsidRDefault="000526B6">
      <w:pPr>
        <w:spacing w:before="0" w:after="0" w:line="240" w:lineRule="auto"/>
        <w:rPr>
          <w:rStyle w:val="IntenseEmphasis1"/>
        </w:rPr>
      </w:pPr>
      <w:r>
        <w:rPr>
          <w:rStyle w:val="IntenseEmphasis1"/>
        </w:rPr>
        <w:br w:type="page"/>
      </w:r>
    </w:p>
    <w:p w14:paraId="6C0B7632" w14:textId="77777777" w:rsidR="00ED10B2" w:rsidRPr="00C201D9" w:rsidRDefault="00ED10B2" w:rsidP="00DA5C41">
      <w:pPr>
        <w:spacing w:before="0" w:after="0"/>
        <w:rPr>
          <w:rStyle w:val="IntenseEmphasis1"/>
        </w:rPr>
      </w:pPr>
    </w:p>
    <w:p w14:paraId="32FA1C22" w14:textId="77777777" w:rsidR="00ED10B2" w:rsidRPr="00C20DF2" w:rsidRDefault="00ED10B2" w:rsidP="00DA5C41">
      <w:pPr>
        <w:spacing w:before="0" w:after="0"/>
      </w:pPr>
      <w:r>
        <w:t xml:space="preserve">If you have a speech or hearing impairment, </w:t>
      </w:r>
      <w:r>
        <w:br/>
        <w:t>you can call:</w:t>
      </w:r>
    </w:p>
    <w:p w14:paraId="40161EF1" w14:textId="77777777" w:rsidR="00ED10B2" w:rsidRDefault="00ED10B2" w:rsidP="00DA5C41">
      <w:pPr>
        <w:spacing w:before="0" w:after="0"/>
      </w:pPr>
      <w:r w:rsidRPr="00C20DF2">
        <w:t>TTY</w:t>
      </w:r>
    </w:p>
    <w:p w14:paraId="2BADCE2E" w14:textId="77777777" w:rsidR="00ED10B2" w:rsidRPr="00C201D9" w:rsidRDefault="00ED10B2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45CB9141" w14:textId="77777777" w:rsidR="00ED10B2" w:rsidRDefault="00ED10B2" w:rsidP="00DA5C41">
      <w:pPr>
        <w:spacing w:before="0" w:after="0"/>
      </w:pPr>
      <w:r w:rsidRPr="00C20DF2">
        <w:t>Speak and Listen</w:t>
      </w:r>
    </w:p>
    <w:p w14:paraId="2D903C96" w14:textId="77777777" w:rsidR="00ED10B2" w:rsidRPr="00C201D9" w:rsidRDefault="00ED10B2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11711565" w14:textId="77777777" w:rsidR="00ED10B2" w:rsidRDefault="00ED10B2" w:rsidP="00DA5C41">
      <w:pPr>
        <w:spacing w:before="0" w:after="0"/>
      </w:pPr>
      <w:r>
        <w:t>National Relay Service</w:t>
      </w:r>
    </w:p>
    <w:p w14:paraId="3A4E816F" w14:textId="77777777" w:rsidR="00ED10B2" w:rsidRPr="00C201D9" w:rsidRDefault="00ED10B2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70C84C93" w14:textId="77777777" w:rsidR="00ED10B2" w:rsidRPr="00ED10B2" w:rsidRDefault="00487B7E" w:rsidP="00DA5C41">
      <w:pPr>
        <w:spacing w:before="0" w:after="0"/>
        <w:rPr>
          <w:rStyle w:val="Hyperlink"/>
        </w:rPr>
      </w:pPr>
      <w:hyperlink r:id="rId17" w:history="1">
        <w:r w:rsidR="00ED10B2" w:rsidRPr="00ED10B2">
          <w:rPr>
            <w:rStyle w:val="Hyperlink"/>
          </w:rPr>
          <w:t>www.relayservice.gov.au</w:t>
        </w:r>
      </w:hyperlink>
      <w:r w:rsidR="00ED10B2" w:rsidRPr="00ED10B2">
        <w:rPr>
          <w:rStyle w:val="Hyperlink"/>
        </w:rPr>
        <w:t xml:space="preserve"> </w:t>
      </w:r>
    </w:p>
    <w:p w14:paraId="588B4805" w14:textId="77777777" w:rsidR="00ED10B2" w:rsidRDefault="00ED10B2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5" w:name="_Toc43391452"/>
      <w:bookmarkStart w:id="106" w:name="_Toc43391515"/>
      <w:bookmarkStart w:id="107" w:name="_Ref117079481"/>
      <w:bookmarkStart w:id="108" w:name="_Ref124149671"/>
      <w:bookmarkStart w:id="109" w:name="_Ref124149688"/>
      <w:bookmarkStart w:id="110" w:name="_Toc159327319"/>
      <w:r>
        <w:br w:type="page"/>
      </w:r>
    </w:p>
    <w:p w14:paraId="656AF531" w14:textId="749A2506" w:rsidR="008928D5" w:rsidRDefault="008928D5" w:rsidP="00DD389A">
      <w:pPr>
        <w:pStyle w:val="Heading2"/>
      </w:pPr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  <w:bookmarkEnd w:id="108"/>
      <w:bookmarkEnd w:id="109"/>
      <w:bookmarkEnd w:id="110"/>
    </w:p>
    <w:p w14:paraId="534D40CD" w14:textId="76F9E047" w:rsidR="00115682" w:rsidRPr="00B72016" w:rsidRDefault="00115682" w:rsidP="00115682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2336A3">
        <w:rPr>
          <w:lang w:eastAsia="x-none"/>
        </w:rPr>
        <w:t>guide</w:t>
      </w:r>
      <w:r w:rsidRPr="00B72016">
        <w:rPr>
          <w:lang w:val="x-none" w:eastAsia="x-none"/>
        </w:rPr>
        <w:t xml:space="preserve"> mean.</w:t>
      </w:r>
    </w:p>
    <w:p w14:paraId="0C3B250B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Assistive technology</w:t>
      </w:r>
    </w:p>
    <w:p w14:paraId="5408D7CF" w14:textId="77777777" w:rsidR="00ED10B2" w:rsidRDefault="00ED10B2" w:rsidP="00DF586C">
      <w:r>
        <w:t>Assistive technology can:</w:t>
      </w:r>
    </w:p>
    <w:p w14:paraId="724BFE9B" w14:textId="77777777" w:rsidR="00ED10B2" w:rsidRDefault="00ED10B2" w:rsidP="008D0B3F">
      <w:pPr>
        <w:pStyle w:val="ListParagraph"/>
        <w:numPr>
          <w:ilvl w:val="0"/>
          <w:numId w:val="27"/>
        </w:numPr>
      </w:pPr>
      <w:r>
        <w:t xml:space="preserve">make it easier for your child to do </w:t>
      </w:r>
      <w:proofErr w:type="gramStart"/>
      <w:r>
        <w:t>things</w:t>
      </w:r>
      <w:proofErr w:type="gramEnd"/>
    </w:p>
    <w:p w14:paraId="68737B6A" w14:textId="77777777" w:rsidR="00ED10B2" w:rsidRPr="00137138" w:rsidRDefault="00ED10B2" w:rsidP="008D0B3F">
      <w:pPr>
        <w:pStyle w:val="ListParagraph"/>
        <w:numPr>
          <w:ilvl w:val="0"/>
          <w:numId w:val="27"/>
        </w:numPr>
      </w:pPr>
      <w:r>
        <w:t>keep your child safe.</w:t>
      </w:r>
    </w:p>
    <w:p w14:paraId="31527C22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 xml:space="preserve">Community </w:t>
      </w:r>
      <w:proofErr w:type="gramStart"/>
      <w:r w:rsidRPr="00ED10B2">
        <w:rPr>
          <w:rStyle w:val="Strong"/>
          <w:b/>
          <w:bCs/>
        </w:rPr>
        <w:t>supports</w:t>
      </w:r>
      <w:proofErr w:type="gramEnd"/>
    </w:p>
    <w:p w14:paraId="4470EA09" w14:textId="77777777" w:rsidR="00ED10B2" w:rsidRDefault="00ED10B2" w:rsidP="00DF586C">
      <w:r>
        <w:t>Community supports are from organisations in your local community.</w:t>
      </w:r>
    </w:p>
    <w:p w14:paraId="3ACF3243" w14:textId="77777777" w:rsidR="00ED10B2" w:rsidRPr="000C42E7" w:rsidRDefault="00ED10B2" w:rsidP="00DF586C">
      <w:pPr>
        <w:rPr>
          <w:rStyle w:val="Strong"/>
        </w:rPr>
      </w:pPr>
      <w:r>
        <w:t>For example, religious groups or your local</w:t>
      </w:r>
      <w:r w:rsidRPr="009E4DCB">
        <w:rPr>
          <w:rFonts w:ascii="Calibri" w:hAnsi="Calibri" w:cs="Calibri"/>
        </w:rPr>
        <w:t> </w:t>
      </w:r>
      <w:r>
        <w:t>council.</w:t>
      </w:r>
    </w:p>
    <w:p w14:paraId="39C809C2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Continence</w:t>
      </w:r>
    </w:p>
    <w:p w14:paraId="4A2B3403" w14:textId="77777777" w:rsidR="00ED10B2" w:rsidRDefault="00ED10B2" w:rsidP="00D2023D">
      <w:r>
        <w:t>Continence means you can control when you need</w:t>
      </w:r>
      <w:r>
        <w:rPr>
          <w:rFonts w:ascii="Calibri" w:hAnsi="Calibri" w:cs="Calibri"/>
        </w:rPr>
        <w:t> </w:t>
      </w:r>
      <w:r>
        <w:t>to:</w:t>
      </w:r>
    </w:p>
    <w:p w14:paraId="76773D70" w14:textId="77777777" w:rsidR="00ED10B2" w:rsidRDefault="00ED10B2" w:rsidP="008D0B3F">
      <w:pPr>
        <w:pStyle w:val="ListParagraph"/>
        <w:numPr>
          <w:ilvl w:val="0"/>
          <w:numId w:val="20"/>
        </w:numPr>
      </w:pPr>
      <w:r>
        <w:t>pee</w:t>
      </w:r>
    </w:p>
    <w:p w14:paraId="577CF689" w14:textId="77777777" w:rsidR="00ED10B2" w:rsidRDefault="00ED10B2" w:rsidP="008D0B3F">
      <w:pPr>
        <w:pStyle w:val="ListParagraph"/>
        <w:numPr>
          <w:ilvl w:val="0"/>
          <w:numId w:val="20"/>
        </w:numPr>
        <w:rPr>
          <w:rStyle w:val="Strong"/>
        </w:rPr>
      </w:pPr>
      <w:r>
        <w:t>poo.</w:t>
      </w:r>
    </w:p>
    <w:p w14:paraId="700AC18E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Developmental delay</w:t>
      </w:r>
    </w:p>
    <w:p w14:paraId="67B051FB" w14:textId="77777777" w:rsidR="00ED10B2" w:rsidRDefault="00ED10B2" w:rsidP="00180B72">
      <w:pPr>
        <w:keepNext/>
        <w:spacing w:after="0"/>
      </w:pPr>
      <w:r>
        <w:t>When a child has developmental delay, they</w:t>
      </w:r>
      <w:r>
        <w:rPr>
          <w:rFonts w:ascii="Calibri" w:hAnsi="Calibri" w:cs="Calibri"/>
        </w:rPr>
        <w:t> </w:t>
      </w:r>
      <w:r>
        <w:t>might take longer to develop new skills than</w:t>
      </w:r>
      <w:r>
        <w:rPr>
          <w:rFonts w:ascii="Calibri" w:hAnsi="Calibri" w:cs="Calibri"/>
        </w:rPr>
        <w:t> </w:t>
      </w:r>
      <w:r>
        <w:t>other</w:t>
      </w:r>
      <w:r>
        <w:rPr>
          <w:rFonts w:ascii="Calibri" w:hAnsi="Calibri" w:cs="Calibri"/>
        </w:rPr>
        <w:t> </w:t>
      </w:r>
      <w:r>
        <w:t>children their age.</w:t>
      </w:r>
    </w:p>
    <w:p w14:paraId="7245EB83" w14:textId="77777777" w:rsidR="00ED10B2" w:rsidRPr="00A47051" w:rsidRDefault="00ED10B2" w:rsidP="00180B72">
      <w:pPr>
        <w:keepNext/>
      </w:pPr>
      <w:r>
        <w:t>This means they may need extra help to do everyday things.</w:t>
      </w:r>
    </w:p>
    <w:p w14:paraId="7F68FEEA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Early childhood partner</w:t>
      </w:r>
    </w:p>
    <w:p w14:paraId="7A0860CC" w14:textId="45EAED68" w:rsidR="00ED10B2" w:rsidRDefault="00ED10B2" w:rsidP="00637094">
      <w:pPr>
        <w:keepNext/>
      </w:pPr>
      <w:r>
        <w:t>An e</w:t>
      </w:r>
      <w:r w:rsidRPr="000044D1">
        <w:t xml:space="preserve">arly childhood partner </w:t>
      </w:r>
      <w:r>
        <w:t xml:space="preserve">is </w:t>
      </w:r>
      <w:r w:rsidRPr="00B47AE3">
        <w:t>someone</w:t>
      </w:r>
      <w:r w:rsidRPr="00CE565D">
        <w:rPr>
          <w:rFonts w:ascii="Calibri" w:hAnsi="Calibri"/>
        </w:rPr>
        <w:t> </w:t>
      </w:r>
      <w:r w:rsidRPr="00B47AE3">
        <w:t>who</w:t>
      </w:r>
      <w:r>
        <w:rPr>
          <w:rFonts w:ascii="Calibri" w:hAnsi="Calibri" w:cs="Calibri"/>
        </w:rPr>
        <w:t xml:space="preserve"> </w:t>
      </w:r>
      <w:r w:rsidRPr="00B47AE3">
        <w:t>supports</w:t>
      </w:r>
      <w:r>
        <w:t xml:space="preserve"> </w:t>
      </w:r>
      <w:r w:rsidRPr="00B47AE3">
        <w:t>children with disability and</w:t>
      </w:r>
      <w:r w:rsidRPr="00CE565D">
        <w:rPr>
          <w:rFonts w:ascii="Calibri" w:hAnsi="Calibri" w:cs="Calibri"/>
        </w:rPr>
        <w:t> </w:t>
      </w:r>
      <w:r w:rsidRPr="00B47AE3">
        <w:t>their</w:t>
      </w:r>
      <w:r w:rsidRPr="00CE565D">
        <w:rPr>
          <w:rFonts w:ascii="Calibri" w:hAnsi="Calibri" w:cs="Calibri"/>
        </w:rPr>
        <w:t> </w:t>
      </w:r>
      <w:r w:rsidRPr="00B47AE3">
        <w:t>families</w:t>
      </w:r>
      <w:r>
        <w:t>.</w:t>
      </w:r>
    </w:p>
    <w:p w14:paraId="60A28B2B" w14:textId="77777777" w:rsidR="00ED10B2" w:rsidRDefault="00ED10B2">
      <w:pPr>
        <w:spacing w:before="0" w:after="0" w:line="240" w:lineRule="auto"/>
      </w:pPr>
      <w:r>
        <w:br w:type="page"/>
      </w:r>
    </w:p>
    <w:p w14:paraId="2E7673D0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lastRenderedPageBreak/>
        <w:t>Funding</w:t>
      </w:r>
    </w:p>
    <w:p w14:paraId="1145B63A" w14:textId="77777777" w:rsidR="00ED10B2" w:rsidRPr="00B77E72" w:rsidRDefault="00ED10B2" w:rsidP="00DF586C">
      <w:r w:rsidRPr="00B77E72">
        <w:t>Funding is the money from your child’s plan that pays for the supports they need.</w:t>
      </w:r>
    </w:p>
    <w:p w14:paraId="3A6C835F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Hoist</w:t>
      </w:r>
    </w:p>
    <w:p w14:paraId="6FF8A51B" w14:textId="1DE9E151" w:rsidR="00ED10B2" w:rsidRDefault="00ED10B2" w:rsidP="00DF586C">
      <w:pPr>
        <w:keepNext/>
        <w:rPr>
          <w:rStyle w:val="Strong"/>
        </w:rPr>
      </w:pPr>
      <w:r>
        <w:t>A hoist is a tool that helps lift a person from one</w:t>
      </w:r>
      <w:r>
        <w:rPr>
          <w:rFonts w:ascii="Calibri" w:hAnsi="Calibri" w:cs="Calibri"/>
        </w:rPr>
        <w:t> </w:t>
      </w:r>
      <w:r>
        <w:t>place or position to another.</w:t>
      </w:r>
    </w:p>
    <w:p w14:paraId="30E2F598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Intellectual disability</w:t>
      </w:r>
    </w:p>
    <w:p w14:paraId="0DF49A91" w14:textId="77777777" w:rsidR="00ED10B2" w:rsidRPr="00A47051" w:rsidRDefault="00ED10B2" w:rsidP="00CF02B1">
      <w:pPr>
        <w:spacing w:after="0"/>
      </w:pPr>
      <w:r>
        <w:t>An intellectual disability affects how children:</w:t>
      </w:r>
    </w:p>
    <w:p w14:paraId="7BDA780D" w14:textId="77777777" w:rsidR="00ED10B2" w:rsidRPr="00CF02B1" w:rsidRDefault="00ED10B2" w:rsidP="008D0B3F">
      <w:pPr>
        <w:pStyle w:val="ListParagraph"/>
        <w:numPr>
          <w:ilvl w:val="0"/>
          <w:numId w:val="25"/>
        </w:numPr>
        <w:rPr>
          <w:rStyle w:val="Strong"/>
          <w:b w:val="0"/>
          <w:bCs w:val="0"/>
          <w:color w:val="auto"/>
        </w:r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073C8097" w14:textId="77777777" w:rsidR="00ED10B2" w:rsidRPr="00CF02B1" w:rsidRDefault="00ED10B2" w:rsidP="008D0B3F">
      <w:pPr>
        <w:pStyle w:val="ListParagraph"/>
        <w:numPr>
          <w:ilvl w:val="0"/>
          <w:numId w:val="25"/>
        </w:numPr>
        <w:rPr>
          <w:rStyle w:val="Strong"/>
          <w:b w:val="0"/>
          <w:bCs w:val="0"/>
          <w:color w:val="auto"/>
        </w:r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371DC9B1" w14:textId="77777777" w:rsidR="00ED10B2" w:rsidRPr="00CF02B1" w:rsidRDefault="00ED10B2" w:rsidP="008D0B3F">
      <w:pPr>
        <w:pStyle w:val="ListParagraph"/>
        <w:numPr>
          <w:ilvl w:val="0"/>
          <w:numId w:val="25"/>
        </w:numPr>
        <w:rPr>
          <w:rStyle w:val="Strong"/>
          <w:b w:val="0"/>
          <w:bCs w:val="0"/>
          <w:color w:val="auto"/>
        </w:rPr>
      </w:pPr>
      <w:r>
        <w:t xml:space="preserve">communicate </w:t>
      </w:r>
    </w:p>
    <w:p w14:paraId="0CCF64EB" w14:textId="77777777" w:rsidR="00ED10B2" w:rsidRPr="00CE1969" w:rsidRDefault="00ED10B2" w:rsidP="008D0B3F">
      <w:pPr>
        <w:pStyle w:val="ListParagraph"/>
        <w:numPr>
          <w:ilvl w:val="0"/>
          <w:numId w:val="32"/>
        </w:numPr>
        <w:spacing w:after="120"/>
      </w:pPr>
      <w:r w:rsidRPr="00CE1969">
        <w:t>do things on their own.</w:t>
      </w:r>
    </w:p>
    <w:p w14:paraId="0B5F4824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 xml:space="preserve">Mainstream </w:t>
      </w:r>
      <w:proofErr w:type="gramStart"/>
      <w:r w:rsidRPr="00ED10B2">
        <w:rPr>
          <w:rStyle w:val="Strong"/>
          <w:b/>
          <w:bCs/>
        </w:rPr>
        <w:t>supports</w:t>
      </w:r>
      <w:proofErr w:type="gramEnd"/>
    </w:p>
    <w:p w14:paraId="615F4C77" w14:textId="77777777" w:rsidR="00ED10B2" w:rsidRDefault="00ED10B2" w:rsidP="0020418C">
      <w:r>
        <w:t xml:space="preserve">Mainstream supports are supports that anyone can use. </w:t>
      </w:r>
    </w:p>
    <w:p w14:paraId="200564B2" w14:textId="77777777" w:rsidR="00ED10B2" w:rsidRPr="000044D1" w:rsidRDefault="00ED10B2" w:rsidP="00ED10B2">
      <w:pPr>
        <w:rPr>
          <w:rStyle w:val="Strong"/>
        </w:rPr>
      </w:pPr>
      <w:r>
        <w:t>Not just people with disability.</w:t>
      </w:r>
    </w:p>
    <w:p w14:paraId="09F4D6FC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NDIA planner</w:t>
      </w:r>
    </w:p>
    <w:p w14:paraId="10E83E9E" w14:textId="77777777" w:rsidR="00ED10B2" w:rsidRDefault="00ED10B2" w:rsidP="00E965FD">
      <w:pPr>
        <w:rPr>
          <w:rStyle w:val="Strong"/>
        </w:rPr>
      </w:pPr>
      <w:r w:rsidRPr="000044D1">
        <w:t>AN NDIA planner is someone</w:t>
      </w:r>
      <w:r>
        <w:t xml:space="preserve"> who makes</w:t>
      </w:r>
      <w:r w:rsidRPr="00CE565D">
        <w:rPr>
          <w:rFonts w:ascii="Calibri" w:hAnsi="Calibri" w:cs="Calibri"/>
        </w:rPr>
        <w:t> </w:t>
      </w:r>
      <w:r>
        <w:t>and updates NDIS plans.</w:t>
      </w:r>
    </w:p>
    <w:p w14:paraId="38B6E84C" w14:textId="77777777" w:rsidR="00ED10B2" w:rsidRDefault="00ED10B2" w:rsidP="00842118">
      <w:pPr>
        <w:shd w:val="clear" w:color="auto" w:fill="FFFFFF" w:themeFill="background1"/>
        <w:rPr>
          <w:rStyle w:val="Strong"/>
        </w:rPr>
      </w:pPr>
      <w:r>
        <w:rPr>
          <w:rStyle w:val="Strong"/>
        </w:rPr>
        <w:t>NDIS plan</w:t>
      </w:r>
    </w:p>
    <w:p w14:paraId="5BFA8E97" w14:textId="77777777" w:rsidR="00ED10B2" w:rsidRPr="00B77E72" w:rsidRDefault="00ED10B2" w:rsidP="00DF586C">
      <w:r w:rsidRPr="00B77E72">
        <w:t>An NDIS plan is a document that has information</w:t>
      </w:r>
      <w:r>
        <w:rPr>
          <w:rFonts w:ascii="Calibri" w:hAnsi="Calibri" w:cs="Calibri"/>
        </w:rPr>
        <w:t> </w:t>
      </w:r>
      <w:r w:rsidRPr="00B77E72">
        <w:t xml:space="preserve">about: </w:t>
      </w:r>
    </w:p>
    <w:p w14:paraId="363D0EAC" w14:textId="77777777" w:rsidR="00ED10B2" w:rsidRPr="00B77E72" w:rsidRDefault="00ED10B2" w:rsidP="008D0B3F">
      <w:pPr>
        <w:pStyle w:val="ListParagraph"/>
        <w:numPr>
          <w:ilvl w:val="0"/>
          <w:numId w:val="26"/>
        </w:numPr>
      </w:pPr>
      <w:r w:rsidRPr="00B77E72">
        <w:t xml:space="preserve">your child and their goals </w:t>
      </w:r>
    </w:p>
    <w:p w14:paraId="5F68B1D3" w14:textId="77777777" w:rsidR="00ED10B2" w:rsidRPr="00B77E72" w:rsidRDefault="00ED10B2" w:rsidP="008D0B3F">
      <w:pPr>
        <w:pStyle w:val="ListParagraph"/>
        <w:numPr>
          <w:ilvl w:val="0"/>
          <w:numId w:val="26"/>
        </w:numPr>
      </w:pPr>
      <w:r w:rsidRPr="00B77E72">
        <w:t xml:space="preserve">what supports they </w:t>
      </w:r>
      <w:proofErr w:type="gramStart"/>
      <w:r w:rsidRPr="00B77E72">
        <w:t>need</w:t>
      </w:r>
      <w:proofErr w:type="gramEnd"/>
      <w:r w:rsidRPr="00B77E72">
        <w:t xml:space="preserve"> </w:t>
      </w:r>
    </w:p>
    <w:p w14:paraId="4E7AE795" w14:textId="7917DFF7" w:rsidR="00ED10B2" w:rsidRDefault="00ED10B2" w:rsidP="008D0B3F">
      <w:pPr>
        <w:pStyle w:val="ListParagraph"/>
        <w:numPr>
          <w:ilvl w:val="0"/>
          <w:numId w:val="26"/>
        </w:numPr>
        <w:spacing w:after="0"/>
        <w:rPr>
          <w:rStyle w:val="Strong"/>
        </w:rPr>
      </w:pPr>
      <w:r w:rsidRPr="00B77E72">
        <w:t>the funding the NDIS will give them</w:t>
      </w:r>
      <w:r w:rsidRPr="00B77E72">
        <w:rPr>
          <w:rStyle w:val="Strong"/>
        </w:rPr>
        <w:t>.</w:t>
      </w:r>
    </w:p>
    <w:p w14:paraId="1AD85A96" w14:textId="23AB0E71" w:rsidR="00ED10B2" w:rsidRPr="00ED10B2" w:rsidRDefault="00ED10B2" w:rsidP="00ED10B2">
      <w:pPr>
        <w:spacing w:before="0" w:after="0" w:line="240" w:lineRule="auto"/>
        <w:rPr>
          <w:rStyle w:val="Strong"/>
          <w:rFonts w:eastAsiaTheme="minorHAnsi" w:cstheme="minorBidi"/>
        </w:rPr>
      </w:pPr>
      <w:r>
        <w:rPr>
          <w:rStyle w:val="Strong"/>
        </w:rPr>
        <w:br w:type="page"/>
      </w:r>
    </w:p>
    <w:p w14:paraId="5C13299A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lastRenderedPageBreak/>
        <w:t>Physical disability</w:t>
      </w:r>
    </w:p>
    <w:p w14:paraId="662FD70E" w14:textId="77777777" w:rsidR="00ED10B2" w:rsidRPr="00A47051" w:rsidRDefault="00ED10B2" w:rsidP="00D2023D">
      <w:pPr>
        <w:keepNext/>
      </w:pPr>
      <w:r w:rsidRPr="00BC6E7D">
        <w:t>A physical disability affects how someone moves and uses their body.</w:t>
      </w:r>
    </w:p>
    <w:p w14:paraId="545A1352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Providers</w:t>
      </w:r>
    </w:p>
    <w:p w14:paraId="1EA40576" w14:textId="77777777" w:rsidR="00ED10B2" w:rsidRPr="00A47051" w:rsidRDefault="00ED10B2" w:rsidP="00D2023D">
      <w:r w:rsidRPr="00B81D6D">
        <w:t>Providers support people who take part in the NDIS by delivering a service.</w:t>
      </w:r>
    </w:p>
    <w:p w14:paraId="15723D16" w14:textId="77777777" w:rsidR="00ED10B2" w:rsidRPr="00ED10B2" w:rsidRDefault="00ED10B2" w:rsidP="00ED10B2">
      <w:pPr>
        <w:pStyle w:val="Wordlist"/>
        <w:rPr>
          <w:rStyle w:val="Strong"/>
          <w:b/>
          <w:bCs/>
        </w:rPr>
      </w:pPr>
      <w:r w:rsidRPr="00ED10B2">
        <w:rPr>
          <w:rStyle w:val="Strong"/>
          <w:b/>
          <w:bCs/>
        </w:rPr>
        <w:t>Restrictive practices</w:t>
      </w:r>
    </w:p>
    <w:p w14:paraId="5A9E37D4" w14:textId="77777777" w:rsidR="00ED10B2" w:rsidRDefault="00ED10B2" w:rsidP="00D2023D">
      <w:pPr>
        <w:keepNext/>
      </w:pPr>
      <w:r>
        <w:t>Restrictive practices are actions that stop</w:t>
      </w:r>
      <w:r>
        <w:rPr>
          <w:rFonts w:ascii="Calibri" w:hAnsi="Calibri" w:cs="Calibri"/>
        </w:rPr>
        <w:t> </w:t>
      </w:r>
      <w:r>
        <w:t>people</w:t>
      </w:r>
      <w:r>
        <w:rPr>
          <w:rFonts w:ascii="Calibri" w:hAnsi="Calibri" w:cs="Calibri"/>
        </w:rPr>
        <w:t> </w:t>
      </w:r>
      <w:r>
        <w:t xml:space="preserve">from: </w:t>
      </w:r>
    </w:p>
    <w:p w14:paraId="02D09AC2" w14:textId="77777777" w:rsidR="00ED10B2" w:rsidRDefault="00ED10B2" w:rsidP="008D0B3F">
      <w:pPr>
        <w:pStyle w:val="ListParagraph"/>
        <w:keepNext/>
        <w:numPr>
          <w:ilvl w:val="0"/>
          <w:numId w:val="28"/>
        </w:numPr>
      </w:pPr>
      <w:r>
        <w:t xml:space="preserve">moving </w:t>
      </w:r>
    </w:p>
    <w:p w14:paraId="17CDB6AE" w14:textId="77777777" w:rsidR="00ED10B2" w:rsidRPr="00A47051" w:rsidRDefault="00ED10B2" w:rsidP="008D0B3F">
      <w:pPr>
        <w:pStyle w:val="ListParagraph"/>
        <w:numPr>
          <w:ilvl w:val="0"/>
          <w:numId w:val="28"/>
        </w:numPr>
      </w:pPr>
      <w:r>
        <w:t>doing what they want.</w:t>
      </w:r>
    </w:p>
    <w:p w14:paraId="713773F1" w14:textId="77777777" w:rsidR="008421C9" w:rsidRDefault="008421C9" w:rsidP="008421C9">
      <w:pPr>
        <w:shd w:val="clear" w:color="auto" w:fill="FFFFFF" w:themeFill="background1"/>
        <w:spacing w:before="360"/>
        <w:rPr>
          <w:rStyle w:val="Strong"/>
        </w:rPr>
      </w:pPr>
      <w:r>
        <w:rPr>
          <w:rStyle w:val="Strong"/>
        </w:rPr>
        <w:t>Sensory disability</w:t>
      </w:r>
    </w:p>
    <w:p w14:paraId="7767D2E1" w14:textId="77777777" w:rsidR="008421C9" w:rsidRDefault="008421C9" w:rsidP="008421C9">
      <w:r>
        <w:t xml:space="preserve">A sensory disability affects a child’s senses, like their: </w:t>
      </w:r>
    </w:p>
    <w:p w14:paraId="651200BD" w14:textId="77777777" w:rsidR="008421C9" w:rsidRDefault="008421C9" w:rsidP="008421C9">
      <w:pPr>
        <w:pStyle w:val="ListParagraph"/>
        <w:numPr>
          <w:ilvl w:val="0"/>
          <w:numId w:val="34"/>
        </w:numPr>
        <w:spacing w:before="240"/>
      </w:pPr>
      <w:r>
        <w:t xml:space="preserve">sight </w:t>
      </w:r>
    </w:p>
    <w:p w14:paraId="3D5174CB" w14:textId="7EB34E5D" w:rsidR="00BE432E" w:rsidRDefault="008421C9" w:rsidP="008421C9">
      <w:pPr>
        <w:pStyle w:val="ListParagraph"/>
        <w:numPr>
          <w:ilvl w:val="0"/>
          <w:numId w:val="34"/>
        </w:numPr>
      </w:pPr>
      <w:r>
        <w:t>hearing.</w:t>
      </w:r>
    </w:p>
    <w:p w14:paraId="43BF9E1C" w14:textId="77777777" w:rsidR="00487B7E" w:rsidRDefault="00487B7E" w:rsidP="00487B7E">
      <w:pPr>
        <w:spacing w:before="2000" w:after="360"/>
        <w:rPr>
          <w:sz w:val="24"/>
          <w:szCs w:val="24"/>
        </w:rPr>
      </w:pPr>
    </w:p>
    <w:p w14:paraId="0BDAA3E1" w14:textId="424748C6" w:rsidR="00ED10B2" w:rsidRPr="009F2728" w:rsidRDefault="00ED10B2" w:rsidP="00487B7E">
      <w:pPr>
        <w:spacing w:before="2000" w:after="360"/>
        <w:rPr>
          <w:sz w:val="22"/>
        </w:rPr>
      </w:pPr>
      <w:r w:rsidRPr="009F2728">
        <w:rPr>
          <w:sz w:val="24"/>
          <w:szCs w:val="24"/>
        </w:rPr>
        <w:t>The Information Access Group cre</w:t>
      </w:r>
      <w:r w:rsidRPr="009F2728">
        <w:rPr>
          <w:rStyle w:val="EndnoteTextChar"/>
          <w:rFonts w:ascii="FS Me Pro" w:hAnsi="FS Me Pro"/>
        </w:rPr>
        <w:t>ated this Easy Read</w:t>
      </w:r>
      <w:r w:rsidR="008D0B3F">
        <w:rPr>
          <w:rStyle w:val="EndnoteTextChar"/>
          <w:rFonts w:ascii="FS Me Pro" w:hAnsi="FS Me Pro"/>
        </w:rPr>
        <w:t xml:space="preserve"> text-only</w:t>
      </w:r>
      <w:r w:rsidRPr="009F2728">
        <w:rPr>
          <w:rStyle w:val="EndnoteTextChar"/>
          <w:rFonts w:ascii="FS Me Pro" w:hAnsi="FS Me Pro"/>
        </w:rPr>
        <w:t xml:space="preserve"> document.</w:t>
      </w:r>
      <w:r w:rsidR="008D0B3F">
        <w:rPr>
          <w:rStyle w:val="EndnoteTextChar"/>
          <w:rFonts w:ascii="FS Me Pro" w:hAnsi="FS Me Pro"/>
        </w:rPr>
        <w:br/>
      </w:r>
      <w:r w:rsidRPr="009F2728">
        <w:rPr>
          <w:sz w:val="24"/>
          <w:szCs w:val="24"/>
        </w:rPr>
        <w:t xml:space="preserve">For any enquiries, please visit </w:t>
      </w:r>
      <w:hyperlink r:id="rId18" w:history="1">
        <w:r w:rsidRPr="009F2728">
          <w:rPr>
            <w:rStyle w:val="Hyperlink"/>
            <w:sz w:val="24"/>
            <w:szCs w:val="24"/>
          </w:rPr>
          <w:t>www.informationaccessgroup.com</w:t>
        </w:r>
      </w:hyperlink>
      <w:r w:rsidRPr="009F2728">
        <w:rPr>
          <w:sz w:val="24"/>
          <w:szCs w:val="24"/>
        </w:rPr>
        <w:t>.</w:t>
      </w:r>
      <w:r w:rsidR="008D0B3F">
        <w:rPr>
          <w:sz w:val="24"/>
          <w:szCs w:val="24"/>
        </w:rPr>
        <w:br/>
      </w:r>
      <w:r w:rsidRPr="009F2728">
        <w:rPr>
          <w:sz w:val="24"/>
          <w:szCs w:val="24"/>
        </w:rPr>
        <w:t>Quote job number 5487-D.</w:t>
      </w:r>
    </w:p>
    <w:bookmarkEnd w:id="91"/>
    <w:bookmarkEnd w:id="92"/>
    <w:p w14:paraId="02D0F6D6" w14:textId="77777777" w:rsidR="006A3B43" w:rsidRDefault="006A3B43" w:rsidP="00463A40">
      <w:pPr>
        <w:pStyle w:val="Tablespacerrow"/>
        <w:sectPr w:rsidR="006A3B43" w:rsidSect="00AC2055">
          <w:footerReference w:type="default" r:id="rId19"/>
          <w:footerReference w:type="first" r:id="rId20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259A3341" w14:textId="77777777" w:rsidR="00EC31C6" w:rsidRDefault="00EC31C6" w:rsidP="00D25C78">
      <w:pPr>
        <w:rPr>
          <w:lang w:val="en-US"/>
        </w:rPr>
      </w:pPr>
    </w:p>
    <w:sectPr w:rsidR="00EC31C6" w:rsidSect="00E310D5">
      <w:footerReference w:type="default" r:id="rId21"/>
      <w:headerReference w:type="firs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AC102" w14:textId="77777777" w:rsidR="00B852DD" w:rsidRDefault="00B852DD" w:rsidP="00134CC3">
      <w:pPr>
        <w:spacing w:before="0" w:after="0" w:line="240" w:lineRule="auto"/>
      </w:pPr>
      <w:r>
        <w:separator/>
      </w:r>
    </w:p>
  </w:endnote>
  <w:endnote w:type="continuationSeparator" w:id="0">
    <w:p w14:paraId="112A892C" w14:textId="77777777" w:rsidR="00B852DD" w:rsidRDefault="00B852D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CA9C2D" w14:textId="77777777" w:rsidR="00B852DD" w:rsidRDefault="00B852D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64BA61" w14:textId="3893D5C4" w:rsidR="00986198" w:rsidRPr="00ED10B2" w:rsidRDefault="00986198" w:rsidP="00ED10B2">
    <w:pPr>
      <w:pStyle w:val="Footer"/>
      <w:jc w:val="center"/>
      <w:rPr>
        <w:color w:val="auto"/>
      </w:rPr>
    </w:pPr>
    <w:r w:rsidRPr="00ED10B2">
      <w:rPr>
        <w:color w:val="auto"/>
      </w:rPr>
      <w:t xml:space="preserve">Page </w:t>
    </w:r>
    <w:r w:rsidRPr="00ED10B2">
      <w:rPr>
        <w:color w:val="auto"/>
      </w:rPr>
      <w:fldChar w:fldCharType="begin"/>
    </w:r>
    <w:r w:rsidRPr="00ED10B2">
      <w:rPr>
        <w:color w:val="auto"/>
      </w:rPr>
      <w:instrText xml:space="preserve"> PAGE   \* MERGEFORMAT </w:instrText>
    </w:r>
    <w:r w:rsidRPr="00ED10B2">
      <w:rPr>
        <w:color w:val="auto"/>
      </w:rPr>
      <w:fldChar w:fldCharType="separate"/>
    </w:r>
    <w:r w:rsidRPr="00ED10B2">
      <w:rPr>
        <w:color w:val="auto"/>
      </w:rPr>
      <w:t>10</w:t>
    </w:r>
    <w:r w:rsidRPr="00ED10B2">
      <w:rPr>
        <w:color w:val="auto"/>
      </w:rPr>
      <w:fldChar w:fldCharType="end"/>
    </w:r>
    <w:r w:rsidR="007258BD" w:rsidRPr="00ED10B2">
      <w:rPr>
        <w:color w:val="auto"/>
      </w:rPr>
      <w:t xml:space="preserve"> of </w:t>
    </w:r>
    <w:r w:rsidR="00273AA4" w:rsidRPr="00ED10B2">
      <w:rPr>
        <w:color w:val="auto"/>
      </w:rPr>
      <w:fldChar w:fldCharType="begin"/>
    </w:r>
    <w:r w:rsidR="00273AA4" w:rsidRPr="00ED10B2">
      <w:rPr>
        <w:color w:val="auto"/>
      </w:rPr>
      <w:instrText xml:space="preserve"> NUMPAGES   \* MERGEFORMAT </w:instrText>
    </w:r>
    <w:r w:rsidR="00273AA4" w:rsidRPr="00ED10B2">
      <w:rPr>
        <w:color w:val="auto"/>
      </w:rPr>
      <w:fldChar w:fldCharType="separate"/>
    </w:r>
    <w:r w:rsidR="007258BD" w:rsidRPr="00ED10B2">
      <w:rPr>
        <w:color w:val="auto"/>
      </w:rPr>
      <w:t>10</w:t>
    </w:r>
    <w:r w:rsidR="00273AA4" w:rsidRPr="00ED10B2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6F5358" w14:textId="77777777" w:rsidR="00ED10B2" w:rsidRPr="00ED10B2" w:rsidRDefault="00ED10B2" w:rsidP="00ED10B2">
    <w:pPr>
      <w:pStyle w:val="Footer"/>
      <w:jc w:val="center"/>
      <w:rPr>
        <w:color w:val="auto"/>
      </w:rPr>
    </w:pPr>
    <w:r w:rsidRPr="00ED10B2">
      <w:rPr>
        <w:color w:val="auto"/>
      </w:rPr>
      <w:t xml:space="preserve">Page </w:t>
    </w:r>
    <w:r w:rsidRPr="00ED10B2">
      <w:rPr>
        <w:color w:val="auto"/>
      </w:rPr>
      <w:fldChar w:fldCharType="begin"/>
    </w:r>
    <w:r w:rsidRPr="00ED10B2">
      <w:rPr>
        <w:color w:val="auto"/>
      </w:rPr>
      <w:instrText xml:space="preserve"> PAGE   \* MERGEFORMAT </w:instrText>
    </w:r>
    <w:r w:rsidRPr="00ED10B2">
      <w:rPr>
        <w:color w:val="auto"/>
      </w:rPr>
      <w:fldChar w:fldCharType="separate"/>
    </w:r>
    <w:r w:rsidRPr="00ED10B2">
      <w:rPr>
        <w:color w:val="auto"/>
      </w:rPr>
      <w:t>2</w:t>
    </w:r>
    <w:r w:rsidRPr="00ED10B2">
      <w:rPr>
        <w:color w:val="auto"/>
      </w:rPr>
      <w:fldChar w:fldCharType="end"/>
    </w:r>
    <w:r w:rsidRPr="00ED10B2">
      <w:rPr>
        <w:color w:val="auto"/>
      </w:rPr>
      <w:t xml:space="preserve"> of </w:t>
    </w:r>
    <w:r w:rsidRPr="00ED10B2">
      <w:rPr>
        <w:color w:val="auto"/>
      </w:rPr>
      <w:fldChar w:fldCharType="begin"/>
    </w:r>
    <w:r w:rsidRPr="00ED10B2">
      <w:rPr>
        <w:color w:val="auto"/>
      </w:rPr>
      <w:instrText xml:space="preserve"> NUMPAGES   \* MERGEFORMAT </w:instrText>
    </w:r>
    <w:r w:rsidRPr="00ED10B2">
      <w:rPr>
        <w:color w:val="auto"/>
      </w:rPr>
      <w:fldChar w:fldCharType="separate"/>
    </w:r>
    <w:r w:rsidRPr="00ED10B2">
      <w:rPr>
        <w:color w:val="auto"/>
      </w:rPr>
      <w:t>22</w:t>
    </w:r>
    <w:r w:rsidRPr="00ED10B2">
      <w:rPr>
        <w:color w:val="auto"/>
      </w:rPr>
      <w:fldChar w:fldCharType="end"/>
    </w:r>
  </w:p>
  <w:p w14:paraId="45968772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B6BB0" w14:textId="7D9D221D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B97E405696A54A95A82A154A45F99A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01839">
          <w:t>Assitive technology supports for your child</w:t>
        </w:r>
      </w:sdtContent>
    </w:sdt>
    <w:r>
      <w:t xml:space="preserve"> | </w:t>
    </w:r>
    <w:sdt>
      <w:sdtPr>
        <w:id w:val="-673951388"/>
        <w:placeholder>
          <w:docPart w:val="16ECA84BB8E14C469DE64D6DE89663D7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D048F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072AB9B" wp14:editId="5A2E31A6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74A277" w14:textId="77777777" w:rsidR="00CB3B8E" w:rsidRDefault="00CB3B8E" w:rsidP="00CB3B8E"/>
  <w:p w14:paraId="058971C5" w14:textId="77777777" w:rsidR="00C65783" w:rsidRPr="00CB3B8E" w:rsidRDefault="00C65783" w:rsidP="00CB3B8E">
    <w:pPr>
      <w:pStyle w:val="Backpagetext"/>
    </w:pPr>
    <w:r w:rsidRPr="00CB3B8E">
      <w:t>ndis.gov.au</w:t>
    </w:r>
  </w:p>
  <w:p w14:paraId="04DE516F" w14:textId="77777777" w:rsidR="00C65783" w:rsidRDefault="00C65783" w:rsidP="00CB3B8E">
    <w:pPr>
      <w:pStyle w:val="Backpagetext"/>
    </w:pPr>
  </w:p>
  <w:p w14:paraId="351389E4" w14:textId="11761F7B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9A801" w14:textId="77777777" w:rsidR="00B852DD" w:rsidRDefault="00B852D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BD0D762" w14:textId="77777777" w:rsidR="00B852DD" w:rsidRDefault="00B852D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018C4DF" w14:textId="77777777" w:rsidR="00B852DD" w:rsidRDefault="00B852D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E38BB" w14:textId="77777777" w:rsidR="00384C4C" w:rsidRPr="00C65783" w:rsidRDefault="00C6578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72576" behindDoc="1" locked="0" layoutInCell="1" allowOverlap="1" wp14:anchorId="118E83BE" wp14:editId="2360B7AA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68286F" id="Rectangle 8" o:spid="_x0000_s1026" alt="&quot;&quot;" style="position:absolute;margin-left:-8.4pt;margin-top:-17.75pt;width:612.3pt;height:850.4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5294"/>
    <w:multiLevelType w:val="hybridMultilevel"/>
    <w:tmpl w:val="C394AAB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E454B"/>
    <w:multiLevelType w:val="hybridMultilevel"/>
    <w:tmpl w:val="43EC3A6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14EDC"/>
    <w:multiLevelType w:val="hybridMultilevel"/>
    <w:tmpl w:val="E49CBFA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759B9"/>
    <w:multiLevelType w:val="hybridMultilevel"/>
    <w:tmpl w:val="B0543DC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92C6B"/>
    <w:multiLevelType w:val="hybridMultilevel"/>
    <w:tmpl w:val="93C809B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407E"/>
    <w:multiLevelType w:val="hybridMultilevel"/>
    <w:tmpl w:val="A76AFBF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1117C"/>
    <w:multiLevelType w:val="hybridMultilevel"/>
    <w:tmpl w:val="EE5AB22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E43DE"/>
    <w:multiLevelType w:val="hybridMultilevel"/>
    <w:tmpl w:val="C062042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05EBE"/>
    <w:multiLevelType w:val="hybridMultilevel"/>
    <w:tmpl w:val="F59291C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D3524"/>
    <w:multiLevelType w:val="hybridMultilevel"/>
    <w:tmpl w:val="84121C3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82B12"/>
    <w:multiLevelType w:val="hybridMultilevel"/>
    <w:tmpl w:val="2536E32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D961737"/>
    <w:multiLevelType w:val="hybridMultilevel"/>
    <w:tmpl w:val="A498EC7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07893"/>
    <w:multiLevelType w:val="hybridMultilevel"/>
    <w:tmpl w:val="D714C57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40A17"/>
    <w:multiLevelType w:val="hybridMultilevel"/>
    <w:tmpl w:val="A216A47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16FF7"/>
    <w:multiLevelType w:val="hybridMultilevel"/>
    <w:tmpl w:val="BFACDCC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848ED"/>
    <w:multiLevelType w:val="hybridMultilevel"/>
    <w:tmpl w:val="03D0A64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51C26"/>
    <w:multiLevelType w:val="hybridMultilevel"/>
    <w:tmpl w:val="52CCCE0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150EE"/>
    <w:multiLevelType w:val="hybridMultilevel"/>
    <w:tmpl w:val="FF029C5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4083E"/>
    <w:multiLevelType w:val="hybridMultilevel"/>
    <w:tmpl w:val="F4C02E8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96209C"/>
    <w:multiLevelType w:val="hybridMultilevel"/>
    <w:tmpl w:val="6430FA0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C5314"/>
    <w:multiLevelType w:val="hybridMultilevel"/>
    <w:tmpl w:val="CFE6583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D5B06"/>
    <w:multiLevelType w:val="hybridMultilevel"/>
    <w:tmpl w:val="7DB60C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55AA9"/>
    <w:multiLevelType w:val="hybridMultilevel"/>
    <w:tmpl w:val="B864474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E7B36"/>
    <w:multiLevelType w:val="hybridMultilevel"/>
    <w:tmpl w:val="5872679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9501AA"/>
    <w:multiLevelType w:val="hybridMultilevel"/>
    <w:tmpl w:val="179E72A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102B2"/>
    <w:multiLevelType w:val="hybridMultilevel"/>
    <w:tmpl w:val="3BA821F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D46AB"/>
    <w:multiLevelType w:val="hybridMultilevel"/>
    <w:tmpl w:val="A79CB5B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114B8"/>
    <w:multiLevelType w:val="hybridMultilevel"/>
    <w:tmpl w:val="FE2ED45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B44323"/>
    <w:multiLevelType w:val="hybridMultilevel"/>
    <w:tmpl w:val="5352C88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C467D7"/>
    <w:multiLevelType w:val="hybridMultilevel"/>
    <w:tmpl w:val="D36ED53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5C5CEA"/>
    <w:multiLevelType w:val="hybridMultilevel"/>
    <w:tmpl w:val="A020885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635593"/>
    <w:multiLevelType w:val="hybridMultilevel"/>
    <w:tmpl w:val="EB06E8D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BD2C96"/>
    <w:multiLevelType w:val="hybridMultilevel"/>
    <w:tmpl w:val="84567C3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162256">
    <w:abstractNumId w:val="11"/>
  </w:num>
  <w:num w:numId="2" w16cid:durableId="714963589">
    <w:abstractNumId w:val="22"/>
  </w:num>
  <w:num w:numId="3" w16cid:durableId="720128769">
    <w:abstractNumId w:val="21"/>
  </w:num>
  <w:num w:numId="4" w16cid:durableId="2094813013">
    <w:abstractNumId w:val="18"/>
  </w:num>
  <w:num w:numId="5" w16cid:durableId="743185746">
    <w:abstractNumId w:val="20"/>
  </w:num>
  <w:num w:numId="6" w16cid:durableId="1801072669">
    <w:abstractNumId w:val="2"/>
  </w:num>
  <w:num w:numId="7" w16cid:durableId="2144958260">
    <w:abstractNumId w:val="24"/>
  </w:num>
  <w:num w:numId="8" w16cid:durableId="1109660089">
    <w:abstractNumId w:val="3"/>
  </w:num>
  <w:num w:numId="9" w16cid:durableId="1844736998">
    <w:abstractNumId w:val="7"/>
  </w:num>
  <w:num w:numId="10" w16cid:durableId="1200970922">
    <w:abstractNumId w:val="25"/>
  </w:num>
  <w:num w:numId="11" w16cid:durableId="1347633582">
    <w:abstractNumId w:val="8"/>
  </w:num>
  <w:num w:numId="12" w16cid:durableId="671226450">
    <w:abstractNumId w:val="1"/>
  </w:num>
  <w:num w:numId="13" w16cid:durableId="458035336">
    <w:abstractNumId w:val="10"/>
  </w:num>
  <w:num w:numId="14" w16cid:durableId="1009479779">
    <w:abstractNumId w:val="30"/>
  </w:num>
  <w:num w:numId="15" w16cid:durableId="468671154">
    <w:abstractNumId w:val="16"/>
  </w:num>
  <w:num w:numId="16" w16cid:durableId="1942226074">
    <w:abstractNumId w:val="26"/>
  </w:num>
  <w:num w:numId="17" w16cid:durableId="1887134580">
    <w:abstractNumId w:val="27"/>
  </w:num>
  <w:num w:numId="18" w16cid:durableId="1512375065">
    <w:abstractNumId w:val="0"/>
  </w:num>
  <w:num w:numId="19" w16cid:durableId="620695407">
    <w:abstractNumId w:val="14"/>
  </w:num>
  <w:num w:numId="20" w16cid:durableId="1542206071">
    <w:abstractNumId w:val="17"/>
  </w:num>
  <w:num w:numId="21" w16cid:durableId="1845699931">
    <w:abstractNumId w:val="28"/>
  </w:num>
  <w:num w:numId="22" w16cid:durableId="28266773">
    <w:abstractNumId w:val="6"/>
  </w:num>
  <w:num w:numId="23" w16cid:durableId="1055620497">
    <w:abstractNumId w:val="33"/>
  </w:num>
  <w:num w:numId="24" w16cid:durableId="743139187">
    <w:abstractNumId w:val="5"/>
  </w:num>
  <w:num w:numId="25" w16cid:durableId="1739940970">
    <w:abstractNumId w:val="4"/>
  </w:num>
  <w:num w:numId="26" w16cid:durableId="1632125380">
    <w:abstractNumId w:val="13"/>
  </w:num>
  <w:num w:numId="27" w16cid:durableId="1735010020">
    <w:abstractNumId w:val="9"/>
  </w:num>
  <w:num w:numId="28" w16cid:durableId="788163887">
    <w:abstractNumId w:val="15"/>
  </w:num>
  <w:num w:numId="29" w16cid:durableId="1572079188">
    <w:abstractNumId w:val="32"/>
  </w:num>
  <w:num w:numId="30" w16cid:durableId="1880580068">
    <w:abstractNumId w:val="29"/>
  </w:num>
  <w:num w:numId="31" w16cid:durableId="1330446641">
    <w:abstractNumId w:val="23"/>
  </w:num>
  <w:num w:numId="32" w16cid:durableId="976570553">
    <w:abstractNumId w:val="12"/>
  </w:num>
  <w:num w:numId="33" w16cid:durableId="2102480835">
    <w:abstractNumId w:val="19"/>
  </w:num>
  <w:num w:numId="34" w16cid:durableId="1458984885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4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51EC0"/>
    <w:rsid w:val="0000051F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BE1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18B"/>
    <w:rsid w:val="00016EEB"/>
    <w:rsid w:val="00017C44"/>
    <w:rsid w:val="0002090D"/>
    <w:rsid w:val="00020BF2"/>
    <w:rsid w:val="00020CAC"/>
    <w:rsid w:val="00021307"/>
    <w:rsid w:val="00021EB8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B73"/>
    <w:rsid w:val="00036E23"/>
    <w:rsid w:val="00037534"/>
    <w:rsid w:val="0004057F"/>
    <w:rsid w:val="000407F8"/>
    <w:rsid w:val="00040894"/>
    <w:rsid w:val="000410B6"/>
    <w:rsid w:val="000412EC"/>
    <w:rsid w:val="0004229E"/>
    <w:rsid w:val="0004268F"/>
    <w:rsid w:val="000429F6"/>
    <w:rsid w:val="000432B1"/>
    <w:rsid w:val="000434DF"/>
    <w:rsid w:val="00043949"/>
    <w:rsid w:val="00043E15"/>
    <w:rsid w:val="000440AA"/>
    <w:rsid w:val="00044D74"/>
    <w:rsid w:val="00046373"/>
    <w:rsid w:val="000464C1"/>
    <w:rsid w:val="00046C00"/>
    <w:rsid w:val="00047818"/>
    <w:rsid w:val="0005049B"/>
    <w:rsid w:val="0005141A"/>
    <w:rsid w:val="0005158E"/>
    <w:rsid w:val="00051741"/>
    <w:rsid w:val="00052332"/>
    <w:rsid w:val="000526B6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A6A"/>
    <w:rsid w:val="00061EAF"/>
    <w:rsid w:val="00061FF6"/>
    <w:rsid w:val="000625EB"/>
    <w:rsid w:val="0006339E"/>
    <w:rsid w:val="000638F0"/>
    <w:rsid w:val="00064806"/>
    <w:rsid w:val="00064DD7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BD4"/>
    <w:rsid w:val="000A5D45"/>
    <w:rsid w:val="000A6160"/>
    <w:rsid w:val="000A6221"/>
    <w:rsid w:val="000A627C"/>
    <w:rsid w:val="000A6AC9"/>
    <w:rsid w:val="000A7480"/>
    <w:rsid w:val="000A767E"/>
    <w:rsid w:val="000B005F"/>
    <w:rsid w:val="000B0B85"/>
    <w:rsid w:val="000B1AEC"/>
    <w:rsid w:val="000B1E7C"/>
    <w:rsid w:val="000B1F3D"/>
    <w:rsid w:val="000B2B08"/>
    <w:rsid w:val="000B2EC4"/>
    <w:rsid w:val="000B3023"/>
    <w:rsid w:val="000B3505"/>
    <w:rsid w:val="000B3542"/>
    <w:rsid w:val="000B3729"/>
    <w:rsid w:val="000B3AB2"/>
    <w:rsid w:val="000B41B1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A16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8EA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727"/>
    <w:rsid w:val="000E4C48"/>
    <w:rsid w:val="000E4E3C"/>
    <w:rsid w:val="000E55B2"/>
    <w:rsid w:val="000E5E0E"/>
    <w:rsid w:val="000F1FDA"/>
    <w:rsid w:val="000F22F2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1EC"/>
    <w:rsid w:val="000F52F4"/>
    <w:rsid w:val="00100247"/>
    <w:rsid w:val="00101DC6"/>
    <w:rsid w:val="0010205D"/>
    <w:rsid w:val="00104C96"/>
    <w:rsid w:val="00104CF5"/>
    <w:rsid w:val="00105459"/>
    <w:rsid w:val="0010561C"/>
    <w:rsid w:val="001056CB"/>
    <w:rsid w:val="001066AD"/>
    <w:rsid w:val="00106A1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3BE"/>
    <w:rsid w:val="0012760D"/>
    <w:rsid w:val="00127E60"/>
    <w:rsid w:val="00131635"/>
    <w:rsid w:val="00132D00"/>
    <w:rsid w:val="00132FC1"/>
    <w:rsid w:val="00134841"/>
    <w:rsid w:val="00134CC3"/>
    <w:rsid w:val="0013535A"/>
    <w:rsid w:val="00135416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A54"/>
    <w:rsid w:val="00147C2C"/>
    <w:rsid w:val="00150649"/>
    <w:rsid w:val="001513F4"/>
    <w:rsid w:val="00151618"/>
    <w:rsid w:val="00151817"/>
    <w:rsid w:val="00151B51"/>
    <w:rsid w:val="00151EC0"/>
    <w:rsid w:val="0015329D"/>
    <w:rsid w:val="00153E51"/>
    <w:rsid w:val="0015569B"/>
    <w:rsid w:val="00157696"/>
    <w:rsid w:val="001600B3"/>
    <w:rsid w:val="00160B29"/>
    <w:rsid w:val="001619E4"/>
    <w:rsid w:val="00161DAA"/>
    <w:rsid w:val="00162701"/>
    <w:rsid w:val="00164186"/>
    <w:rsid w:val="00165099"/>
    <w:rsid w:val="0016570E"/>
    <w:rsid w:val="00165863"/>
    <w:rsid w:val="00165B4C"/>
    <w:rsid w:val="00165DF8"/>
    <w:rsid w:val="001663A3"/>
    <w:rsid w:val="00167927"/>
    <w:rsid w:val="001711FF"/>
    <w:rsid w:val="00172FC5"/>
    <w:rsid w:val="001733AC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B72"/>
    <w:rsid w:val="00183046"/>
    <w:rsid w:val="001831FF"/>
    <w:rsid w:val="001838ED"/>
    <w:rsid w:val="00186470"/>
    <w:rsid w:val="001869AE"/>
    <w:rsid w:val="00187383"/>
    <w:rsid w:val="001875A1"/>
    <w:rsid w:val="0019031B"/>
    <w:rsid w:val="00190B04"/>
    <w:rsid w:val="00190D93"/>
    <w:rsid w:val="001913A3"/>
    <w:rsid w:val="001917D9"/>
    <w:rsid w:val="0019295A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6279"/>
    <w:rsid w:val="001B7021"/>
    <w:rsid w:val="001B763E"/>
    <w:rsid w:val="001B76FC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7DD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63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CD6"/>
    <w:rsid w:val="001E7FD5"/>
    <w:rsid w:val="001F011B"/>
    <w:rsid w:val="001F0255"/>
    <w:rsid w:val="001F07F6"/>
    <w:rsid w:val="001F0AEE"/>
    <w:rsid w:val="001F0C82"/>
    <w:rsid w:val="001F1557"/>
    <w:rsid w:val="001F1A59"/>
    <w:rsid w:val="001F1FCC"/>
    <w:rsid w:val="001F23DC"/>
    <w:rsid w:val="001F2C8E"/>
    <w:rsid w:val="001F2ED6"/>
    <w:rsid w:val="001F38D7"/>
    <w:rsid w:val="001F46AA"/>
    <w:rsid w:val="001F4E7D"/>
    <w:rsid w:val="001F5393"/>
    <w:rsid w:val="001F56EC"/>
    <w:rsid w:val="001F6A2E"/>
    <w:rsid w:val="001F7D75"/>
    <w:rsid w:val="002007BC"/>
    <w:rsid w:val="00201F45"/>
    <w:rsid w:val="002021AA"/>
    <w:rsid w:val="00202A4A"/>
    <w:rsid w:val="002033EA"/>
    <w:rsid w:val="00203DAD"/>
    <w:rsid w:val="00203E57"/>
    <w:rsid w:val="00203FDC"/>
    <w:rsid w:val="00204022"/>
    <w:rsid w:val="0020418C"/>
    <w:rsid w:val="00205EA4"/>
    <w:rsid w:val="002063BC"/>
    <w:rsid w:val="00207475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5E3D"/>
    <w:rsid w:val="002162D2"/>
    <w:rsid w:val="002165E9"/>
    <w:rsid w:val="00217241"/>
    <w:rsid w:val="002173D7"/>
    <w:rsid w:val="00217B7B"/>
    <w:rsid w:val="00217CB2"/>
    <w:rsid w:val="00220DA5"/>
    <w:rsid w:val="00220DEF"/>
    <w:rsid w:val="002212B6"/>
    <w:rsid w:val="00221CED"/>
    <w:rsid w:val="00221DA3"/>
    <w:rsid w:val="002224BE"/>
    <w:rsid w:val="00222640"/>
    <w:rsid w:val="00222B97"/>
    <w:rsid w:val="00222DD4"/>
    <w:rsid w:val="0022452E"/>
    <w:rsid w:val="002250B1"/>
    <w:rsid w:val="002256CB"/>
    <w:rsid w:val="00226311"/>
    <w:rsid w:val="00230100"/>
    <w:rsid w:val="00230213"/>
    <w:rsid w:val="00231385"/>
    <w:rsid w:val="002315E1"/>
    <w:rsid w:val="0023217A"/>
    <w:rsid w:val="0023245A"/>
    <w:rsid w:val="00233061"/>
    <w:rsid w:val="002336A3"/>
    <w:rsid w:val="00233F70"/>
    <w:rsid w:val="00234A9F"/>
    <w:rsid w:val="00234B6C"/>
    <w:rsid w:val="002355D4"/>
    <w:rsid w:val="00235D23"/>
    <w:rsid w:val="00236622"/>
    <w:rsid w:val="00236EC0"/>
    <w:rsid w:val="00236F23"/>
    <w:rsid w:val="00240B6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DA4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B54"/>
    <w:rsid w:val="00271DEF"/>
    <w:rsid w:val="00272526"/>
    <w:rsid w:val="00272714"/>
    <w:rsid w:val="0027286F"/>
    <w:rsid w:val="00272876"/>
    <w:rsid w:val="00272CDB"/>
    <w:rsid w:val="00273114"/>
    <w:rsid w:val="00273AA4"/>
    <w:rsid w:val="00275A8B"/>
    <w:rsid w:val="0027620F"/>
    <w:rsid w:val="002763DB"/>
    <w:rsid w:val="00276A75"/>
    <w:rsid w:val="00276E27"/>
    <w:rsid w:val="00280401"/>
    <w:rsid w:val="00280921"/>
    <w:rsid w:val="00281080"/>
    <w:rsid w:val="00281094"/>
    <w:rsid w:val="002810CB"/>
    <w:rsid w:val="00281194"/>
    <w:rsid w:val="00281643"/>
    <w:rsid w:val="00282503"/>
    <w:rsid w:val="0028261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351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451"/>
    <w:rsid w:val="002B15C9"/>
    <w:rsid w:val="002B1E87"/>
    <w:rsid w:val="002B20DB"/>
    <w:rsid w:val="002B349B"/>
    <w:rsid w:val="002B3706"/>
    <w:rsid w:val="002B37D2"/>
    <w:rsid w:val="002B3E95"/>
    <w:rsid w:val="002B7166"/>
    <w:rsid w:val="002B78FD"/>
    <w:rsid w:val="002B7929"/>
    <w:rsid w:val="002C0DED"/>
    <w:rsid w:val="002C3091"/>
    <w:rsid w:val="002C4196"/>
    <w:rsid w:val="002C55A6"/>
    <w:rsid w:val="002C5B50"/>
    <w:rsid w:val="002C6664"/>
    <w:rsid w:val="002C75B6"/>
    <w:rsid w:val="002C79AC"/>
    <w:rsid w:val="002D080A"/>
    <w:rsid w:val="002D0BDA"/>
    <w:rsid w:val="002D220D"/>
    <w:rsid w:val="002D4144"/>
    <w:rsid w:val="002D47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2F7FB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39"/>
    <w:rsid w:val="003154C5"/>
    <w:rsid w:val="00316697"/>
    <w:rsid w:val="00317198"/>
    <w:rsid w:val="003200FA"/>
    <w:rsid w:val="00320137"/>
    <w:rsid w:val="00320559"/>
    <w:rsid w:val="003214C8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38D"/>
    <w:rsid w:val="003274E0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56"/>
    <w:rsid w:val="00347BF5"/>
    <w:rsid w:val="00350298"/>
    <w:rsid w:val="003502B8"/>
    <w:rsid w:val="003509A2"/>
    <w:rsid w:val="0035235E"/>
    <w:rsid w:val="003523D6"/>
    <w:rsid w:val="00352926"/>
    <w:rsid w:val="00353980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231"/>
    <w:rsid w:val="00362BA7"/>
    <w:rsid w:val="00362F00"/>
    <w:rsid w:val="00362F7A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6FD9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0720"/>
    <w:rsid w:val="003A29BA"/>
    <w:rsid w:val="003A4128"/>
    <w:rsid w:val="003A5211"/>
    <w:rsid w:val="003A52BE"/>
    <w:rsid w:val="003A60F0"/>
    <w:rsid w:val="003A776D"/>
    <w:rsid w:val="003B0746"/>
    <w:rsid w:val="003B09FB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2E8A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531"/>
    <w:rsid w:val="003D369B"/>
    <w:rsid w:val="003D3777"/>
    <w:rsid w:val="003D3926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5B2C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6F1"/>
    <w:rsid w:val="00412774"/>
    <w:rsid w:val="00412B90"/>
    <w:rsid w:val="004139D8"/>
    <w:rsid w:val="00413CD9"/>
    <w:rsid w:val="00415C29"/>
    <w:rsid w:val="004161AC"/>
    <w:rsid w:val="004161B0"/>
    <w:rsid w:val="004163DD"/>
    <w:rsid w:val="00416467"/>
    <w:rsid w:val="004200D8"/>
    <w:rsid w:val="00421FCB"/>
    <w:rsid w:val="00422D96"/>
    <w:rsid w:val="00422F20"/>
    <w:rsid w:val="004246BA"/>
    <w:rsid w:val="00425227"/>
    <w:rsid w:val="00427142"/>
    <w:rsid w:val="004273B8"/>
    <w:rsid w:val="0043055A"/>
    <w:rsid w:val="004308B7"/>
    <w:rsid w:val="00431449"/>
    <w:rsid w:val="004317FD"/>
    <w:rsid w:val="004318DF"/>
    <w:rsid w:val="004320CF"/>
    <w:rsid w:val="004330C2"/>
    <w:rsid w:val="00433180"/>
    <w:rsid w:val="0043327C"/>
    <w:rsid w:val="004333A1"/>
    <w:rsid w:val="00433D3C"/>
    <w:rsid w:val="00433F9E"/>
    <w:rsid w:val="00434CD9"/>
    <w:rsid w:val="00436C51"/>
    <w:rsid w:val="0044021C"/>
    <w:rsid w:val="004408DA"/>
    <w:rsid w:val="00440DA1"/>
    <w:rsid w:val="00441B81"/>
    <w:rsid w:val="004428D8"/>
    <w:rsid w:val="00442C08"/>
    <w:rsid w:val="00443E4B"/>
    <w:rsid w:val="00444704"/>
    <w:rsid w:val="0044684A"/>
    <w:rsid w:val="0044720B"/>
    <w:rsid w:val="004472BA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402"/>
    <w:rsid w:val="00457CDB"/>
    <w:rsid w:val="0046140A"/>
    <w:rsid w:val="00461B6A"/>
    <w:rsid w:val="00462395"/>
    <w:rsid w:val="00463323"/>
    <w:rsid w:val="00463A40"/>
    <w:rsid w:val="0046428D"/>
    <w:rsid w:val="0046484F"/>
    <w:rsid w:val="00464AC2"/>
    <w:rsid w:val="0046573B"/>
    <w:rsid w:val="004663DB"/>
    <w:rsid w:val="00467411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87B7E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1C3"/>
    <w:rsid w:val="004944AB"/>
    <w:rsid w:val="00494A69"/>
    <w:rsid w:val="00494D54"/>
    <w:rsid w:val="00494FB2"/>
    <w:rsid w:val="00495C4F"/>
    <w:rsid w:val="0049616A"/>
    <w:rsid w:val="0049693A"/>
    <w:rsid w:val="004A176E"/>
    <w:rsid w:val="004A17AF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2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795"/>
    <w:rsid w:val="004B270D"/>
    <w:rsid w:val="004B3BDF"/>
    <w:rsid w:val="004B49BD"/>
    <w:rsid w:val="004B5CAD"/>
    <w:rsid w:val="004B5D2F"/>
    <w:rsid w:val="004B7D69"/>
    <w:rsid w:val="004C0564"/>
    <w:rsid w:val="004C0606"/>
    <w:rsid w:val="004C0C43"/>
    <w:rsid w:val="004C0F29"/>
    <w:rsid w:val="004C1EE9"/>
    <w:rsid w:val="004C2D97"/>
    <w:rsid w:val="004C2E48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14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5B4"/>
    <w:rsid w:val="004E1912"/>
    <w:rsid w:val="004E2588"/>
    <w:rsid w:val="004E277B"/>
    <w:rsid w:val="004E3C1B"/>
    <w:rsid w:val="004E3C46"/>
    <w:rsid w:val="004E47A9"/>
    <w:rsid w:val="004E525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725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4A1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514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40"/>
    <w:rsid w:val="005255E3"/>
    <w:rsid w:val="0052560A"/>
    <w:rsid w:val="00527BC5"/>
    <w:rsid w:val="00527D52"/>
    <w:rsid w:val="00527FC0"/>
    <w:rsid w:val="00530437"/>
    <w:rsid w:val="00532AA7"/>
    <w:rsid w:val="00532B97"/>
    <w:rsid w:val="00535D3D"/>
    <w:rsid w:val="00535D98"/>
    <w:rsid w:val="0054014B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1B4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F6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7788A"/>
    <w:rsid w:val="0058011F"/>
    <w:rsid w:val="0058064A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6FA"/>
    <w:rsid w:val="00592746"/>
    <w:rsid w:val="0059275C"/>
    <w:rsid w:val="005935CA"/>
    <w:rsid w:val="005937F4"/>
    <w:rsid w:val="00594D50"/>
    <w:rsid w:val="00595A9E"/>
    <w:rsid w:val="00595B1C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369"/>
    <w:rsid w:val="005A5CCA"/>
    <w:rsid w:val="005A6211"/>
    <w:rsid w:val="005A7E4D"/>
    <w:rsid w:val="005B0824"/>
    <w:rsid w:val="005B0852"/>
    <w:rsid w:val="005B30A8"/>
    <w:rsid w:val="005B342B"/>
    <w:rsid w:val="005B3A19"/>
    <w:rsid w:val="005B47B8"/>
    <w:rsid w:val="005B4CA3"/>
    <w:rsid w:val="005B4F1E"/>
    <w:rsid w:val="005B5314"/>
    <w:rsid w:val="005B583C"/>
    <w:rsid w:val="005B591E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4D7A"/>
    <w:rsid w:val="005D52DF"/>
    <w:rsid w:val="005D5F72"/>
    <w:rsid w:val="005D784B"/>
    <w:rsid w:val="005D788A"/>
    <w:rsid w:val="005E1B35"/>
    <w:rsid w:val="005E1DEF"/>
    <w:rsid w:val="005E1F80"/>
    <w:rsid w:val="005E2083"/>
    <w:rsid w:val="005E2A9E"/>
    <w:rsid w:val="005E369C"/>
    <w:rsid w:val="005E3984"/>
    <w:rsid w:val="005E3F7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117"/>
    <w:rsid w:val="005F45F4"/>
    <w:rsid w:val="005F48EF"/>
    <w:rsid w:val="005F48FC"/>
    <w:rsid w:val="005F49AD"/>
    <w:rsid w:val="005F5FA0"/>
    <w:rsid w:val="005F6090"/>
    <w:rsid w:val="005F66DE"/>
    <w:rsid w:val="005F66E0"/>
    <w:rsid w:val="005F6711"/>
    <w:rsid w:val="005F7A9E"/>
    <w:rsid w:val="005F7D66"/>
    <w:rsid w:val="005F7EB8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7EC"/>
    <w:rsid w:val="00613940"/>
    <w:rsid w:val="00614114"/>
    <w:rsid w:val="006147DB"/>
    <w:rsid w:val="00614E40"/>
    <w:rsid w:val="006154A9"/>
    <w:rsid w:val="00615F13"/>
    <w:rsid w:val="00616942"/>
    <w:rsid w:val="00617AA0"/>
    <w:rsid w:val="0062090B"/>
    <w:rsid w:val="00622022"/>
    <w:rsid w:val="0062234D"/>
    <w:rsid w:val="00622B26"/>
    <w:rsid w:val="00623177"/>
    <w:rsid w:val="006238F6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687"/>
    <w:rsid w:val="0062671E"/>
    <w:rsid w:val="00626B72"/>
    <w:rsid w:val="00626E57"/>
    <w:rsid w:val="006270DC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21"/>
    <w:rsid w:val="00634A87"/>
    <w:rsid w:val="00634CBD"/>
    <w:rsid w:val="006355FB"/>
    <w:rsid w:val="00636F9D"/>
    <w:rsid w:val="00636FFA"/>
    <w:rsid w:val="0063708F"/>
    <w:rsid w:val="00637094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476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0E9D"/>
    <w:rsid w:val="00661F97"/>
    <w:rsid w:val="00662031"/>
    <w:rsid w:val="0066341E"/>
    <w:rsid w:val="0066369C"/>
    <w:rsid w:val="00664011"/>
    <w:rsid w:val="00665419"/>
    <w:rsid w:val="006654EA"/>
    <w:rsid w:val="006656C1"/>
    <w:rsid w:val="00665BED"/>
    <w:rsid w:val="006661D0"/>
    <w:rsid w:val="0066746B"/>
    <w:rsid w:val="006701B3"/>
    <w:rsid w:val="00670F45"/>
    <w:rsid w:val="00671835"/>
    <w:rsid w:val="00671984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6A5"/>
    <w:rsid w:val="00692BFE"/>
    <w:rsid w:val="00692F90"/>
    <w:rsid w:val="0069432A"/>
    <w:rsid w:val="00694798"/>
    <w:rsid w:val="006947F8"/>
    <w:rsid w:val="00697642"/>
    <w:rsid w:val="00697C0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B60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7C2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4C4"/>
    <w:rsid w:val="006E384A"/>
    <w:rsid w:val="006E413B"/>
    <w:rsid w:val="006E474F"/>
    <w:rsid w:val="006E49D5"/>
    <w:rsid w:val="006E4B17"/>
    <w:rsid w:val="006E4CD9"/>
    <w:rsid w:val="006E4EA0"/>
    <w:rsid w:val="006E57C5"/>
    <w:rsid w:val="006E6184"/>
    <w:rsid w:val="006E76C1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7B7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D28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4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423"/>
    <w:rsid w:val="007347A7"/>
    <w:rsid w:val="00734A6D"/>
    <w:rsid w:val="007354AA"/>
    <w:rsid w:val="00735596"/>
    <w:rsid w:val="007361CD"/>
    <w:rsid w:val="007363F4"/>
    <w:rsid w:val="0073640F"/>
    <w:rsid w:val="00736B18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C05"/>
    <w:rsid w:val="00744E62"/>
    <w:rsid w:val="00745175"/>
    <w:rsid w:val="007459B2"/>
    <w:rsid w:val="007462DC"/>
    <w:rsid w:val="00746948"/>
    <w:rsid w:val="0074748E"/>
    <w:rsid w:val="00747BE7"/>
    <w:rsid w:val="00747E39"/>
    <w:rsid w:val="00747E59"/>
    <w:rsid w:val="00750034"/>
    <w:rsid w:val="00750693"/>
    <w:rsid w:val="007507FD"/>
    <w:rsid w:val="00750D2C"/>
    <w:rsid w:val="007519B2"/>
    <w:rsid w:val="00752829"/>
    <w:rsid w:val="00752C9B"/>
    <w:rsid w:val="00752F3F"/>
    <w:rsid w:val="007542A1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6B9"/>
    <w:rsid w:val="00765D11"/>
    <w:rsid w:val="00766C9E"/>
    <w:rsid w:val="00766F39"/>
    <w:rsid w:val="007670E3"/>
    <w:rsid w:val="007675EA"/>
    <w:rsid w:val="00767F8B"/>
    <w:rsid w:val="00770057"/>
    <w:rsid w:val="00770726"/>
    <w:rsid w:val="00770965"/>
    <w:rsid w:val="007711E2"/>
    <w:rsid w:val="00771432"/>
    <w:rsid w:val="00771A7E"/>
    <w:rsid w:val="00771DF5"/>
    <w:rsid w:val="0077223E"/>
    <w:rsid w:val="00773BE3"/>
    <w:rsid w:val="00773FE7"/>
    <w:rsid w:val="00774412"/>
    <w:rsid w:val="00775834"/>
    <w:rsid w:val="0077654A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D1B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199A"/>
    <w:rsid w:val="007C3343"/>
    <w:rsid w:val="007C360D"/>
    <w:rsid w:val="007C3B94"/>
    <w:rsid w:val="007C4EE4"/>
    <w:rsid w:val="007C53A6"/>
    <w:rsid w:val="007C5556"/>
    <w:rsid w:val="007C61C5"/>
    <w:rsid w:val="007C721C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1ED8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B1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0410"/>
    <w:rsid w:val="00820419"/>
    <w:rsid w:val="00820746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1A90"/>
    <w:rsid w:val="00832BDA"/>
    <w:rsid w:val="00832DA2"/>
    <w:rsid w:val="008354D5"/>
    <w:rsid w:val="008357FD"/>
    <w:rsid w:val="00835FBA"/>
    <w:rsid w:val="00836145"/>
    <w:rsid w:val="00836DF0"/>
    <w:rsid w:val="00841959"/>
    <w:rsid w:val="00842118"/>
    <w:rsid w:val="008421C9"/>
    <w:rsid w:val="008429C2"/>
    <w:rsid w:val="008436E7"/>
    <w:rsid w:val="00843DA2"/>
    <w:rsid w:val="00844AA2"/>
    <w:rsid w:val="00845D8F"/>
    <w:rsid w:val="0084628A"/>
    <w:rsid w:val="00846E78"/>
    <w:rsid w:val="00847B14"/>
    <w:rsid w:val="00850665"/>
    <w:rsid w:val="00852292"/>
    <w:rsid w:val="00852401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2DD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D05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0EF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388"/>
    <w:rsid w:val="00896606"/>
    <w:rsid w:val="00896644"/>
    <w:rsid w:val="0089670E"/>
    <w:rsid w:val="00897019"/>
    <w:rsid w:val="00897C5F"/>
    <w:rsid w:val="008A0810"/>
    <w:rsid w:val="008A17E1"/>
    <w:rsid w:val="008A210E"/>
    <w:rsid w:val="008A247B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3C0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905"/>
    <w:rsid w:val="008D0B3F"/>
    <w:rsid w:val="008D0EFF"/>
    <w:rsid w:val="008D134A"/>
    <w:rsid w:val="008D282D"/>
    <w:rsid w:val="008D2E51"/>
    <w:rsid w:val="008D2F3B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3E4"/>
    <w:rsid w:val="008F19A9"/>
    <w:rsid w:val="008F19AC"/>
    <w:rsid w:val="008F21F0"/>
    <w:rsid w:val="008F2A2C"/>
    <w:rsid w:val="008F2B7E"/>
    <w:rsid w:val="008F2C27"/>
    <w:rsid w:val="008F4D67"/>
    <w:rsid w:val="008F5EDD"/>
    <w:rsid w:val="008F652E"/>
    <w:rsid w:val="008F6E21"/>
    <w:rsid w:val="008F7C50"/>
    <w:rsid w:val="009002CF"/>
    <w:rsid w:val="00901839"/>
    <w:rsid w:val="00901AED"/>
    <w:rsid w:val="00903A25"/>
    <w:rsid w:val="00904E7B"/>
    <w:rsid w:val="00904FF4"/>
    <w:rsid w:val="009056FF"/>
    <w:rsid w:val="009057E7"/>
    <w:rsid w:val="00906890"/>
    <w:rsid w:val="00906FF7"/>
    <w:rsid w:val="00907324"/>
    <w:rsid w:val="00907488"/>
    <w:rsid w:val="00907AE0"/>
    <w:rsid w:val="00907D07"/>
    <w:rsid w:val="00910950"/>
    <w:rsid w:val="00911623"/>
    <w:rsid w:val="00911F7D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6E0"/>
    <w:rsid w:val="00920920"/>
    <w:rsid w:val="00920F18"/>
    <w:rsid w:val="009219BB"/>
    <w:rsid w:val="00922451"/>
    <w:rsid w:val="009224D2"/>
    <w:rsid w:val="0092304B"/>
    <w:rsid w:val="009235DB"/>
    <w:rsid w:val="00923C11"/>
    <w:rsid w:val="009241FA"/>
    <w:rsid w:val="00924246"/>
    <w:rsid w:val="00924B85"/>
    <w:rsid w:val="00925E3F"/>
    <w:rsid w:val="00926399"/>
    <w:rsid w:val="009268A5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BED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3A1"/>
    <w:rsid w:val="00970AB5"/>
    <w:rsid w:val="0097127B"/>
    <w:rsid w:val="00971900"/>
    <w:rsid w:val="00971FDB"/>
    <w:rsid w:val="00974BE4"/>
    <w:rsid w:val="00974C57"/>
    <w:rsid w:val="0097523B"/>
    <w:rsid w:val="00975D45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4D7E"/>
    <w:rsid w:val="00986198"/>
    <w:rsid w:val="00986392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7D"/>
    <w:rsid w:val="009A1A86"/>
    <w:rsid w:val="009A1E24"/>
    <w:rsid w:val="009A3572"/>
    <w:rsid w:val="009A416E"/>
    <w:rsid w:val="009A44FE"/>
    <w:rsid w:val="009A474C"/>
    <w:rsid w:val="009A5071"/>
    <w:rsid w:val="009A72C5"/>
    <w:rsid w:val="009B005A"/>
    <w:rsid w:val="009B2E1E"/>
    <w:rsid w:val="009B3499"/>
    <w:rsid w:val="009B3D8D"/>
    <w:rsid w:val="009B3DBC"/>
    <w:rsid w:val="009B3E1B"/>
    <w:rsid w:val="009B3EEE"/>
    <w:rsid w:val="009B5861"/>
    <w:rsid w:val="009B6614"/>
    <w:rsid w:val="009B6711"/>
    <w:rsid w:val="009B6966"/>
    <w:rsid w:val="009B6EB2"/>
    <w:rsid w:val="009B7026"/>
    <w:rsid w:val="009B72B9"/>
    <w:rsid w:val="009B77C2"/>
    <w:rsid w:val="009B7FCC"/>
    <w:rsid w:val="009C04B1"/>
    <w:rsid w:val="009C088A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021"/>
    <w:rsid w:val="009C775F"/>
    <w:rsid w:val="009D031E"/>
    <w:rsid w:val="009D5D3D"/>
    <w:rsid w:val="009D662C"/>
    <w:rsid w:val="009D68AC"/>
    <w:rsid w:val="009D6D52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DCB"/>
    <w:rsid w:val="009E5CA5"/>
    <w:rsid w:val="009E6D91"/>
    <w:rsid w:val="009F0214"/>
    <w:rsid w:val="009F0728"/>
    <w:rsid w:val="009F08A4"/>
    <w:rsid w:val="009F0A48"/>
    <w:rsid w:val="009F0C92"/>
    <w:rsid w:val="009F1282"/>
    <w:rsid w:val="009F26B1"/>
    <w:rsid w:val="009F2728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0144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517"/>
    <w:rsid w:val="00A32B06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E1E"/>
    <w:rsid w:val="00A612A7"/>
    <w:rsid w:val="00A61730"/>
    <w:rsid w:val="00A617B5"/>
    <w:rsid w:val="00A62002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496"/>
    <w:rsid w:val="00A75C7F"/>
    <w:rsid w:val="00A75E61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7EA"/>
    <w:rsid w:val="00A81D1F"/>
    <w:rsid w:val="00A83B6A"/>
    <w:rsid w:val="00A8445A"/>
    <w:rsid w:val="00A848F0"/>
    <w:rsid w:val="00A85973"/>
    <w:rsid w:val="00A85C74"/>
    <w:rsid w:val="00A85CA2"/>
    <w:rsid w:val="00A85CB0"/>
    <w:rsid w:val="00A8686B"/>
    <w:rsid w:val="00A8707E"/>
    <w:rsid w:val="00A872ED"/>
    <w:rsid w:val="00A87529"/>
    <w:rsid w:val="00A90E03"/>
    <w:rsid w:val="00A9232D"/>
    <w:rsid w:val="00A92415"/>
    <w:rsid w:val="00A925AA"/>
    <w:rsid w:val="00A925F9"/>
    <w:rsid w:val="00A93A15"/>
    <w:rsid w:val="00A9449E"/>
    <w:rsid w:val="00A957A0"/>
    <w:rsid w:val="00A9604D"/>
    <w:rsid w:val="00A967BC"/>
    <w:rsid w:val="00A96E74"/>
    <w:rsid w:val="00A97979"/>
    <w:rsid w:val="00A97B9B"/>
    <w:rsid w:val="00AA0464"/>
    <w:rsid w:val="00AA046E"/>
    <w:rsid w:val="00AA09F2"/>
    <w:rsid w:val="00AA0A0E"/>
    <w:rsid w:val="00AA1F15"/>
    <w:rsid w:val="00AA2531"/>
    <w:rsid w:val="00AA2B31"/>
    <w:rsid w:val="00AA2E40"/>
    <w:rsid w:val="00AA2EDB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0F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0B6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5382"/>
    <w:rsid w:val="00AF65E8"/>
    <w:rsid w:val="00AF6844"/>
    <w:rsid w:val="00AF70DE"/>
    <w:rsid w:val="00AF7FE2"/>
    <w:rsid w:val="00B0006E"/>
    <w:rsid w:val="00B00801"/>
    <w:rsid w:val="00B0112D"/>
    <w:rsid w:val="00B01A0A"/>
    <w:rsid w:val="00B01D10"/>
    <w:rsid w:val="00B01DB4"/>
    <w:rsid w:val="00B020F7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1A9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5B2F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286"/>
    <w:rsid w:val="00B56CA9"/>
    <w:rsid w:val="00B56CBA"/>
    <w:rsid w:val="00B57C76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98B"/>
    <w:rsid w:val="00B66A10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0D78"/>
    <w:rsid w:val="00B80FC7"/>
    <w:rsid w:val="00B81124"/>
    <w:rsid w:val="00B81D6D"/>
    <w:rsid w:val="00B81FFE"/>
    <w:rsid w:val="00B82062"/>
    <w:rsid w:val="00B82728"/>
    <w:rsid w:val="00B8325E"/>
    <w:rsid w:val="00B839DD"/>
    <w:rsid w:val="00B84AD2"/>
    <w:rsid w:val="00B852DD"/>
    <w:rsid w:val="00B8550E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792"/>
    <w:rsid w:val="00BA186A"/>
    <w:rsid w:val="00BA1926"/>
    <w:rsid w:val="00BA21F3"/>
    <w:rsid w:val="00BA377E"/>
    <w:rsid w:val="00BA4443"/>
    <w:rsid w:val="00BA537D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28E"/>
    <w:rsid w:val="00BB1FDE"/>
    <w:rsid w:val="00BB2CBA"/>
    <w:rsid w:val="00BB321C"/>
    <w:rsid w:val="00BB459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6E7D"/>
    <w:rsid w:val="00BC70FF"/>
    <w:rsid w:val="00BC78C0"/>
    <w:rsid w:val="00BC7FEF"/>
    <w:rsid w:val="00BD0080"/>
    <w:rsid w:val="00BD1044"/>
    <w:rsid w:val="00BD210F"/>
    <w:rsid w:val="00BD2E5A"/>
    <w:rsid w:val="00BD367D"/>
    <w:rsid w:val="00BD3690"/>
    <w:rsid w:val="00BD382D"/>
    <w:rsid w:val="00BD4112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32E"/>
    <w:rsid w:val="00BE4C01"/>
    <w:rsid w:val="00BE59FC"/>
    <w:rsid w:val="00BE78D4"/>
    <w:rsid w:val="00BE7C16"/>
    <w:rsid w:val="00BE7FFC"/>
    <w:rsid w:val="00BF1FB1"/>
    <w:rsid w:val="00BF44A8"/>
    <w:rsid w:val="00BF4C02"/>
    <w:rsid w:val="00BF60AC"/>
    <w:rsid w:val="00BF6450"/>
    <w:rsid w:val="00BF6BA8"/>
    <w:rsid w:val="00BF6C84"/>
    <w:rsid w:val="00BF74D2"/>
    <w:rsid w:val="00BF7595"/>
    <w:rsid w:val="00BF7AAB"/>
    <w:rsid w:val="00C00AE6"/>
    <w:rsid w:val="00C0124E"/>
    <w:rsid w:val="00C0143D"/>
    <w:rsid w:val="00C01C6C"/>
    <w:rsid w:val="00C01F65"/>
    <w:rsid w:val="00C022B6"/>
    <w:rsid w:val="00C022E1"/>
    <w:rsid w:val="00C034E0"/>
    <w:rsid w:val="00C03FC1"/>
    <w:rsid w:val="00C045E6"/>
    <w:rsid w:val="00C04D1C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79A"/>
    <w:rsid w:val="00C201D9"/>
    <w:rsid w:val="00C20DFF"/>
    <w:rsid w:val="00C21068"/>
    <w:rsid w:val="00C21AB0"/>
    <w:rsid w:val="00C22236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9CD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10B"/>
    <w:rsid w:val="00C55638"/>
    <w:rsid w:val="00C5563A"/>
    <w:rsid w:val="00C55894"/>
    <w:rsid w:val="00C567AC"/>
    <w:rsid w:val="00C56890"/>
    <w:rsid w:val="00C57D1B"/>
    <w:rsid w:val="00C61160"/>
    <w:rsid w:val="00C6156B"/>
    <w:rsid w:val="00C61BE3"/>
    <w:rsid w:val="00C62F14"/>
    <w:rsid w:val="00C62FD1"/>
    <w:rsid w:val="00C63F47"/>
    <w:rsid w:val="00C64F8F"/>
    <w:rsid w:val="00C65461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A24"/>
    <w:rsid w:val="00C94F8F"/>
    <w:rsid w:val="00C9543C"/>
    <w:rsid w:val="00C96642"/>
    <w:rsid w:val="00C973C5"/>
    <w:rsid w:val="00CA093D"/>
    <w:rsid w:val="00CA0D1E"/>
    <w:rsid w:val="00CA130C"/>
    <w:rsid w:val="00CA1F4B"/>
    <w:rsid w:val="00CA23E4"/>
    <w:rsid w:val="00CA29BB"/>
    <w:rsid w:val="00CA2ADB"/>
    <w:rsid w:val="00CA33C2"/>
    <w:rsid w:val="00CA3F5A"/>
    <w:rsid w:val="00CA4248"/>
    <w:rsid w:val="00CA42D7"/>
    <w:rsid w:val="00CA4E5A"/>
    <w:rsid w:val="00CA675B"/>
    <w:rsid w:val="00CA6848"/>
    <w:rsid w:val="00CA6D20"/>
    <w:rsid w:val="00CA6D51"/>
    <w:rsid w:val="00CA7450"/>
    <w:rsid w:val="00CA7E63"/>
    <w:rsid w:val="00CA7E85"/>
    <w:rsid w:val="00CB125E"/>
    <w:rsid w:val="00CB2532"/>
    <w:rsid w:val="00CB26FA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40B"/>
    <w:rsid w:val="00CB76E4"/>
    <w:rsid w:val="00CB7791"/>
    <w:rsid w:val="00CB7D2F"/>
    <w:rsid w:val="00CC0618"/>
    <w:rsid w:val="00CC126C"/>
    <w:rsid w:val="00CC240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1969"/>
    <w:rsid w:val="00CE3BA9"/>
    <w:rsid w:val="00CE3E40"/>
    <w:rsid w:val="00CE3EA5"/>
    <w:rsid w:val="00CE3F7C"/>
    <w:rsid w:val="00CE3FF4"/>
    <w:rsid w:val="00CE4551"/>
    <w:rsid w:val="00CE48D1"/>
    <w:rsid w:val="00CE48E2"/>
    <w:rsid w:val="00CE492F"/>
    <w:rsid w:val="00CE49B0"/>
    <w:rsid w:val="00CE4BA0"/>
    <w:rsid w:val="00CE4F2F"/>
    <w:rsid w:val="00CE4F40"/>
    <w:rsid w:val="00CE500C"/>
    <w:rsid w:val="00CE5F1A"/>
    <w:rsid w:val="00CE6017"/>
    <w:rsid w:val="00CE7081"/>
    <w:rsid w:val="00CF02B1"/>
    <w:rsid w:val="00CF0329"/>
    <w:rsid w:val="00CF063B"/>
    <w:rsid w:val="00CF0653"/>
    <w:rsid w:val="00CF0788"/>
    <w:rsid w:val="00CF1B91"/>
    <w:rsid w:val="00CF259A"/>
    <w:rsid w:val="00CF2845"/>
    <w:rsid w:val="00CF3AE5"/>
    <w:rsid w:val="00CF3CEE"/>
    <w:rsid w:val="00CF4E8B"/>
    <w:rsid w:val="00CF5378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D9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7A8"/>
    <w:rsid w:val="00D07945"/>
    <w:rsid w:val="00D10A12"/>
    <w:rsid w:val="00D11D5E"/>
    <w:rsid w:val="00D1201A"/>
    <w:rsid w:val="00D136C9"/>
    <w:rsid w:val="00D140AD"/>
    <w:rsid w:val="00D1670F"/>
    <w:rsid w:val="00D179E8"/>
    <w:rsid w:val="00D2023D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BEC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B04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841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01F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49"/>
    <w:rsid w:val="00DB675D"/>
    <w:rsid w:val="00DB6C61"/>
    <w:rsid w:val="00DB6CC8"/>
    <w:rsid w:val="00DC176E"/>
    <w:rsid w:val="00DC1E15"/>
    <w:rsid w:val="00DC205F"/>
    <w:rsid w:val="00DC2D52"/>
    <w:rsid w:val="00DC2EE8"/>
    <w:rsid w:val="00DC3FEA"/>
    <w:rsid w:val="00DC561D"/>
    <w:rsid w:val="00DC61D6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0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87E"/>
    <w:rsid w:val="00E14B56"/>
    <w:rsid w:val="00E160F8"/>
    <w:rsid w:val="00E161AD"/>
    <w:rsid w:val="00E16345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2203"/>
    <w:rsid w:val="00E331A7"/>
    <w:rsid w:val="00E33560"/>
    <w:rsid w:val="00E33CED"/>
    <w:rsid w:val="00E34AD0"/>
    <w:rsid w:val="00E363D8"/>
    <w:rsid w:val="00E36A9D"/>
    <w:rsid w:val="00E37099"/>
    <w:rsid w:val="00E371F3"/>
    <w:rsid w:val="00E377C5"/>
    <w:rsid w:val="00E406E3"/>
    <w:rsid w:val="00E42890"/>
    <w:rsid w:val="00E43A0B"/>
    <w:rsid w:val="00E446D8"/>
    <w:rsid w:val="00E44C33"/>
    <w:rsid w:val="00E4611C"/>
    <w:rsid w:val="00E46122"/>
    <w:rsid w:val="00E47D58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706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2D2F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44C"/>
    <w:rsid w:val="00E74522"/>
    <w:rsid w:val="00E74F2B"/>
    <w:rsid w:val="00E751E6"/>
    <w:rsid w:val="00E75A49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749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5FD"/>
    <w:rsid w:val="00E976B1"/>
    <w:rsid w:val="00E97A84"/>
    <w:rsid w:val="00EA0A22"/>
    <w:rsid w:val="00EA0CED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0FF0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AF4"/>
    <w:rsid w:val="00EC6B23"/>
    <w:rsid w:val="00EC6F8E"/>
    <w:rsid w:val="00EC7244"/>
    <w:rsid w:val="00ED0302"/>
    <w:rsid w:val="00ED03C3"/>
    <w:rsid w:val="00ED0C9A"/>
    <w:rsid w:val="00ED10B2"/>
    <w:rsid w:val="00ED1A38"/>
    <w:rsid w:val="00ED1B48"/>
    <w:rsid w:val="00ED1E52"/>
    <w:rsid w:val="00ED2186"/>
    <w:rsid w:val="00ED33EA"/>
    <w:rsid w:val="00ED6FCA"/>
    <w:rsid w:val="00ED7DBE"/>
    <w:rsid w:val="00EE0267"/>
    <w:rsid w:val="00EE263C"/>
    <w:rsid w:val="00EE3087"/>
    <w:rsid w:val="00EE3B6B"/>
    <w:rsid w:val="00EE5670"/>
    <w:rsid w:val="00EE56DD"/>
    <w:rsid w:val="00EE641A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BF6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B1C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95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375"/>
    <w:rsid w:val="00F525C0"/>
    <w:rsid w:val="00F533C3"/>
    <w:rsid w:val="00F54984"/>
    <w:rsid w:val="00F5657D"/>
    <w:rsid w:val="00F60838"/>
    <w:rsid w:val="00F608D7"/>
    <w:rsid w:val="00F619ED"/>
    <w:rsid w:val="00F61AE9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150D"/>
    <w:rsid w:val="00F71B60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722"/>
    <w:rsid w:val="00F91A79"/>
    <w:rsid w:val="00F942A7"/>
    <w:rsid w:val="00F94C76"/>
    <w:rsid w:val="00FA02B9"/>
    <w:rsid w:val="00FA06A7"/>
    <w:rsid w:val="00FA0886"/>
    <w:rsid w:val="00FA0A62"/>
    <w:rsid w:val="00FA0C09"/>
    <w:rsid w:val="00FA0C97"/>
    <w:rsid w:val="00FA0D35"/>
    <w:rsid w:val="00FA0EBB"/>
    <w:rsid w:val="00FA1199"/>
    <w:rsid w:val="00FA1B7C"/>
    <w:rsid w:val="00FA2E74"/>
    <w:rsid w:val="00FA3B90"/>
    <w:rsid w:val="00FA3D6D"/>
    <w:rsid w:val="00FA4560"/>
    <w:rsid w:val="00FA474E"/>
    <w:rsid w:val="00FA4ABC"/>
    <w:rsid w:val="00FA5B3E"/>
    <w:rsid w:val="00FA5C2E"/>
    <w:rsid w:val="00FA6388"/>
    <w:rsid w:val="00FA65EE"/>
    <w:rsid w:val="00FA6DF6"/>
    <w:rsid w:val="00FA79CA"/>
    <w:rsid w:val="00FB0C21"/>
    <w:rsid w:val="00FB1298"/>
    <w:rsid w:val="00FB2631"/>
    <w:rsid w:val="00FB27CE"/>
    <w:rsid w:val="00FB2ACC"/>
    <w:rsid w:val="00FB2CBC"/>
    <w:rsid w:val="00FB3503"/>
    <w:rsid w:val="00FB4D19"/>
    <w:rsid w:val="00FB564C"/>
    <w:rsid w:val="00FB5A6C"/>
    <w:rsid w:val="00FB5E75"/>
    <w:rsid w:val="00FB653D"/>
    <w:rsid w:val="00FB6603"/>
    <w:rsid w:val="00FB6A6A"/>
    <w:rsid w:val="00FB7005"/>
    <w:rsid w:val="00FC13BF"/>
    <w:rsid w:val="00FC1622"/>
    <w:rsid w:val="00FC1F95"/>
    <w:rsid w:val="00FC1FAF"/>
    <w:rsid w:val="00FC2079"/>
    <w:rsid w:val="00FC3074"/>
    <w:rsid w:val="00FC4608"/>
    <w:rsid w:val="00FC5016"/>
    <w:rsid w:val="00FC5717"/>
    <w:rsid w:val="00FC61FB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9B77DE6"/>
  <w15:docId w15:val="{ADBF5A7A-B4B4-4AAD-94F2-F3719303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0B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10B2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5A49"/>
    <w:pPr>
      <w:keepNext/>
      <w:keepLines/>
      <w:spacing w:before="480" w:line="240" w:lineRule="auto"/>
      <w:outlineLvl w:val="3"/>
    </w:pPr>
    <w:rPr>
      <w:rFonts w:eastAsiaTheme="majorEastAsia" w:cstheme="majorBidi"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D10B2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ED10B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D10B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F2728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D10B2"/>
    <w:pPr>
      <w:pBdr>
        <w:bottom w:val="single" w:sz="4" w:space="1" w:color="6B2976" w:themeColor="accent1"/>
        <w:between w:val="single" w:sz="4" w:space="1" w:color="6B2976" w:themeColor="accent1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ED10B2"/>
    <w:pPr>
      <w:spacing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D10B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75A49"/>
    <w:rPr>
      <w:rFonts w:ascii="FS Me" w:eastAsiaTheme="majorEastAsia" w:hAnsi="FS Me" w:cstheme="majorBidi"/>
      <w:iCs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ED10B2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10B2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767F8B"/>
  </w:style>
  <w:style w:type="character" w:customStyle="1" w:styleId="eop">
    <w:name w:val="eop"/>
    <w:basedOn w:val="DefaultParagraphFont"/>
    <w:rsid w:val="00662031"/>
  </w:style>
  <w:style w:type="character" w:styleId="FollowedHyperlink">
    <w:name w:val="FollowedHyperlink"/>
    <w:basedOn w:val="DefaultParagraphFont"/>
    <w:uiPriority w:val="99"/>
    <w:semiHidden/>
    <w:unhideWhenUsed/>
    <w:rsid w:val="00747BE7"/>
    <w:rPr>
      <w:color w:val="C5296D" w:themeColor="followedHyperlink"/>
      <w:u w:val="single"/>
    </w:rPr>
  </w:style>
  <w:style w:type="paragraph" w:customStyle="1" w:styleId="Hypelink">
    <w:name w:val="Hypelink"/>
    <w:basedOn w:val="Body"/>
    <w:qFormat/>
    <w:rsid w:val="00ED10B2"/>
    <w:pPr>
      <w:spacing w:after="0"/>
    </w:pPr>
  </w:style>
  <w:style w:type="paragraph" w:customStyle="1" w:styleId="Wordlist">
    <w:name w:val="Word list"/>
    <w:basedOn w:val="Heading3"/>
    <w:qFormat/>
    <w:rsid w:val="00ED10B2"/>
    <w:pPr>
      <w:shd w:val="clear" w:color="auto" w:fill="FFFFFF" w:themeFill="background1"/>
      <w:spacing w:before="240" w:after="120"/>
    </w:pPr>
    <w:rPr>
      <w:color w:val="6B297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2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1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8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supporting-your-child-home-and-community-assistive-technology" TargetMode="External"/><Relationship Id="rId13" Type="http://schemas.openxmlformats.org/officeDocument/2006/relationships/hyperlink" Target="http://www.ndis.gov.au/participants/working-providers/what-provider" TargetMode="External"/><Relationship Id="rId18" Type="http://schemas.openxmlformats.org/officeDocument/2006/relationships/hyperlink" Target="http://www.informationaccessgroup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ndiscommission.gov.au/participants/incidents-and-behaviour-support/understanding-behaviour-support-and-restrictive-0" TargetMode="External"/><Relationship Id="rId17" Type="http://schemas.openxmlformats.org/officeDocument/2006/relationships/hyperlink" Target="http://www.relayservice.gov.au" TargetMode="Externa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home-and-living/home-modifications-explained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NDISAus" TargetMode="External"/><Relationship Id="rId23" Type="http://schemas.openxmlformats.org/officeDocument/2006/relationships/footer" Target="footer4.xml"/><Relationship Id="rId10" Type="http://schemas.openxmlformats.org/officeDocument/2006/relationships/hyperlink" Target="https://ourguidelines.ndis.gov.au/what-types-continence-supports-do-we-fund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assistive-technology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header" Target="header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A7079BC62B64651AB3B53EF56790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31D51-10D8-4FBB-8E16-E114E88871F5}"/>
      </w:docPartPr>
      <w:docPartBody>
        <w:p w:rsidR="00DA1F08" w:rsidRDefault="00DA1F08">
          <w:pPr>
            <w:pStyle w:val="7A7079BC62B64651AB3B53EF56790619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B97E405696A54A95A82A154A45F9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AA4B6-9B8D-4BC4-B67E-23E0333A7C1C}"/>
      </w:docPartPr>
      <w:docPartBody>
        <w:p w:rsidR="00DA1F08" w:rsidRDefault="00DA1F08">
          <w:pPr>
            <w:pStyle w:val="B97E405696A54A95A82A154A45F99A38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6ECA84BB8E14C469DE64D6DE8966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DFDB-DABC-4C41-AED6-65B62747DC49}"/>
      </w:docPartPr>
      <w:docPartBody>
        <w:p w:rsidR="00DA1F08" w:rsidRDefault="00DA1F08">
          <w:pPr>
            <w:pStyle w:val="16ECA84BB8E14C469DE64D6DE89663D7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F08"/>
    <w:rsid w:val="00122D15"/>
    <w:rsid w:val="00357B27"/>
    <w:rsid w:val="003C19A9"/>
    <w:rsid w:val="00405E3E"/>
    <w:rsid w:val="00417A34"/>
    <w:rsid w:val="006B271F"/>
    <w:rsid w:val="0083210A"/>
    <w:rsid w:val="00AF1027"/>
    <w:rsid w:val="00C822A2"/>
    <w:rsid w:val="00CF42F2"/>
    <w:rsid w:val="00DA1F08"/>
    <w:rsid w:val="00DA7C04"/>
    <w:rsid w:val="00F6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F08"/>
    <w:rPr>
      <w:color w:val="808080"/>
    </w:rPr>
  </w:style>
  <w:style w:type="paragraph" w:customStyle="1" w:styleId="7A7079BC62B64651AB3B53EF56790619">
    <w:name w:val="7A7079BC62B64651AB3B53EF56790619"/>
  </w:style>
  <w:style w:type="paragraph" w:customStyle="1" w:styleId="B97E405696A54A95A82A154A45F99A38">
    <w:name w:val="B97E405696A54A95A82A154A45F99A38"/>
  </w:style>
  <w:style w:type="paragraph" w:customStyle="1" w:styleId="16ECA84BB8E14C469DE64D6DE89663D7">
    <w:name w:val="16ECA84BB8E14C469DE64D6DE89663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9</Pages>
  <Words>1744</Words>
  <Characters>99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tive technology supports for your child</vt:lpstr>
    </vt:vector>
  </TitlesOfParts>
  <Company/>
  <LinksUpToDate>false</LinksUpToDate>
  <CharactersWithSpaces>1166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tive technology supports for your child</dc:title>
  <dc:subject/>
  <dc:creator>National Disability Insurance Agency</dc:creator>
  <cp:keywords/>
  <dc:description/>
  <cp:lastModifiedBy>Fiona Chen</cp:lastModifiedBy>
  <cp:revision>8</cp:revision>
  <cp:lastPrinted>2019-09-17T06:26:00Z</cp:lastPrinted>
  <dcterms:created xsi:type="dcterms:W3CDTF">2024-02-29T05:40:00Z</dcterms:created>
  <dcterms:modified xsi:type="dcterms:W3CDTF">2024-03-25T23:10:00Z</dcterms:modified>
</cp:coreProperties>
</file>